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CA32A" w14:textId="77777777" w:rsidR="00066161" w:rsidRDefault="00066161" w:rsidP="00485EE0">
      <w:pPr>
        <w:jc w:val="center"/>
        <w:rPr>
          <w:rFonts w:asciiTheme="minorHAnsi" w:hAnsiTheme="minorHAnsi"/>
          <w:b/>
          <w:sz w:val="32"/>
          <w:szCs w:val="32"/>
          <w:u w:val="single"/>
        </w:rPr>
      </w:pPr>
      <w:bookmarkStart w:id="0" w:name="_Hlk96246932"/>
    </w:p>
    <w:p w14:paraId="79B63189" w14:textId="0E0FA228" w:rsidR="00485EE0" w:rsidRPr="00FE755C" w:rsidRDefault="00485EE0" w:rsidP="00485EE0">
      <w:pPr>
        <w:jc w:val="center"/>
        <w:rPr>
          <w:rFonts w:asciiTheme="minorHAnsi" w:hAnsiTheme="minorHAnsi"/>
          <w:b/>
          <w:sz w:val="48"/>
          <w:szCs w:val="48"/>
          <w:u w:val="single"/>
        </w:rPr>
      </w:pPr>
      <w:r w:rsidRPr="00FE755C">
        <w:rPr>
          <w:rFonts w:asciiTheme="minorHAnsi" w:hAnsiTheme="minorHAnsi"/>
          <w:b/>
          <w:sz w:val="32"/>
          <w:szCs w:val="32"/>
          <w:u w:val="single"/>
        </w:rPr>
        <w:t>Department of Electrical Engineering</w:t>
      </w:r>
    </w:p>
    <w:p w14:paraId="5D974802" w14:textId="77777777" w:rsidR="00485EE0" w:rsidRPr="00FE755C" w:rsidRDefault="00485EE0" w:rsidP="00485EE0">
      <w:pPr>
        <w:jc w:val="center"/>
        <w:rPr>
          <w:rFonts w:asciiTheme="minorHAnsi" w:hAnsiTheme="minorHAnsi"/>
          <w:b/>
          <w:sz w:val="48"/>
          <w:szCs w:val="48"/>
        </w:rPr>
      </w:pPr>
    </w:p>
    <w:tbl>
      <w:tblPr>
        <w:tblW w:w="0" w:type="auto"/>
        <w:tblInd w:w="-90" w:type="dxa"/>
        <w:tblLook w:val="04A0" w:firstRow="1" w:lastRow="0" w:firstColumn="1" w:lastColumn="0" w:noHBand="0" w:noVBand="1"/>
      </w:tblPr>
      <w:tblGrid>
        <w:gridCol w:w="5238"/>
        <w:gridCol w:w="4338"/>
      </w:tblGrid>
      <w:tr w:rsidR="00485EE0" w:rsidRPr="00FE755C" w14:paraId="3BBA0D2B" w14:textId="77777777" w:rsidTr="009D3E62">
        <w:tc>
          <w:tcPr>
            <w:tcW w:w="5238" w:type="dxa"/>
            <w:shd w:val="clear" w:color="auto" w:fill="auto"/>
          </w:tcPr>
          <w:p w14:paraId="0FB25CA8" w14:textId="77777777" w:rsidR="00485EE0" w:rsidRPr="00FE755C" w:rsidRDefault="00485EE0" w:rsidP="00312538">
            <w:pPr>
              <w:spacing w:line="360" w:lineRule="auto"/>
              <w:ind w:left="720" w:right="720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>Faculty Member:_____________</w:t>
            </w:r>
          </w:p>
        </w:tc>
        <w:tc>
          <w:tcPr>
            <w:tcW w:w="4338" w:type="dxa"/>
            <w:shd w:val="clear" w:color="auto" w:fill="auto"/>
          </w:tcPr>
          <w:p w14:paraId="48994A09" w14:textId="77777777" w:rsidR="00485EE0" w:rsidRPr="00FE755C" w:rsidRDefault="00485EE0" w:rsidP="009D3E62">
            <w:pPr>
              <w:spacing w:line="360" w:lineRule="auto"/>
              <w:jc w:val="right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>Dated: ________________</w:t>
            </w:r>
          </w:p>
        </w:tc>
      </w:tr>
      <w:tr w:rsidR="00485EE0" w:rsidRPr="00FE755C" w14:paraId="3918C5BC" w14:textId="77777777" w:rsidTr="009D3E62">
        <w:tc>
          <w:tcPr>
            <w:tcW w:w="5238" w:type="dxa"/>
            <w:shd w:val="clear" w:color="auto" w:fill="auto"/>
          </w:tcPr>
          <w:p w14:paraId="6B97F28D" w14:textId="77777777" w:rsidR="00485EE0" w:rsidRPr="00FE755C" w:rsidRDefault="00485EE0" w:rsidP="00312538">
            <w:pPr>
              <w:spacing w:line="360" w:lineRule="auto"/>
              <w:ind w:left="720" w:right="720"/>
              <w:rPr>
                <w:rFonts w:asciiTheme="minorHAnsi" w:hAnsiTheme="minorHAnsi"/>
                <w:b/>
                <w:sz w:val="26"/>
              </w:rPr>
            </w:pPr>
          </w:p>
          <w:p w14:paraId="3F40F373" w14:textId="77777777" w:rsidR="00485EE0" w:rsidRPr="00FE755C" w:rsidRDefault="00485EE0" w:rsidP="00312538">
            <w:pPr>
              <w:spacing w:line="360" w:lineRule="auto"/>
              <w:ind w:left="720" w:right="720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>Semester:___________________</w:t>
            </w:r>
          </w:p>
        </w:tc>
        <w:tc>
          <w:tcPr>
            <w:tcW w:w="4338" w:type="dxa"/>
            <w:shd w:val="clear" w:color="auto" w:fill="auto"/>
          </w:tcPr>
          <w:p w14:paraId="39C84FBB" w14:textId="77777777" w:rsidR="00485EE0" w:rsidRPr="00FE755C" w:rsidRDefault="00485EE0" w:rsidP="009D3E62">
            <w:pPr>
              <w:spacing w:line="360" w:lineRule="auto"/>
              <w:ind w:left="-90"/>
              <w:jc w:val="right"/>
              <w:rPr>
                <w:rFonts w:asciiTheme="minorHAnsi" w:hAnsiTheme="minorHAnsi"/>
                <w:b/>
                <w:sz w:val="26"/>
              </w:rPr>
            </w:pPr>
          </w:p>
          <w:p w14:paraId="54A78150" w14:textId="77777777" w:rsidR="00485EE0" w:rsidRPr="00FE755C" w:rsidRDefault="00485EE0" w:rsidP="009D3E62">
            <w:pPr>
              <w:spacing w:line="360" w:lineRule="auto"/>
              <w:ind w:left="-90"/>
              <w:jc w:val="right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 xml:space="preserve"> Section: ________________</w:t>
            </w:r>
          </w:p>
        </w:tc>
      </w:tr>
    </w:tbl>
    <w:p w14:paraId="066697D0" w14:textId="77777777" w:rsidR="00485EE0" w:rsidRPr="00FE755C" w:rsidRDefault="00485EE0" w:rsidP="00485EE0">
      <w:pPr>
        <w:rPr>
          <w:rFonts w:asciiTheme="minorHAnsi" w:hAnsiTheme="minorHAnsi"/>
          <w:b/>
          <w:sz w:val="32"/>
          <w:szCs w:val="48"/>
        </w:rPr>
      </w:pPr>
    </w:p>
    <w:p w14:paraId="28DACA39" w14:textId="77777777" w:rsidR="00485EE0" w:rsidRPr="006E6C61" w:rsidRDefault="00485EE0" w:rsidP="00485EE0">
      <w:pPr>
        <w:adjustRightInd w:val="0"/>
        <w:jc w:val="center"/>
        <w:rPr>
          <w:rFonts w:asciiTheme="minorHAnsi" w:hAnsiTheme="minorHAnsi"/>
          <w:b/>
          <w:bCs/>
          <w:sz w:val="32"/>
          <w:szCs w:val="48"/>
          <w:u w:val="single"/>
        </w:rPr>
      </w:pPr>
      <w:r w:rsidRPr="006E6C61">
        <w:rPr>
          <w:rFonts w:asciiTheme="minorHAnsi" w:hAnsiTheme="minorHAnsi"/>
          <w:b/>
          <w:bCs/>
          <w:sz w:val="32"/>
          <w:szCs w:val="48"/>
          <w:u w:val="single"/>
        </w:rPr>
        <w:t>EE-383</w:t>
      </w:r>
      <w:r w:rsidRPr="006E6C61">
        <w:rPr>
          <w:rFonts w:asciiTheme="minorHAnsi" w:hAnsiTheme="minorHAnsi"/>
          <w:sz w:val="32"/>
          <w:szCs w:val="48"/>
          <w:u w:val="single"/>
        </w:rPr>
        <w:t>-</w:t>
      </w:r>
      <w:r w:rsidRPr="006E6C61">
        <w:rPr>
          <w:rFonts w:asciiTheme="minorHAnsi" w:hAnsiTheme="minorHAnsi"/>
          <w:b/>
          <w:bCs/>
          <w:sz w:val="32"/>
          <w:szCs w:val="48"/>
          <w:u w:val="single"/>
        </w:rPr>
        <w:t>Instrumentation and Measurements</w:t>
      </w:r>
    </w:p>
    <w:p w14:paraId="6C8CC75E" w14:textId="77777777" w:rsidR="00485EE0" w:rsidRPr="00FE755C" w:rsidRDefault="00485EE0" w:rsidP="00485EE0">
      <w:pPr>
        <w:adjustRightInd w:val="0"/>
        <w:jc w:val="center"/>
        <w:rPr>
          <w:rFonts w:asciiTheme="minorHAnsi" w:hAnsiTheme="minorHAnsi"/>
          <w:sz w:val="32"/>
          <w:szCs w:val="48"/>
        </w:rPr>
      </w:pPr>
    </w:p>
    <w:p w14:paraId="49B8CE83" w14:textId="4808F28A" w:rsidR="00485EE0" w:rsidRDefault="00485EE0" w:rsidP="00290F6C">
      <w:pPr>
        <w:adjustRightInd w:val="0"/>
        <w:jc w:val="center"/>
        <w:rPr>
          <w:rFonts w:asciiTheme="minorHAnsi" w:hAnsiTheme="minorHAnsi"/>
          <w:b/>
          <w:bCs/>
          <w:sz w:val="32"/>
          <w:szCs w:val="48"/>
        </w:rPr>
      </w:pPr>
      <w:r w:rsidRPr="006E6C61">
        <w:rPr>
          <w:rFonts w:asciiTheme="minorHAnsi" w:hAnsiTheme="minorHAnsi"/>
          <w:b/>
          <w:bCs/>
          <w:sz w:val="32"/>
          <w:szCs w:val="48"/>
        </w:rPr>
        <w:t>Experiment #</w:t>
      </w:r>
      <w:r w:rsidR="0095133D">
        <w:rPr>
          <w:rFonts w:asciiTheme="minorHAnsi" w:hAnsiTheme="minorHAnsi"/>
          <w:b/>
          <w:bCs/>
          <w:sz w:val="32"/>
          <w:szCs w:val="48"/>
        </w:rPr>
        <w:t xml:space="preserve"> </w:t>
      </w:r>
      <w:r w:rsidR="00753A10">
        <w:rPr>
          <w:rFonts w:asciiTheme="minorHAnsi" w:hAnsiTheme="minorHAnsi"/>
          <w:b/>
          <w:bCs/>
          <w:sz w:val="32"/>
          <w:szCs w:val="48"/>
        </w:rPr>
        <w:t>9</w:t>
      </w:r>
    </w:p>
    <w:p w14:paraId="26C9DE43" w14:textId="0CA0C8BC" w:rsidR="00290F6C" w:rsidRPr="00753566" w:rsidRDefault="00290F6C" w:rsidP="00290F6C">
      <w:pPr>
        <w:adjustRightInd w:val="0"/>
        <w:jc w:val="center"/>
        <w:rPr>
          <w:rFonts w:asciiTheme="minorHAnsi" w:hAnsiTheme="minorHAnsi"/>
          <w:b/>
          <w:bCs/>
          <w:sz w:val="32"/>
          <w:szCs w:val="48"/>
          <w:u w:val="single"/>
        </w:rPr>
      </w:pPr>
      <w:r w:rsidRPr="00753566">
        <w:rPr>
          <w:rFonts w:asciiTheme="minorHAnsi" w:hAnsiTheme="minorHAnsi"/>
          <w:b/>
          <w:bCs/>
          <w:sz w:val="32"/>
          <w:szCs w:val="48"/>
          <w:u w:val="single"/>
        </w:rPr>
        <w:t>QNET Mechatronic</w:t>
      </w:r>
      <w:r w:rsidR="009C761B" w:rsidRPr="00753566">
        <w:rPr>
          <w:rFonts w:asciiTheme="minorHAnsi" w:hAnsiTheme="minorHAnsi"/>
          <w:b/>
          <w:bCs/>
          <w:sz w:val="32"/>
          <w:szCs w:val="48"/>
          <w:u w:val="single"/>
        </w:rPr>
        <w:t xml:space="preserve"> Sensors</w:t>
      </w:r>
    </w:p>
    <w:p w14:paraId="75AD06FA" w14:textId="77777777" w:rsidR="00A17120" w:rsidRPr="00290F6C" w:rsidRDefault="00A17120" w:rsidP="00A17120">
      <w:pPr>
        <w:adjustRightInd w:val="0"/>
        <w:rPr>
          <w:rStyle w:val="fontstyle01"/>
          <w:rFonts w:asciiTheme="minorHAnsi" w:hAnsiTheme="minorHAnsi" w:cs="Arial"/>
          <w:b/>
          <w:bCs/>
          <w:color w:val="auto"/>
          <w:sz w:val="32"/>
          <w:szCs w:val="48"/>
        </w:rPr>
      </w:pPr>
    </w:p>
    <w:p w14:paraId="51D745D0" w14:textId="77777777" w:rsidR="00485EE0" w:rsidRPr="006E6C61" w:rsidRDefault="00485EE0" w:rsidP="00485EE0">
      <w:pPr>
        <w:tabs>
          <w:tab w:val="left" w:pos="-450"/>
        </w:tabs>
        <w:jc w:val="center"/>
        <w:rPr>
          <w:rStyle w:val="fontstyle01"/>
          <w:rFonts w:asciiTheme="minorHAnsi" w:hAnsiTheme="minorHAnsi"/>
          <w:b/>
          <w:sz w:val="32"/>
          <w:u w:val="single"/>
        </w:rPr>
      </w:pPr>
    </w:p>
    <w:p w14:paraId="4A9E2EAE" w14:textId="77777777" w:rsidR="00485EE0" w:rsidRPr="00FE755C" w:rsidRDefault="00485EE0" w:rsidP="00485EE0">
      <w:pPr>
        <w:tabs>
          <w:tab w:val="left" w:pos="-450"/>
        </w:tabs>
        <w:jc w:val="center"/>
        <w:rPr>
          <w:rFonts w:asciiTheme="minorHAnsi" w:hAnsiTheme="minorHAnsi"/>
          <w:b/>
          <w:sz w:val="32"/>
          <w:szCs w:val="24"/>
          <w:u w:val="single"/>
        </w:rPr>
      </w:pPr>
    </w:p>
    <w:tbl>
      <w:tblPr>
        <w:tblW w:w="9401" w:type="dxa"/>
        <w:jc w:val="center"/>
        <w:tblLayout w:type="fixed"/>
        <w:tblCellMar>
          <w:top w:w="7" w:type="dxa"/>
          <w:left w:w="17" w:type="dxa"/>
          <w:right w:w="84" w:type="dxa"/>
        </w:tblCellMar>
        <w:tblLook w:val="04A0" w:firstRow="1" w:lastRow="0" w:firstColumn="1" w:lastColumn="0" w:noHBand="0" w:noVBand="1"/>
      </w:tblPr>
      <w:tblGrid>
        <w:gridCol w:w="2016"/>
        <w:gridCol w:w="1344"/>
        <w:gridCol w:w="1477"/>
        <w:gridCol w:w="1134"/>
        <w:gridCol w:w="1017"/>
        <w:gridCol w:w="1209"/>
        <w:gridCol w:w="1204"/>
      </w:tblGrid>
      <w:tr w:rsidR="00485EE0" w:rsidRPr="00FE755C" w14:paraId="0F783714" w14:textId="77777777" w:rsidTr="007F5E0D">
        <w:trPr>
          <w:trHeight w:val="645"/>
          <w:jc w:val="center"/>
        </w:trPr>
        <w:tc>
          <w:tcPr>
            <w:tcW w:w="201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31719530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</w:p>
        </w:tc>
        <w:tc>
          <w:tcPr>
            <w:tcW w:w="134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53351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26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EA54F" w14:textId="77777777" w:rsidR="00485EE0" w:rsidRPr="00FE755C" w:rsidRDefault="00485EE0" w:rsidP="009D3E62">
            <w:pPr>
              <w:spacing w:line="259" w:lineRule="auto"/>
              <w:ind w:left="31"/>
              <w:jc w:val="center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PLO4/</w:t>
            </w:r>
          </w:p>
          <w:p w14:paraId="32589D58" w14:textId="77777777" w:rsidR="00485EE0" w:rsidRPr="00FE755C" w:rsidRDefault="00485EE0" w:rsidP="009D3E62">
            <w:pPr>
              <w:spacing w:line="259" w:lineRule="auto"/>
              <w:ind w:left="31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CLO3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9040D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PLO4/ CLO4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D1A59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PLO8/ CLO5</w:t>
            </w:r>
          </w:p>
          <w:p w14:paraId="7428A7F0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F99B2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PLO9/ CLO6</w:t>
            </w:r>
          </w:p>
        </w:tc>
      </w:tr>
      <w:tr w:rsidR="00485EE0" w:rsidRPr="00FE755C" w14:paraId="1D746679" w14:textId="77777777" w:rsidTr="007F5E0D">
        <w:trPr>
          <w:trHeight w:val="1484"/>
          <w:jc w:val="center"/>
        </w:trPr>
        <w:tc>
          <w:tcPr>
            <w:tcW w:w="2016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E5C5F2" w14:textId="77777777" w:rsidR="00485EE0" w:rsidRPr="00FE755C" w:rsidRDefault="00485EE0" w:rsidP="007F5E0D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36E799ED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6E08D7BC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644941CE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Name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6E5513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48C2A08E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6D963B94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37788E5C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Reg. No 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26FA20FC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64D03AE9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2370F4E8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Viva / Quiz / Lab Performanc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703036" w14:textId="77777777" w:rsidR="00485EE0" w:rsidRPr="00FE755C" w:rsidRDefault="00485EE0" w:rsidP="009D3E62">
            <w:pPr>
              <w:spacing w:line="259" w:lineRule="auto"/>
              <w:ind w:left="110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Analysis of data in Lab Report</w:t>
            </w:r>
          </w:p>
          <w:p w14:paraId="4DF66FD8" w14:textId="77777777" w:rsidR="00485EE0" w:rsidRPr="00FE755C" w:rsidRDefault="00485EE0" w:rsidP="009D3E62">
            <w:pPr>
              <w:spacing w:line="259" w:lineRule="auto"/>
              <w:ind w:left="110"/>
              <w:rPr>
                <w:rFonts w:asciiTheme="minorHAnsi" w:hAnsiTheme="minorHAnsi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022D7E59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</w:p>
          <w:p w14:paraId="2654DDBF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Modern Tool Usage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20CBB1D2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</w:p>
          <w:p w14:paraId="41719011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 xml:space="preserve">Ethics and Safety     </w:t>
            </w:r>
          </w:p>
          <w:p w14:paraId="3CB0C0A8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DBB6C2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</w:p>
          <w:p w14:paraId="7EFF267C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Individual and Teamwork</w:t>
            </w:r>
          </w:p>
        </w:tc>
      </w:tr>
      <w:tr w:rsidR="00485EE0" w:rsidRPr="00FE755C" w14:paraId="16F522D4" w14:textId="77777777" w:rsidTr="007F5E0D">
        <w:trPr>
          <w:trHeight w:val="235"/>
          <w:jc w:val="center"/>
        </w:trPr>
        <w:tc>
          <w:tcPr>
            <w:tcW w:w="201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8BFA83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16432A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B785B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E4E339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0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DC2F9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D85F3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20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E89DA9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</w:tr>
      <w:tr w:rsidR="00485EE0" w:rsidRPr="00FE755C" w14:paraId="4384D9E4" w14:textId="77777777" w:rsidTr="007F5E0D">
        <w:trPr>
          <w:trHeight w:val="875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45EEF7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ED4C4C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50642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1DD530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869A8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A15FF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A8173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485EE0" w:rsidRPr="00FE755C" w14:paraId="31CC1F3F" w14:textId="77777777" w:rsidTr="007F5E0D">
        <w:trPr>
          <w:trHeight w:val="773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A7D3BF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733102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C05C6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65413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419E5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23A7C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1A8E26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485EE0" w:rsidRPr="00FE755C" w14:paraId="65F5AEA5" w14:textId="77777777" w:rsidTr="007F5E0D">
        <w:trPr>
          <w:trHeight w:val="842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D78CC0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8BED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7C568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8D1D78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053A6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5AC9E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3C14C5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485EE0" w:rsidRPr="00FE755C" w14:paraId="7CFCEE80" w14:textId="77777777" w:rsidTr="007F5E0D">
        <w:trPr>
          <w:trHeight w:val="842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9CB0F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2FAD21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1AB0C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DBBFF3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FD041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51493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B2FF67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</w:tbl>
    <w:p w14:paraId="0E56ADC6" w14:textId="77777777" w:rsidR="00485EE0" w:rsidRPr="00FE755C" w:rsidRDefault="00485EE0" w:rsidP="00485EE0">
      <w:pPr>
        <w:rPr>
          <w:rFonts w:asciiTheme="minorHAnsi" w:hAnsiTheme="minorHAnsi"/>
          <w:b/>
          <w:color w:val="000000" w:themeColor="text1"/>
          <w:sz w:val="32"/>
          <w:szCs w:val="32"/>
        </w:rPr>
      </w:pPr>
    </w:p>
    <w:p w14:paraId="05691DBD" w14:textId="7725B76C" w:rsidR="00983054" w:rsidRDefault="00983054">
      <w:pPr>
        <w:ind w:left="8584"/>
        <w:rPr>
          <w:rFonts w:ascii="Times New Roman"/>
          <w:sz w:val="20"/>
        </w:rPr>
      </w:pPr>
    </w:p>
    <w:p w14:paraId="2CA6961B" w14:textId="77777777" w:rsidR="00983054" w:rsidRDefault="00983054">
      <w:pPr>
        <w:pStyle w:val="BodyText"/>
        <w:rPr>
          <w:rFonts w:ascii="Times New Roman"/>
        </w:rPr>
      </w:pPr>
    </w:p>
    <w:p w14:paraId="0DD9575D" w14:textId="77777777" w:rsidR="00983054" w:rsidRDefault="00983054">
      <w:pPr>
        <w:pStyle w:val="BodyText"/>
        <w:rPr>
          <w:rFonts w:ascii="Times New Roman"/>
        </w:rPr>
      </w:pPr>
    </w:p>
    <w:p w14:paraId="65F93E2F" w14:textId="77777777" w:rsidR="00983054" w:rsidRDefault="00983054">
      <w:pPr>
        <w:pStyle w:val="BodyText"/>
        <w:rPr>
          <w:rFonts w:ascii="Times New Roman"/>
        </w:rPr>
      </w:pPr>
    </w:p>
    <w:p w14:paraId="25D38225" w14:textId="3BC8FE7F" w:rsidR="00983054" w:rsidRDefault="00983054">
      <w:pPr>
        <w:pStyle w:val="BodyText"/>
        <w:rPr>
          <w:rFonts w:ascii="Times New Roman"/>
        </w:rPr>
      </w:pPr>
    </w:p>
    <w:p w14:paraId="28D81BFD" w14:textId="05B68830" w:rsidR="00485EE0" w:rsidRDefault="00485EE0">
      <w:pPr>
        <w:pStyle w:val="BodyText"/>
        <w:rPr>
          <w:rFonts w:ascii="Times New Roman"/>
        </w:rPr>
      </w:pPr>
    </w:p>
    <w:p w14:paraId="469353A8" w14:textId="1CFD330B" w:rsidR="00485EE0" w:rsidRDefault="00485EE0">
      <w:pPr>
        <w:pStyle w:val="BodyText"/>
        <w:rPr>
          <w:rFonts w:ascii="Times New Roman"/>
        </w:rPr>
      </w:pPr>
    </w:p>
    <w:p w14:paraId="21652764" w14:textId="7571808B" w:rsidR="00485EE0" w:rsidRDefault="00485EE0" w:rsidP="00485EE0">
      <w:pPr>
        <w:pStyle w:val="BodyText"/>
        <w:jc w:val="center"/>
        <w:rPr>
          <w:b/>
          <w:bCs/>
          <w:sz w:val="32"/>
          <w:szCs w:val="32"/>
        </w:rPr>
      </w:pPr>
      <w:r w:rsidRPr="00485EE0">
        <w:rPr>
          <w:b/>
          <w:bCs/>
          <w:sz w:val="32"/>
          <w:szCs w:val="32"/>
        </w:rPr>
        <w:t xml:space="preserve">Lab no. </w:t>
      </w:r>
      <w:r w:rsidR="008D51AC">
        <w:rPr>
          <w:b/>
          <w:bCs/>
          <w:sz w:val="32"/>
          <w:szCs w:val="32"/>
        </w:rPr>
        <w:t>9</w:t>
      </w:r>
    </w:p>
    <w:p w14:paraId="0F7958DE" w14:textId="77777777" w:rsidR="00485EE0" w:rsidRPr="00485EE0" w:rsidRDefault="00485EE0" w:rsidP="00485EE0">
      <w:pPr>
        <w:pStyle w:val="BodyText"/>
        <w:jc w:val="center"/>
        <w:rPr>
          <w:b/>
          <w:bCs/>
          <w:sz w:val="32"/>
          <w:szCs w:val="32"/>
        </w:rPr>
      </w:pPr>
    </w:p>
    <w:p w14:paraId="389BECC3" w14:textId="7BC620B2" w:rsidR="00485EE0" w:rsidRPr="008D51AC" w:rsidRDefault="00A17120" w:rsidP="00485EE0">
      <w:pPr>
        <w:pStyle w:val="BodyText"/>
        <w:jc w:val="center"/>
        <w:rPr>
          <w:b/>
          <w:bCs/>
          <w:sz w:val="32"/>
          <w:szCs w:val="32"/>
        </w:rPr>
      </w:pPr>
      <w:r w:rsidRPr="008D51AC">
        <w:rPr>
          <w:b/>
          <w:bCs/>
          <w:sz w:val="32"/>
          <w:szCs w:val="32"/>
        </w:rPr>
        <w:t>QNET Mechatronic Sensors</w:t>
      </w:r>
    </w:p>
    <w:p w14:paraId="5953F6F2" w14:textId="77777777" w:rsidR="00485EE0" w:rsidRDefault="00485EE0">
      <w:pPr>
        <w:pStyle w:val="BodyText"/>
        <w:rPr>
          <w:rFonts w:ascii="Times New Roman"/>
        </w:rPr>
      </w:pPr>
    </w:p>
    <w:p w14:paraId="5AF78A46" w14:textId="77777777" w:rsidR="00983054" w:rsidRDefault="00983054">
      <w:pPr>
        <w:pStyle w:val="BodyText"/>
        <w:rPr>
          <w:rFonts w:ascii="Times New Roman"/>
        </w:rPr>
      </w:pPr>
    </w:p>
    <w:p w14:paraId="65808C60" w14:textId="77777777" w:rsidR="00983054" w:rsidRDefault="00983054">
      <w:pPr>
        <w:pStyle w:val="BodyText"/>
        <w:spacing w:before="9"/>
        <w:rPr>
          <w:rFonts w:ascii="Times New Roman"/>
          <w:sz w:val="21"/>
        </w:rPr>
      </w:pPr>
    </w:p>
    <w:p w14:paraId="0F961CC3" w14:textId="57FF43E7" w:rsidR="00983054" w:rsidRPr="00485EE0" w:rsidRDefault="00E204C7" w:rsidP="00485EE0">
      <w:pPr>
        <w:pStyle w:val="Heading1"/>
        <w:spacing w:before="1" w:line="360" w:lineRule="auto"/>
        <w:ind w:left="864" w:right="864"/>
        <w:jc w:val="both"/>
        <w:rPr>
          <w:sz w:val="24"/>
          <w:szCs w:val="24"/>
        </w:rPr>
      </w:pPr>
      <w:r>
        <w:rPr>
          <w:spacing w:val="-9"/>
        </w:rPr>
        <w:t xml:space="preserve"> </w:t>
      </w:r>
      <w:r w:rsidRPr="00485EE0">
        <w:rPr>
          <w:sz w:val="24"/>
          <w:szCs w:val="24"/>
        </w:rPr>
        <w:t>OBJECTIVE</w:t>
      </w:r>
    </w:p>
    <w:p w14:paraId="5097D6B9" w14:textId="79240784" w:rsidR="00CD79A2" w:rsidRPr="00CD79A2" w:rsidRDefault="00CD79A2" w:rsidP="0000458F">
      <w:pPr>
        <w:pStyle w:val="BodyText"/>
        <w:spacing w:before="7" w:line="360" w:lineRule="auto"/>
        <w:ind w:left="864" w:right="864"/>
        <w:jc w:val="both"/>
        <w:rPr>
          <w:bCs/>
          <w:sz w:val="24"/>
          <w:szCs w:val="24"/>
        </w:rPr>
      </w:pPr>
      <w:r w:rsidRPr="00CD79A2">
        <w:rPr>
          <w:bCs/>
          <w:sz w:val="24"/>
          <w:szCs w:val="24"/>
        </w:rPr>
        <w:t xml:space="preserve">In this </w:t>
      </w:r>
      <w:r>
        <w:rPr>
          <w:bCs/>
          <w:sz w:val="24"/>
          <w:szCs w:val="24"/>
        </w:rPr>
        <w:t>lab</w:t>
      </w:r>
      <w:r w:rsidRPr="00CD79A2">
        <w:rPr>
          <w:bCs/>
          <w:sz w:val="24"/>
          <w:szCs w:val="24"/>
        </w:rPr>
        <w:t xml:space="preserve">, you will be introduced to </w:t>
      </w:r>
      <w:r w:rsidR="00987958">
        <w:rPr>
          <w:bCs/>
          <w:sz w:val="24"/>
          <w:szCs w:val="24"/>
        </w:rPr>
        <w:t>QNET Mechatronics Sensor board</w:t>
      </w:r>
      <w:r w:rsidR="004571C2">
        <w:rPr>
          <w:bCs/>
          <w:sz w:val="24"/>
          <w:szCs w:val="24"/>
        </w:rPr>
        <w:t xml:space="preserve">; and </w:t>
      </w:r>
      <w:r w:rsidR="000A5405">
        <w:rPr>
          <w:bCs/>
          <w:sz w:val="24"/>
          <w:szCs w:val="24"/>
        </w:rPr>
        <w:t>you will learn</w:t>
      </w:r>
      <w:r w:rsidR="00462CA5">
        <w:rPr>
          <w:bCs/>
          <w:sz w:val="24"/>
          <w:szCs w:val="24"/>
        </w:rPr>
        <w:t>:</w:t>
      </w:r>
    </w:p>
    <w:p w14:paraId="0CDA2F2C" w14:textId="53008D0C" w:rsidR="00983054" w:rsidRDefault="00304FBA" w:rsidP="004851B8">
      <w:pPr>
        <w:pStyle w:val="BodyText"/>
        <w:numPr>
          <w:ilvl w:val="0"/>
          <w:numId w:val="15"/>
        </w:numPr>
        <w:spacing w:before="7" w:line="360" w:lineRule="auto"/>
        <w:ind w:left="1080" w:right="864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QNET Mechatronic Sensor Board and </w:t>
      </w:r>
      <w:r w:rsidR="004851B8">
        <w:rPr>
          <w:bCs/>
          <w:sz w:val="24"/>
          <w:szCs w:val="24"/>
        </w:rPr>
        <w:t xml:space="preserve">its </w:t>
      </w:r>
      <w:r w:rsidR="003A7AB3">
        <w:rPr>
          <w:bCs/>
          <w:sz w:val="24"/>
          <w:szCs w:val="24"/>
        </w:rPr>
        <w:t xml:space="preserve">salient </w:t>
      </w:r>
      <w:r w:rsidR="004851B8">
        <w:rPr>
          <w:bCs/>
          <w:sz w:val="24"/>
          <w:szCs w:val="24"/>
        </w:rPr>
        <w:t>features</w:t>
      </w:r>
    </w:p>
    <w:p w14:paraId="21F62B7A" w14:textId="143DA381" w:rsidR="004851B8" w:rsidRDefault="009C583D" w:rsidP="004851B8">
      <w:pPr>
        <w:pStyle w:val="BodyText"/>
        <w:numPr>
          <w:ilvl w:val="0"/>
          <w:numId w:val="15"/>
        </w:numPr>
        <w:spacing w:before="7" w:line="360" w:lineRule="auto"/>
        <w:ind w:left="1080" w:right="864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Encoder, working principle </w:t>
      </w:r>
      <w:r w:rsidR="000C00BE">
        <w:rPr>
          <w:bCs/>
          <w:sz w:val="24"/>
          <w:szCs w:val="24"/>
        </w:rPr>
        <w:t>, uses and application</w:t>
      </w:r>
    </w:p>
    <w:p w14:paraId="38FF3169" w14:textId="78576878" w:rsidR="000C00BE" w:rsidRPr="00CD79A2" w:rsidRDefault="000C00BE" w:rsidP="004851B8">
      <w:pPr>
        <w:pStyle w:val="BodyText"/>
        <w:numPr>
          <w:ilvl w:val="0"/>
          <w:numId w:val="15"/>
        </w:numPr>
        <w:spacing w:before="7" w:line="360" w:lineRule="auto"/>
        <w:ind w:left="1080" w:right="864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Potentiometer, its working pri</w:t>
      </w:r>
      <w:r w:rsidR="009212EC">
        <w:rPr>
          <w:bCs/>
          <w:sz w:val="24"/>
          <w:szCs w:val="24"/>
        </w:rPr>
        <w:t>nciple, uses and application.</w:t>
      </w:r>
      <w:r>
        <w:rPr>
          <w:bCs/>
          <w:sz w:val="24"/>
          <w:szCs w:val="24"/>
        </w:rPr>
        <w:t xml:space="preserve"> </w:t>
      </w:r>
    </w:p>
    <w:p w14:paraId="72AF2743" w14:textId="77777777" w:rsidR="00983054" w:rsidRPr="00485EE0" w:rsidRDefault="00983054" w:rsidP="00485EE0">
      <w:pPr>
        <w:pStyle w:val="BodyText"/>
        <w:spacing w:before="6" w:line="360" w:lineRule="auto"/>
        <w:ind w:left="864" w:right="864"/>
        <w:jc w:val="both"/>
        <w:rPr>
          <w:sz w:val="24"/>
          <w:szCs w:val="24"/>
        </w:rPr>
      </w:pPr>
    </w:p>
    <w:p w14:paraId="44823099" w14:textId="559009CC" w:rsidR="00983054" w:rsidRDefault="00351B76" w:rsidP="00485EE0">
      <w:pPr>
        <w:pStyle w:val="Heading1"/>
        <w:spacing w:line="360" w:lineRule="auto"/>
        <w:ind w:left="864" w:right="864"/>
        <w:jc w:val="both"/>
        <w:rPr>
          <w:sz w:val="24"/>
          <w:szCs w:val="24"/>
        </w:rPr>
      </w:pPr>
      <w:r>
        <w:rPr>
          <w:sz w:val="24"/>
          <w:szCs w:val="24"/>
        </w:rPr>
        <w:t>Introduction</w:t>
      </w:r>
      <w:r w:rsidR="009212EC">
        <w:rPr>
          <w:sz w:val="24"/>
          <w:szCs w:val="24"/>
        </w:rPr>
        <w:t xml:space="preserve"> to QNET Mechatronic</w:t>
      </w:r>
      <w:r w:rsidR="002055AD">
        <w:rPr>
          <w:sz w:val="24"/>
          <w:szCs w:val="24"/>
        </w:rPr>
        <w:t>s Sensors</w:t>
      </w:r>
    </w:p>
    <w:p w14:paraId="30C83C96" w14:textId="1B87BB28" w:rsidR="00F814C1" w:rsidRPr="001B7E5D" w:rsidRDefault="001B7E5D" w:rsidP="00FB3615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1B7E5D">
        <w:rPr>
          <w:b w:val="0"/>
          <w:bCs w:val="0"/>
          <w:sz w:val="24"/>
          <w:szCs w:val="24"/>
        </w:rPr>
        <w:t>The QNET Mechatronic Sensors, pictured in Figure 1, is an engineering trainer board designed for teaching</w:t>
      </w:r>
      <w:r>
        <w:rPr>
          <w:b w:val="0"/>
          <w:bCs w:val="0"/>
          <w:sz w:val="24"/>
          <w:szCs w:val="24"/>
        </w:rPr>
        <w:t xml:space="preserve"> </w:t>
      </w:r>
      <w:r w:rsidRPr="001B7E5D">
        <w:rPr>
          <w:b w:val="0"/>
          <w:bCs w:val="0"/>
          <w:sz w:val="24"/>
          <w:szCs w:val="24"/>
        </w:rPr>
        <w:t>and demonstrating the fundamentals of common sensors used in mechatronic applications. It provides</w:t>
      </w:r>
      <w:r>
        <w:rPr>
          <w:b w:val="0"/>
          <w:bCs w:val="0"/>
          <w:sz w:val="24"/>
          <w:szCs w:val="24"/>
        </w:rPr>
        <w:t xml:space="preserve"> </w:t>
      </w:r>
      <w:r w:rsidRPr="001B7E5D">
        <w:rPr>
          <w:b w:val="0"/>
          <w:bCs w:val="0"/>
          <w:sz w:val="24"/>
          <w:szCs w:val="24"/>
        </w:rPr>
        <w:t>students hands-on experience measuring</w:t>
      </w:r>
      <w:r w:rsidR="00FB3615">
        <w:rPr>
          <w:b w:val="0"/>
          <w:bCs w:val="0"/>
          <w:sz w:val="24"/>
          <w:szCs w:val="24"/>
        </w:rPr>
        <w:t xml:space="preserve"> </w:t>
      </w:r>
      <w:r w:rsidR="00FB3615" w:rsidRPr="001B7E5D">
        <w:rPr>
          <w:b w:val="0"/>
          <w:bCs w:val="0"/>
          <w:sz w:val="24"/>
          <w:szCs w:val="24"/>
        </w:rPr>
        <w:t>calibrating and</w:t>
      </w:r>
      <w:r w:rsidRPr="001B7E5D">
        <w:rPr>
          <w:b w:val="0"/>
          <w:bCs w:val="0"/>
          <w:sz w:val="24"/>
          <w:szCs w:val="24"/>
        </w:rPr>
        <w:t xml:space="preserve"> analyzing the following physical</w:t>
      </w:r>
      <w:r w:rsidR="00FB3615">
        <w:rPr>
          <w:b w:val="0"/>
          <w:bCs w:val="0"/>
          <w:sz w:val="24"/>
          <w:szCs w:val="24"/>
        </w:rPr>
        <w:t xml:space="preserve"> </w:t>
      </w:r>
      <w:r w:rsidRPr="001B7E5D">
        <w:rPr>
          <w:b w:val="0"/>
          <w:bCs w:val="0"/>
          <w:sz w:val="24"/>
          <w:szCs w:val="24"/>
        </w:rPr>
        <w:t xml:space="preserve">properties/phenomenon: temperature, angular position, short and long distances, vibration, </w:t>
      </w:r>
      <w:r w:rsidR="00FB3615" w:rsidRPr="001B7E5D">
        <w:rPr>
          <w:b w:val="0"/>
          <w:bCs w:val="0"/>
          <w:sz w:val="24"/>
          <w:szCs w:val="24"/>
        </w:rPr>
        <w:t>pressure, strain</w:t>
      </w:r>
      <w:r w:rsidRPr="001B7E5D">
        <w:rPr>
          <w:b w:val="0"/>
          <w:bCs w:val="0"/>
          <w:sz w:val="24"/>
          <w:szCs w:val="24"/>
        </w:rPr>
        <w:t xml:space="preserve">, switch debouncing, and natural frequency. The system is operated using a PC running </w:t>
      </w:r>
      <w:r w:rsidR="00FB3615" w:rsidRPr="001B7E5D">
        <w:rPr>
          <w:b w:val="0"/>
          <w:bCs w:val="0"/>
          <w:sz w:val="24"/>
          <w:szCs w:val="24"/>
        </w:rPr>
        <w:t>LabVIEW, and</w:t>
      </w:r>
      <w:r w:rsidRPr="001B7E5D">
        <w:rPr>
          <w:b w:val="0"/>
          <w:bCs w:val="0"/>
          <w:sz w:val="24"/>
          <w:szCs w:val="24"/>
        </w:rPr>
        <w:t xml:space="preserve"> the NI ELVIS II.</w:t>
      </w:r>
    </w:p>
    <w:p w14:paraId="090DEAFF" w14:textId="77777777" w:rsidR="00486DE9" w:rsidRPr="00486DE9" w:rsidRDefault="00486DE9" w:rsidP="00486DE9">
      <w:pPr>
        <w:pStyle w:val="Heading1"/>
        <w:spacing w:line="360" w:lineRule="auto"/>
        <w:ind w:left="864" w:right="864"/>
        <w:jc w:val="both"/>
        <w:rPr>
          <w:sz w:val="24"/>
          <w:szCs w:val="24"/>
        </w:rPr>
      </w:pPr>
      <w:r w:rsidRPr="00486DE9">
        <w:rPr>
          <w:sz w:val="24"/>
          <w:szCs w:val="24"/>
        </w:rPr>
        <w:t>Main QNET Mechatronic Sensors features:</w:t>
      </w:r>
    </w:p>
    <w:p w14:paraId="75FCF999" w14:textId="77777777" w:rsidR="00486DE9" w:rsidRPr="00486DE9" w:rsidRDefault="00486DE9" w:rsidP="00486D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86DE9">
        <w:rPr>
          <w:sz w:val="24"/>
          <w:szCs w:val="24"/>
        </w:rPr>
        <w:t xml:space="preserve">● </w:t>
      </w:r>
      <w:r w:rsidRPr="00486DE9">
        <w:rPr>
          <w:b w:val="0"/>
          <w:bCs w:val="0"/>
          <w:sz w:val="24"/>
          <w:szCs w:val="24"/>
        </w:rPr>
        <w:t>Thermistor</w:t>
      </w:r>
    </w:p>
    <w:p w14:paraId="05004EEF" w14:textId="77777777" w:rsidR="00486DE9" w:rsidRPr="00486DE9" w:rsidRDefault="00486DE9" w:rsidP="00486D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86DE9">
        <w:rPr>
          <w:b w:val="0"/>
          <w:bCs w:val="0"/>
          <w:sz w:val="24"/>
          <w:szCs w:val="24"/>
        </w:rPr>
        <w:t>● Quadrature encoder</w:t>
      </w:r>
    </w:p>
    <w:p w14:paraId="77E0CD1C" w14:textId="77777777" w:rsidR="00486DE9" w:rsidRPr="00486DE9" w:rsidRDefault="00486DE9" w:rsidP="00486D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86DE9">
        <w:rPr>
          <w:b w:val="0"/>
          <w:bCs w:val="0"/>
          <w:sz w:val="24"/>
          <w:szCs w:val="24"/>
        </w:rPr>
        <w:t>● Potentiometer</w:t>
      </w:r>
    </w:p>
    <w:p w14:paraId="0629A469" w14:textId="77777777" w:rsidR="00486DE9" w:rsidRPr="00486DE9" w:rsidRDefault="00486DE9" w:rsidP="00486D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86DE9">
        <w:rPr>
          <w:b w:val="0"/>
          <w:bCs w:val="0"/>
          <w:sz w:val="24"/>
          <w:szCs w:val="24"/>
        </w:rPr>
        <w:t>● Infrared (IR) range sensor</w:t>
      </w:r>
    </w:p>
    <w:p w14:paraId="0694FFBA" w14:textId="77777777" w:rsidR="00486DE9" w:rsidRPr="00486DE9" w:rsidRDefault="00486DE9" w:rsidP="00486D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86DE9">
        <w:rPr>
          <w:b w:val="0"/>
          <w:bCs w:val="0"/>
          <w:sz w:val="24"/>
          <w:szCs w:val="24"/>
        </w:rPr>
        <w:t>● Ultrasonic range sensor</w:t>
      </w:r>
    </w:p>
    <w:p w14:paraId="1D234329" w14:textId="77777777" w:rsidR="00486DE9" w:rsidRPr="00486DE9" w:rsidRDefault="00486DE9" w:rsidP="00486D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86DE9">
        <w:rPr>
          <w:b w:val="0"/>
          <w:bCs w:val="0"/>
          <w:sz w:val="24"/>
          <w:szCs w:val="24"/>
        </w:rPr>
        <w:t>● Magnetic field sensor</w:t>
      </w:r>
    </w:p>
    <w:p w14:paraId="6CD44566" w14:textId="77777777" w:rsidR="00486DE9" w:rsidRPr="00486DE9" w:rsidRDefault="00486DE9" w:rsidP="00486D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86DE9">
        <w:rPr>
          <w:b w:val="0"/>
          <w:bCs w:val="0"/>
          <w:sz w:val="24"/>
          <w:szCs w:val="24"/>
        </w:rPr>
        <w:t>● Reflective optical sensor</w:t>
      </w:r>
    </w:p>
    <w:p w14:paraId="26773B2A" w14:textId="77777777" w:rsidR="00486DE9" w:rsidRPr="00486DE9" w:rsidRDefault="00486DE9" w:rsidP="00486D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86DE9">
        <w:rPr>
          <w:b w:val="0"/>
          <w:bCs w:val="0"/>
          <w:sz w:val="24"/>
          <w:szCs w:val="24"/>
        </w:rPr>
        <w:t>● Piezo vibration sensor</w:t>
      </w:r>
    </w:p>
    <w:p w14:paraId="47257D52" w14:textId="77777777" w:rsidR="00486DE9" w:rsidRPr="00486DE9" w:rsidRDefault="00486DE9" w:rsidP="00486D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86DE9">
        <w:rPr>
          <w:b w:val="0"/>
          <w:bCs w:val="0"/>
          <w:sz w:val="24"/>
          <w:szCs w:val="24"/>
        </w:rPr>
        <w:t>● Absolute pressure transducer</w:t>
      </w:r>
    </w:p>
    <w:p w14:paraId="04457C13" w14:textId="77777777" w:rsidR="00486DE9" w:rsidRPr="00486DE9" w:rsidRDefault="00486DE9" w:rsidP="00486D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86DE9">
        <w:rPr>
          <w:b w:val="0"/>
          <w:bCs w:val="0"/>
          <w:sz w:val="24"/>
          <w:szCs w:val="24"/>
        </w:rPr>
        <w:lastRenderedPageBreak/>
        <w:t>● Strain gage (quarter-bridge type II)</w:t>
      </w:r>
    </w:p>
    <w:p w14:paraId="78B58ABD" w14:textId="77777777" w:rsidR="00486DE9" w:rsidRPr="00486DE9" w:rsidRDefault="00486DE9" w:rsidP="00486D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86DE9">
        <w:rPr>
          <w:b w:val="0"/>
          <w:bCs w:val="0"/>
          <w:sz w:val="24"/>
          <w:szCs w:val="24"/>
        </w:rPr>
        <w:t>● Snap action/micro switch</w:t>
      </w:r>
    </w:p>
    <w:p w14:paraId="43BAB77D" w14:textId="37E99549" w:rsidR="002055AD" w:rsidRPr="00486DE9" w:rsidRDefault="002055AD" w:rsidP="00486DE9">
      <w:pPr>
        <w:pStyle w:val="Heading1"/>
        <w:spacing w:line="360" w:lineRule="auto"/>
        <w:ind w:left="0" w:right="864"/>
        <w:jc w:val="both"/>
        <w:rPr>
          <w:b w:val="0"/>
          <w:bCs w:val="0"/>
          <w:sz w:val="24"/>
          <w:szCs w:val="24"/>
        </w:rPr>
      </w:pPr>
    </w:p>
    <w:p w14:paraId="36C6A8E3" w14:textId="77777777" w:rsidR="002055AD" w:rsidRDefault="002055AD" w:rsidP="00485EE0">
      <w:pPr>
        <w:pStyle w:val="Heading1"/>
        <w:spacing w:line="360" w:lineRule="auto"/>
        <w:ind w:left="864" w:right="864"/>
        <w:jc w:val="both"/>
        <w:rPr>
          <w:sz w:val="24"/>
          <w:szCs w:val="24"/>
        </w:rPr>
      </w:pPr>
    </w:p>
    <w:p w14:paraId="723225BB" w14:textId="0F952C14" w:rsidR="002055AD" w:rsidRDefault="004641B3" w:rsidP="00485EE0">
      <w:pPr>
        <w:pStyle w:val="Heading1"/>
        <w:spacing w:line="360" w:lineRule="auto"/>
        <w:ind w:left="864" w:right="864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t>Hardware Components:</w:t>
      </w:r>
    </w:p>
    <w:p w14:paraId="431DE343" w14:textId="27D2E000" w:rsidR="005D68B6" w:rsidRDefault="00AD14BE" w:rsidP="006D1508">
      <w:pPr>
        <w:pStyle w:val="Heading1"/>
        <w:spacing w:line="360" w:lineRule="auto"/>
        <w:ind w:left="864" w:right="864"/>
        <w:rPr>
          <w:b w:val="0"/>
          <w:bCs w:val="0"/>
          <w:sz w:val="22"/>
          <w:szCs w:val="22"/>
        </w:rPr>
      </w:pPr>
      <w:r w:rsidRPr="006D1508">
        <w:rPr>
          <w:b w:val="0"/>
          <w:bCs w:val="0"/>
          <w:sz w:val="22"/>
          <w:szCs w:val="22"/>
        </w:rPr>
        <w:t>The main components comprising the QNET Mechatronic Sensors are labeled in Figur</w:t>
      </w:r>
      <w:r w:rsidRPr="006D1508">
        <w:rPr>
          <w:b w:val="0"/>
          <w:bCs w:val="0"/>
          <w:sz w:val="22"/>
          <w:szCs w:val="22"/>
        </w:rPr>
        <w:t xml:space="preserve">e 1 </w:t>
      </w:r>
      <w:r w:rsidRPr="006D1508">
        <w:rPr>
          <w:b w:val="0"/>
          <w:bCs w:val="0"/>
          <w:sz w:val="22"/>
          <w:szCs w:val="22"/>
        </w:rPr>
        <w:t>and are listed in</w:t>
      </w:r>
      <w:r w:rsidR="006D1508" w:rsidRPr="006D1508">
        <w:rPr>
          <w:b w:val="0"/>
          <w:bCs w:val="0"/>
          <w:sz w:val="22"/>
          <w:szCs w:val="22"/>
        </w:rPr>
        <w:t xml:space="preserve"> </w:t>
      </w:r>
      <w:r w:rsidRPr="006D1508">
        <w:rPr>
          <w:b w:val="0"/>
          <w:bCs w:val="0"/>
          <w:sz w:val="22"/>
          <w:szCs w:val="22"/>
        </w:rPr>
        <w:t xml:space="preserve">Table </w:t>
      </w:r>
      <w:r w:rsidR="006D1508">
        <w:rPr>
          <w:b w:val="0"/>
          <w:bCs w:val="0"/>
          <w:sz w:val="22"/>
          <w:szCs w:val="22"/>
        </w:rPr>
        <w:t>below.</w:t>
      </w:r>
    </w:p>
    <w:p w14:paraId="6D9FFBE3" w14:textId="1235E8F6" w:rsidR="00800791" w:rsidRDefault="00800791" w:rsidP="006D1508">
      <w:pPr>
        <w:pStyle w:val="Heading1"/>
        <w:spacing w:line="360" w:lineRule="auto"/>
        <w:ind w:left="864" w:right="864"/>
        <w:rPr>
          <w:sz w:val="22"/>
          <w:szCs w:val="22"/>
        </w:rPr>
      </w:pPr>
      <w:r>
        <w:rPr>
          <w:noProof/>
        </w:rPr>
        <w:drawing>
          <wp:inline distT="0" distB="0" distL="0" distR="0" wp14:anchorId="3936F205" wp14:editId="1C487384">
            <wp:extent cx="6296487" cy="2616202"/>
            <wp:effectExtent l="0" t="0" r="9525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10815" cy="262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E953B" w14:textId="1E85E4F1" w:rsidR="002055AD" w:rsidRDefault="007B6F7D" w:rsidP="00485EE0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7B6F7D">
        <w:rPr>
          <w:b w:val="0"/>
          <w:bCs w:val="0"/>
          <w:noProof/>
          <w:sz w:val="24"/>
          <w:szCs w:val="24"/>
        </w:rPr>
        <w:lastRenderedPageBreak/>
        <w:drawing>
          <wp:inline distT="0" distB="0" distL="0" distR="0" wp14:anchorId="23C8883A" wp14:editId="0548B71E">
            <wp:extent cx="6162445" cy="402546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3397" cy="402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D1E25" w14:textId="4A2895D1" w:rsidR="00FD31B1" w:rsidRPr="00DF2111" w:rsidRDefault="00FD31B1" w:rsidP="00FD31B1">
      <w:pPr>
        <w:pStyle w:val="Heading1"/>
        <w:spacing w:line="360" w:lineRule="auto"/>
        <w:ind w:left="864" w:right="864"/>
        <w:jc w:val="center"/>
        <w:rPr>
          <w:b w:val="0"/>
          <w:bCs w:val="0"/>
          <w:i/>
          <w:iCs/>
          <w:sz w:val="28"/>
          <w:szCs w:val="28"/>
        </w:rPr>
      </w:pPr>
      <w:r w:rsidRPr="00DF2111">
        <w:rPr>
          <w:rFonts w:eastAsiaTheme="minorHAnsi"/>
          <w:b w:val="0"/>
          <w:bCs w:val="0"/>
          <w:i/>
          <w:iCs/>
          <w:color w:val="434343"/>
          <w:sz w:val="22"/>
          <w:szCs w:val="22"/>
        </w:rPr>
        <w:t xml:space="preserve">Figure </w:t>
      </w:r>
      <w:r w:rsidRPr="00DF2111">
        <w:rPr>
          <w:rFonts w:eastAsiaTheme="minorHAnsi"/>
          <w:b w:val="0"/>
          <w:bCs w:val="0"/>
          <w:i/>
          <w:iCs/>
          <w:color w:val="434343"/>
          <w:sz w:val="22"/>
          <w:szCs w:val="22"/>
        </w:rPr>
        <w:t>1</w:t>
      </w:r>
      <w:r w:rsidRPr="00DF2111">
        <w:rPr>
          <w:rFonts w:eastAsiaTheme="minorHAnsi"/>
          <w:b w:val="0"/>
          <w:bCs w:val="0"/>
          <w:i/>
          <w:iCs/>
          <w:color w:val="434343"/>
          <w:sz w:val="22"/>
          <w:szCs w:val="22"/>
        </w:rPr>
        <w:t>: QNET Mechatronic Sensors</w:t>
      </w:r>
      <w:r w:rsidRPr="00DF2111">
        <w:rPr>
          <w:rFonts w:eastAsiaTheme="minorHAnsi"/>
          <w:b w:val="0"/>
          <w:bCs w:val="0"/>
          <w:i/>
          <w:iCs/>
          <w:color w:val="434343"/>
          <w:sz w:val="22"/>
          <w:szCs w:val="22"/>
        </w:rPr>
        <w:t xml:space="preserve"> and its</w:t>
      </w:r>
      <w:r w:rsidRPr="00DF2111">
        <w:rPr>
          <w:rFonts w:eastAsiaTheme="minorHAnsi"/>
          <w:b w:val="0"/>
          <w:bCs w:val="0"/>
          <w:i/>
          <w:iCs/>
          <w:color w:val="434343"/>
          <w:sz w:val="22"/>
          <w:szCs w:val="22"/>
        </w:rPr>
        <w:t xml:space="preserve"> components.</w:t>
      </w:r>
    </w:p>
    <w:p w14:paraId="7E3605E7" w14:textId="77777777" w:rsidR="002055AD" w:rsidRDefault="002055AD" w:rsidP="00485EE0">
      <w:pPr>
        <w:pStyle w:val="Heading1"/>
        <w:spacing w:line="360" w:lineRule="auto"/>
        <w:ind w:left="864" w:right="864"/>
        <w:jc w:val="both"/>
        <w:rPr>
          <w:sz w:val="24"/>
          <w:szCs w:val="24"/>
        </w:rPr>
      </w:pPr>
    </w:p>
    <w:p w14:paraId="3FC2030B" w14:textId="77777777" w:rsidR="002055AD" w:rsidRPr="004F30C0" w:rsidRDefault="002055AD" w:rsidP="00485EE0">
      <w:pPr>
        <w:pStyle w:val="Heading1"/>
        <w:spacing w:line="360" w:lineRule="auto"/>
        <w:ind w:left="864" w:right="864"/>
        <w:jc w:val="both"/>
        <w:rPr>
          <w:b w:val="0"/>
          <w:bCs w:val="0"/>
          <w:i/>
          <w:iCs/>
          <w:sz w:val="24"/>
          <w:szCs w:val="24"/>
        </w:rPr>
      </w:pPr>
    </w:p>
    <w:p w14:paraId="45694C08" w14:textId="3E732B50" w:rsidR="00A0779E" w:rsidRDefault="00A0779E" w:rsidP="00EC4267">
      <w:pPr>
        <w:pStyle w:val="Heading1"/>
        <w:spacing w:line="360" w:lineRule="auto"/>
        <w:ind w:left="0" w:right="864"/>
        <w:jc w:val="both"/>
        <w:rPr>
          <w:b w:val="0"/>
          <w:bCs w:val="0"/>
          <w:sz w:val="24"/>
          <w:szCs w:val="24"/>
        </w:rPr>
      </w:pPr>
    </w:p>
    <w:p w14:paraId="63CCB8FB" w14:textId="02E04BF8" w:rsidR="00EC4267" w:rsidRDefault="00D82EE5" w:rsidP="00D82EE5">
      <w:pPr>
        <w:pStyle w:val="Heading1"/>
        <w:spacing w:line="360" w:lineRule="auto"/>
        <w:ind w:left="720" w:right="864"/>
        <w:jc w:val="both"/>
        <w:rPr>
          <w:sz w:val="32"/>
          <w:szCs w:val="32"/>
        </w:rPr>
      </w:pPr>
      <w:r w:rsidRPr="00B00796">
        <w:rPr>
          <w:sz w:val="32"/>
          <w:szCs w:val="32"/>
        </w:rPr>
        <w:t xml:space="preserve">Part (a): </w:t>
      </w:r>
      <w:r w:rsidR="00F07F17" w:rsidRPr="00B00796">
        <w:rPr>
          <w:sz w:val="32"/>
          <w:szCs w:val="32"/>
        </w:rPr>
        <w:t xml:space="preserve"> Encoder</w:t>
      </w:r>
    </w:p>
    <w:p w14:paraId="6B26B6E4" w14:textId="77777777" w:rsidR="00FE0632" w:rsidRPr="00FE0632" w:rsidRDefault="00FE0632" w:rsidP="00FE0632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FE0632">
        <w:rPr>
          <w:b w:val="0"/>
          <w:bCs w:val="0"/>
          <w:sz w:val="24"/>
          <w:szCs w:val="24"/>
        </w:rPr>
        <w:t>What is an Encoder?</w:t>
      </w:r>
    </w:p>
    <w:p w14:paraId="738FF702" w14:textId="411895C2" w:rsidR="00FE0632" w:rsidRDefault="00FE0632" w:rsidP="00FE0632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FE0632">
        <w:rPr>
          <w:b w:val="0"/>
          <w:bCs w:val="0"/>
          <w:sz w:val="24"/>
          <w:szCs w:val="24"/>
        </w:rPr>
        <w:t xml:space="preserve">An incremental optical encoder, shown in Figure </w:t>
      </w:r>
      <w:r w:rsidR="00894B07">
        <w:rPr>
          <w:b w:val="0"/>
          <w:bCs w:val="0"/>
          <w:sz w:val="24"/>
          <w:szCs w:val="24"/>
        </w:rPr>
        <w:t>2</w:t>
      </w:r>
      <w:r w:rsidRPr="00FE0632">
        <w:rPr>
          <w:b w:val="0"/>
          <w:bCs w:val="0"/>
          <w:sz w:val="24"/>
          <w:szCs w:val="24"/>
        </w:rPr>
        <w:t>, is a relative angular displacement sensor which</w:t>
      </w:r>
      <w:r>
        <w:rPr>
          <w:b w:val="0"/>
          <w:bCs w:val="0"/>
          <w:sz w:val="24"/>
          <w:szCs w:val="24"/>
        </w:rPr>
        <w:t xml:space="preserve"> </w:t>
      </w:r>
      <w:r w:rsidRPr="00FE0632">
        <w:rPr>
          <w:b w:val="0"/>
          <w:bCs w:val="0"/>
          <w:sz w:val="24"/>
          <w:szCs w:val="24"/>
        </w:rPr>
        <w:t>measures angular displacement relative to a previously known position. Unlike an absolute encoder, an</w:t>
      </w:r>
      <w:r>
        <w:rPr>
          <w:b w:val="0"/>
          <w:bCs w:val="0"/>
          <w:sz w:val="24"/>
          <w:szCs w:val="24"/>
        </w:rPr>
        <w:t xml:space="preserve"> </w:t>
      </w:r>
      <w:r w:rsidRPr="00FE0632">
        <w:rPr>
          <w:b w:val="0"/>
          <w:bCs w:val="0"/>
          <w:sz w:val="24"/>
          <w:szCs w:val="24"/>
        </w:rPr>
        <w:t>incremental encoder does not retain its position information upon power loss. An incremental encoder</w:t>
      </w:r>
      <w:r>
        <w:rPr>
          <w:b w:val="0"/>
          <w:bCs w:val="0"/>
          <w:sz w:val="24"/>
          <w:szCs w:val="24"/>
        </w:rPr>
        <w:t xml:space="preserve"> </w:t>
      </w:r>
      <w:r w:rsidRPr="00FE0632">
        <w:rPr>
          <w:b w:val="0"/>
          <w:bCs w:val="0"/>
          <w:sz w:val="24"/>
          <w:szCs w:val="24"/>
        </w:rPr>
        <w:t>outputs a series of pulses which correlate to relative change in angular position. Encoders are commonly</w:t>
      </w:r>
      <w:r>
        <w:rPr>
          <w:b w:val="0"/>
          <w:bCs w:val="0"/>
          <w:sz w:val="24"/>
          <w:szCs w:val="24"/>
        </w:rPr>
        <w:t xml:space="preserve"> </w:t>
      </w:r>
      <w:r w:rsidRPr="00FE0632">
        <w:rPr>
          <w:b w:val="0"/>
          <w:bCs w:val="0"/>
          <w:sz w:val="24"/>
          <w:szCs w:val="24"/>
        </w:rPr>
        <w:t>used to measure angular displacement of rotating load shafts. Information extracted from an incremental</w:t>
      </w:r>
      <w:r>
        <w:rPr>
          <w:b w:val="0"/>
          <w:bCs w:val="0"/>
          <w:sz w:val="24"/>
          <w:szCs w:val="24"/>
        </w:rPr>
        <w:t xml:space="preserve"> </w:t>
      </w:r>
      <w:r w:rsidRPr="00FE0632">
        <w:rPr>
          <w:b w:val="0"/>
          <w:bCs w:val="0"/>
          <w:sz w:val="24"/>
          <w:szCs w:val="24"/>
        </w:rPr>
        <w:t>encoder can also be used to derive instantaneous rotational velocities.</w:t>
      </w:r>
    </w:p>
    <w:p w14:paraId="28FA4EA1" w14:textId="5EE5596A" w:rsidR="001979F3" w:rsidRDefault="001979F3" w:rsidP="001979F3">
      <w:pPr>
        <w:pStyle w:val="Heading1"/>
        <w:spacing w:line="360" w:lineRule="auto"/>
        <w:ind w:left="720" w:right="864"/>
        <w:jc w:val="center"/>
        <w:rPr>
          <w:b w:val="0"/>
          <w:bCs w:val="0"/>
          <w:sz w:val="24"/>
          <w:szCs w:val="24"/>
        </w:rPr>
      </w:pPr>
      <w:r w:rsidRPr="001979F3">
        <w:rPr>
          <w:b w:val="0"/>
          <w:bCs w:val="0"/>
          <w:noProof/>
          <w:sz w:val="24"/>
          <w:szCs w:val="24"/>
        </w:rPr>
        <w:lastRenderedPageBreak/>
        <w:drawing>
          <wp:inline distT="0" distB="0" distL="0" distR="0" wp14:anchorId="2C0429F1" wp14:editId="0E334817">
            <wp:extent cx="1720850" cy="1313113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737" cy="1320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FB06D" w14:textId="77777777" w:rsidR="00FE0632" w:rsidRPr="00FE0632" w:rsidRDefault="00FE0632" w:rsidP="00FE0632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</w:p>
    <w:p w14:paraId="75040634" w14:textId="5B523C7B" w:rsidR="00FE0632" w:rsidRPr="00DF2111" w:rsidRDefault="00FE0632" w:rsidP="001979F3">
      <w:pPr>
        <w:pStyle w:val="Heading1"/>
        <w:spacing w:line="360" w:lineRule="auto"/>
        <w:ind w:left="720" w:right="864"/>
        <w:jc w:val="center"/>
        <w:rPr>
          <w:b w:val="0"/>
          <w:bCs w:val="0"/>
          <w:i/>
          <w:iCs/>
          <w:sz w:val="22"/>
          <w:szCs w:val="22"/>
        </w:rPr>
      </w:pPr>
      <w:r w:rsidRPr="00DF2111">
        <w:rPr>
          <w:b w:val="0"/>
          <w:bCs w:val="0"/>
          <w:i/>
          <w:iCs/>
          <w:sz w:val="22"/>
          <w:szCs w:val="22"/>
        </w:rPr>
        <w:t xml:space="preserve">Figure </w:t>
      </w:r>
      <w:r w:rsidR="00894B07">
        <w:rPr>
          <w:b w:val="0"/>
          <w:bCs w:val="0"/>
          <w:i/>
          <w:iCs/>
          <w:sz w:val="22"/>
          <w:szCs w:val="22"/>
        </w:rPr>
        <w:t>2</w:t>
      </w:r>
      <w:r w:rsidRPr="00DF2111">
        <w:rPr>
          <w:b w:val="0"/>
          <w:bCs w:val="0"/>
          <w:i/>
          <w:iCs/>
          <w:sz w:val="22"/>
          <w:szCs w:val="22"/>
        </w:rPr>
        <w:t>: US Digital incremental rotary optical shaft encoder.</w:t>
      </w:r>
    </w:p>
    <w:p w14:paraId="2432FE78" w14:textId="77777777" w:rsidR="00FE0632" w:rsidRDefault="00FE0632" w:rsidP="00FE0632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</w:p>
    <w:p w14:paraId="62629A68" w14:textId="1D7C0730" w:rsidR="00FE0632" w:rsidRDefault="00FE0632" w:rsidP="00103DDB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FE0632">
        <w:rPr>
          <w:b w:val="0"/>
          <w:bCs w:val="0"/>
          <w:sz w:val="24"/>
          <w:szCs w:val="24"/>
        </w:rPr>
        <w:t>An incremental optical encoder typically consists of a coded disk, an Infrared (IR) LED, and two photo</w:t>
      </w:r>
      <w:r>
        <w:rPr>
          <w:b w:val="0"/>
          <w:bCs w:val="0"/>
          <w:sz w:val="24"/>
          <w:szCs w:val="24"/>
        </w:rPr>
        <w:t xml:space="preserve"> </w:t>
      </w:r>
      <w:r w:rsidRPr="00FE0632">
        <w:rPr>
          <w:b w:val="0"/>
          <w:bCs w:val="0"/>
          <w:sz w:val="24"/>
          <w:szCs w:val="24"/>
        </w:rPr>
        <w:t>sensors. The disk is coded with an alternating light and dark radial pattern causing it to act as a shutter. As</w:t>
      </w:r>
      <w:r w:rsidR="00103DDB">
        <w:rPr>
          <w:b w:val="0"/>
          <w:bCs w:val="0"/>
          <w:sz w:val="24"/>
          <w:szCs w:val="24"/>
        </w:rPr>
        <w:t xml:space="preserve"> </w:t>
      </w:r>
      <w:r w:rsidRPr="00FE0632">
        <w:rPr>
          <w:b w:val="0"/>
          <w:bCs w:val="0"/>
          <w:sz w:val="24"/>
          <w:szCs w:val="24"/>
        </w:rPr>
        <w:t xml:space="preserve">shown schematically in Figure </w:t>
      </w:r>
      <w:r w:rsidR="00894B07">
        <w:rPr>
          <w:b w:val="0"/>
          <w:bCs w:val="0"/>
          <w:sz w:val="24"/>
          <w:szCs w:val="24"/>
        </w:rPr>
        <w:t>3</w:t>
      </w:r>
      <w:r w:rsidRPr="00FE0632">
        <w:rPr>
          <w:b w:val="0"/>
          <w:bCs w:val="0"/>
          <w:sz w:val="24"/>
          <w:szCs w:val="24"/>
        </w:rPr>
        <w:t>, the light emitted by the IR LED is interrupted by the coding as the disk</w:t>
      </w:r>
      <w:r w:rsidR="00103DDB">
        <w:rPr>
          <w:b w:val="0"/>
          <w:bCs w:val="0"/>
          <w:sz w:val="24"/>
          <w:szCs w:val="24"/>
        </w:rPr>
        <w:t xml:space="preserve"> </w:t>
      </w:r>
      <w:r w:rsidRPr="00FE0632">
        <w:rPr>
          <w:b w:val="0"/>
          <w:bCs w:val="0"/>
          <w:sz w:val="24"/>
          <w:szCs w:val="24"/>
        </w:rPr>
        <w:t>rotates around its axis.</w:t>
      </w:r>
    </w:p>
    <w:p w14:paraId="2CCEAFFC" w14:textId="477024A0" w:rsidR="0064771A" w:rsidRDefault="0064771A" w:rsidP="0064771A">
      <w:pPr>
        <w:pStyle w:val="Heading1"/>
        <w:spacing w:line="360" w:lineRule="auto"/>
        <w:ind w:left="720" w:right="864"/>
        <w:jc w:val="center"/>
        <w:rPr>
          <w:b w:val="0"/>
          <w:bCs w:val="0"/>
          <w:sz w:val="24"/>
          <w:szCs w:val="24"/>
        </w:rPr>
      </w:pPr>
      <w:r w:rsidRPr="0064771A">
        <w:rPr>
          <w:b w:val="0"/>
          <w:bCs w:val="0"/>
          <w:noProof/>
          <w:sz w:val="24"/>
          <w:szCs w:val="24"/>
        </w:rPr>
        <w:drawing>
          <wp:inline distT="0" distB="0" distL="0" distR="0" wp14:anchorId="4FE014E3" wp14:editId="5CBE803D">
            <wp:extent cx="3036163" cy="232473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6596" cy="2332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6B776" w14:textId="77777777" w:rsidR="00103DDB" w:rsidRPr="00FE0632" w:rsidRDefault="00103DDB" w:rsidP="00103DDB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</w:p>
    <w:p w14:paraId="150A9831" w14:textId="76CF4F5A" w:rsidR="00172DDE" w:rsidRPr="00DF74E4" w:rsidRDefault="00FE0632" w:rsidP="00DF74E4">
      <w:pPr>
        <w:pStyle w:val="Heading1"/>
        <w:spacing w:line="360" w:lineRule="auto"/>
        <w:ind w:left="720" w:right="864"/>
        <w:jc w:val="center"/>
        <w:rPr>
          <w:b w:val="0"/>
          <w:bCs w:val="0"/>
          <w:i/>
          <w:iCs/>
        </w:rPr>
      </w:pPr>
      <w:r w:rsidRPr="00DF2111">
        <w:rPr>
          <w:b w:val="0"/>
          <w:bCs w:val="0"/>
          <w:i/>
          <w:iCs/>
        </w:rPr>
        <w:t xml:space="preserve">Figure </w:t>
      </w:r>
      <w:r w:rsidR="00894B07">
        <w:rPr>
          <w:b w:val="0"/>
          <w:bCs w:val="0"/>
          <w:i/>
          <w:iCs/>
        </w:rPr>
        <w:t>3</w:t>
      </w:r>
      <w:r w:rsidRPr="00DF2111">
        <w:rPr>
          <w:b w:val="0"/>
          <w:bCs w:val="0"/>
          <w:i/>
          <w:iCs/>
        </w:rPr>
        <w:t>: Output of an incremental encoder showing signals A and B when rotating in a clockwise manner</w:t>
      </w:r>
    </w:p>
    <w:p w14:paraId="4520B3E4" w14:textId="24FB56F5" w:rsidR="00D55F35" w:rsidRPr="00D55F35" w:rsidRDefault="00172DDE" w:rsidP="00A8540E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The two </w:t>
      </w:r>
      <w:r w:rsidR="00D55F35" w:rsidRPr="00D55F35">
        <w:rPr>
          <w:b w:val="0"/>
          <w:bCs w:val="0"/>
          <w:sz w:val="24"/>
          <w:szCs w:val="24"/>
        </w:rPr>
        <w:t>photo sensors (A and B) positioned behind the coded disk sense the infrared light emitted by the</w:t>
      </w:r>
      <w:r>
        <w:rPr>
          <w:b w:val="0"/>
          <w:bCs w:val="0"/>
          <w:sz w:val="24"/>
          <w:szCs w:val="24"/>
        </w:rPr>
        <w:t xml:space="preserve"> </w:t>
      </w:r>
      <w:r w:rsidR="00D55F35" w:rsidRPr="00D55F35">
        <w:rPr>
          <w:b w:val="0"/>
          <w:bCs w:val="0"/>
          <w:sz w:val="24"/>
          <w:szCs w:val="24"/>
        </w:rPr>
        <w:t>IR LED, which results in A and B signals/pulses, in four distinct states:</w:t>
      </w:r>
    </w:p>
    <w:p w14:paraId="12A2091F" w14:textId="77777777" w:rsidR="00D55F35" w:rsidRPr="00D55F35" w:rsidRDefault="00D55F35" w:rsidP="00A8540E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D55F35">
        <w:rPr>
          <w:b w:val="0"/>
          <w:bCs w:val="0"/>
          <w:sz w:val="24"/>
          <w:szCs w:val="24"/>
        </w:rPr>
        <w:t>1. A off, B on</w:t>
      </w:r>
    </w:p>
    <w:p w14:paraId="6D44B530" w14:textId="77777777" w:rsidR="00D55F35" w:rsidRPr="00D55F35" w:rsidRDefault="00D55F35" w:rsidP="00A8540E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D55F35">
        <w:rPr>
          <w:b w:val="0"/>
          <w:bCs w:val="0"/>
          <w:sz w:val="24"/>
          <w:szCs w:val="24"/>
        </w:rPr>
        <w:t>2. A off, B off</w:t>
      </w:r>
    </w:p>
    <w:p w14:paraId="7FE7E4D9" w14:textId="77777777" w:rsidR="00D55F35" w:rsidRPr="00D55F35" w:rsidRDefault="00D55F35" w:rsidP="00A8540E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D55F35">
        <w:rPr>
          <w:b w:val="0"/>
          <w:bCs w:val="0"/>
          <w:sz w:val="24"/>
          <w:szCs w:val="24"/>
        </w:rPr>
        <w:t xml:space="preserve">3. A </w:t>
      </w:r>
      <w:proofErr w:type="spellStart"/>
      <w:r w:rsidRPr="00D55F35">
        <w:rPr>
          <w:b w:val="0"/>
          <w:bCs w:val="0"/>
          <w:sz w:val="24"/>
          <w:szCs w:val="24"/>
        </w:rPr>
        <w:t>on</w:t>
      </w:r>
      <w:proofErr w:type="spellEnd"/>
      <w:r w:rsidRPr="00D55F35">
        <w:rPr>
          <w:b w:val="0"/>
          <w:bCs w:val="0"/>
          <w:sz w:val="24"/>
          <w:szCs w:val="24"/>
        </w:rPr>
        <w:t>, B off</w:t>
      </w:r>
    </w:p>
    <w:p w14:paraId="7E43671E" w14:textId="77777777" w:rsidR="00D55F35" w:rsidRPr="00D55F35" w:rsidRDefault="00D55F35" w:rsidP="00A8540E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D55F35">
        <w:rPr>
          <w:b w:val="0"/>
          <w:bCs w:val="0"/>
          <w:sz w:val="24"/>
          <w:szCs w:val="24"/>
        </w:rPr>
        <w:t xml:space="preserve">4. A </w:t>
      </w:r>
      <w:proofErr w:type="spellStart"/>
      <w:r w:rsidRPr="00D55F35">
        <w:rPr>
          <w:b w:val="0"/>
          <w:bCs w:val="0"/>
          <w:sz w:val="24"/>
          <w:szCs w:val="24"/>
        </w:rPr>
        <w:t>on</w:t>
      </w:r>
      <w:proofErr w:type="spellEnd"/>
      <w:r w:rsidRPr="00D55F35">
        <w:rPr>
          <w:b w:val="0"/>
          <w:bCs w:val="0"/>
          <w:sz w:val="24"/>
          <w:szCs w:val="24"/>
        </w:rPr>
        <w:t>, B on</w:t>
      </w:r>
    </w:p>
    <w:p w14:paraId="7AD7E7B3" w14:textId="2B2DF2EA" w:rsidR="00D55F35" w:rsidRPr="00D55F35" w:rsidRDefault="00D55F35" w:rsidP="00A8540E">
      <w:pPr>
        <w:pStyle w:val="Heading1"/>
        <w:spacing w:line="360" w:lineRule="auto"/>
        <w:ind w:left="0" w:right="864"/>
        <w:jc w:val="both"/>
        <w:rPr>
          <w:b w:val="0"/>
          <w:bCs w:val="0"/>
          <w:sz w:val="24"/>
          <w:szCs w:val="24"/>
        </w:rPr>
      </w:pPr>
    </w:p>
    <w:p w14:paraId="2DFBAEF2" w14:textId="77777777" w:rsidR="00483290" w:rsidRDefault="00D55F35" w:rsidP="004655C8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D55F35">
        <w:rPr>
          <w:b w:val="0"/>
          <w:bCs w:val="0"/>
          <w:sz w:val="24"/>
          <w:szCs w:val="24"/>
        </w:rPr>
        <w:t xml:space="preserve">Encoders which output A and B signals are often referred to as quadrature encoders since </w:t>
      </w:r>
    </w:p>
    <w:p w14:paraId="7F8C855F" w14:textId="77777777" w:rsidR="00483290" w:rsidRDefault="00483290" w:rsidP="004655C8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</w:p>
    <w:p w14:paraId="2782B236" w14:textId="2B7340DF" w:rsidR="00D55F35" w:rsidRPr="00D55F35" w:rsidRDefault="00D55F35" w:rsidP="004655C8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D55F35">
        <w:rPr>
          <w:b w:val="0"/>
          <w:bCs w:val="0"/>
          <w:sz w:val="24"/>
          <w:szCs w:val="24"/>
        </w:rPr>
        <w:t>the signals are</w:t>
      </w:r>
      <w:r w:rsidR="004655C8">
        <w:rPr>
          <w:b w:val="0"/>
          <w:bCs w:val="0"/>
          <w:sz w:val="24"/>
          <w:szCs w:val="24"/>
        </w:rPr>
        <w:t xml:space="preserve"> </w:t>
      </w:r>
      <w:r w:rsidRPr="00D55F35">
        <w:rPr>
          <w:b w:val="0"/>
          <w:bCs w:val="0"/>
          <w:sz w:val="24"/>
          <w:szCs w:val="24"/>
        </w:rPr>
        <w:t>separated in phase by 90° and result in four distinct states. Non-quadrature encoders have only one</w:t>
      </w:r>
      <w:r w:rsidR="004655C8">
        <w:rPr>
          <w:b w:val="0"/>
          <w:bCs w:val="0"/>
          <w:sz w:val="24"/>
          <w:szCs w:val="24"/>
        </w:rPr>
        <w:t xml:space="preserve"> </w:t>
      </w:r>
      <w:r w:rsidRPr="00D55F35">
        <w:rPr>
          <w:b w:val="0"/>
          <w:bCs w:val="0"/>
          <w:sz w:val="24"/>
          <w:szCs w:val="24"/>
        </w:rPr>
        <w:t>output signal and thus are unable to detect direction. The resolution of an encoder corresponds to the</w:t>
      </w:r>
      <w:r w:rsidR="004655C8">
        <w:rPr>
          <w:b w:val="0"/>
          <w:bCs w:val="0"/>
          <w:sz w:val="24"/>
          <w:szCs w:val="24"/>
        </w:rPr>
        <w:t xml:space="preserve"> </w:t>
      </w:r>
      <w:r w:rsidRPr="00D55F35">
        <w:rPr>
          <w:b w:val="0"/>
          <w:bCs w:val="0"/>
          <w:sz w:val="24"/>
          <w:szCs w:val="24"/>
        </w:rPr>
        <w:t>number of light or dark patterns on the disk and is given in terms of pulses per revolution , or PPR.</w:t>
      </w:r>
    </w:p>
    <w:p w14:paraId="1DA68F94" w14:textId="7719350B" w:rsidR="00D55F35" w:rsidRPr="00D55F35" w:rsidRDefault="00D55F35" w:rsidP="00314FC4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D55F35">
        <w:rPr>
          <w:b w:val="0"/>
          <w:bCs w:val="0"/>
          <w:sz w:val="24"/>
          <w:szCs w:val="24"/>
        </w:rPr>
        <w:t>Some encoders utilize an index pulse (Z channel), which is triggered once for every full rotation of the disk</w:t>
      </w:r>
      <w:r w:rsidR="004655C8">
        <w:rPr>
          <w:b w:val="0"/>
          <w:bCs w:val="0"/>
          <w:sz w:val="24"/>
          <w:szCs w:val="24"/>
        </w:rPr>
        <w:t xml:space="preserve"> </w:t>
      </w:r>
      <w:r w:rsidRPr="00D55F35">
        <w:rPr>
          <w:b w:val="0"/>
          <w:bCs w:val="0"/>
          <w:sz w:val="24"/>
          <w:szCs w:val="24"/>
        </w:rPr>
        <w:t xml:space="preserve">(see Figure </w:t>
      </w:r>
      <w:r w:rsidR="00390DC6">
        <w:rPr>
          <w:b w:val="0"/>
          <w:bCs w:val="0"/>
          <w:sz w:val="24"/>
          <w:szCs w:val="24"/>
        </w:rPr>
        <w:t>4</w:t>
      </w:r>
      <w:r w:rsidRPr="00D55F35">
        <w:rPr>
          <w:b w:val="0"/>
          <w:bCs w:val="0"/>
          <w:sz w:val="24"/>
          <w:szCs w:val="24"/>
        </w:rPr>
        <w:t>). The index pulse can be used for calibration or so-called homing of a system, as well as a</w:t>
      </w:r>
      <w:r w:rsidR="00E31A50">
        <w:rPr>
          <w:b w:val="0"/>
          <w:bCs w:val="0"/>
          <w:sz w:val="24"/>
          <w:szCs w:val="24"/>
        </w:rPr>
        <w:t xml:space="preserve"> </w:t>
      </w:r>
      <w:r w:rsidRPr="00D55F35">
        <w:rPr>
          <w:b w:val="0"/>
          <w:bCs w:val="0"/>
          <w:sz w:val="24"/>
          <w:szCs w:val="24"/>
        </w:rPr>
        <w:t>revolution counter. Depending on the encoder, the width of the index plus may be aligned with any of the</w:t>
      </w:r>
      <w:r w:rsidR="00E31A50">
        <w:rPr>
          <w:b w:val="0"/>
          <w:bCs w:val="0"/>
          <w:sz w:val="24"/>
          <w:szCs w:val="24"/>
        </w:rPr>
        <w:t xml:space="preserve"> </w:t>
      </w:r>
      <w:r w:rsidRPr="00D55F35">
        <w:rPr>
          <w:b w:val="0"/>
          <w:bCs w:val="0"/>
          <w:sz w:val="24"/>
          <w:szCs w:val="24"/>
        </w:rPr>
        <w:t>four quadrature states. For example, the index pulse may have a width that spans a full cycle (4 states), a</w:t>
      </w:r>
      <w:r w:rsidR="00E31A50">
        <w:rPr>
          <w:b w:val="0"/>
          <w:bCs w:val="0"/>
          <w:sz w:val="24"/>
          <w:szCs w:val="24"/>
        </w:rPr>
        <w:t xml:space="preserve"> </w:t>
      </w:r>
      <w:r w:rsidRPr="00D55F35">
        <w:rPr>
          <w:b w:val="0"/>
          <w:bCs w:val="0"/>
          <w:sz w:val="24"/>
          <w:szCs w:val="24"/>
        </w:rPr>
        <w:t xml:space="preserve">half cycle (2 states), or a quarter cycle (1 state). In the example shown in Figure </w:t>
      </w:r>
      <w:r w:rsidR="00390DC6">
        <w:rPr>
          <w:b w:val="0"/>
          <w:bCs w:val="0"/>
          <w:sz w:val="24"/>
          <w:szCs w:val="24"/>
        </w:rPr>
        <w:t>4</w:t>
      </w:r>
      <w:r w:rsidRPr="00D55F35">
        <w:rPr>
          <w:b w:val="0"/>
          <w:bCs w:val="0"/>
          <w:sz w:val="24"/>
          <w:szCs w:val="24"/>
        </w:rPr>
        <w:t>, the width of the index</w:t>
      </w:r>
      <w:r w:rsidR="00314FC4">
        <w:rPr>
          <w:b w:val="0"/>
          <w:bCs w:val="0"/>
          <w:sz w:val="24"/>
          <w:szCs w:val="24"/>
        </w:rPr>
        <w:t xml:space="preserve"> </w:t>
      </w:r>
      <w:r w:rsidRPr="00D55F35">
        <w:rPr>
          <w:b w:val="0"/>
          <w:bCs w:val="0"/>
          <w:sz w:val="24"/>
          <w:szCs w:val="24"/>
        </w:rPr>
        <w:t>pulse is aligned with a full cycle of the B signal.</w:t>
      </w:r>
    </w:p>
    <w:p w14:paraId="5195A97D" w14:textId="129B3045" w:rsidR="00D55F35" w:rsidRDefault="00D55F35" w:rsidP="00314FC4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</w:p>
    <w:p w14:paraId="66465BC6" w14:textId="1D76DAE8" w:rsidR="00B13228" w:rsidRDefault="00D97B52" w:rsidP="00FE25CE">
      <w:pPr>
        <w:pStyle w:val="Heading1"/>
        <w:spacing w:line="360" w:lineRule="auto"/>
        <w:ind w:left="720" w:right="864"/>
        <w:jc w:val="center"/>
        <w:rPr>
          <w:b w:val="0"/>
          <w:bCs w:val="0"/>
          <w:sz w:val="24"/>
          <w:szCs w:val="24"/>
        </w:rPr>
      </w:pPr>
      <w:r w:rsidRPr="00D97B52">
        <w:rPr>
          <w:b w:val="0"/>
          <w:bCs w:val="0"/>
          <w:noProof/>
          <w:sz w:val="24"/>
          <w:szCs w:val="24"/>
        </w:rPr>
        <w:drawing>
          <wp:inline distT="0" distB="0" distL="0" distR="0" wp14:anchorId="5929B2DF" wp14:editId="36E81AD5">
            <wp:extent cx="3598427" cy="2299317"/>
            <wp:effectExtent l="0" t="0" r="254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143" cy="2307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34113" w14:textId="77777777" w:rsidR="00314FC4" w:rsidRPr="00D55F35" w:rsidRDefault="00314FC4" w:rsidP="00314FC4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</w:p>
    <w:p w14:paraId="75941286" w14:textId="438C5D01" w:rsidR="00D55F35" w:rsidRDefault="00D55F35" w:rsidP="00D97B52">
      <w:pPr>
        <w:pStyle w:val="Heading1"/>
        <w:spacing w:line="360" w:lineRule="auto"/>
        <w:ind w:left="720" w:right="864"/>
        <w:jc w:val="center"/>
        <w:rPr>
          <w:b w:val="0"/>
          <w:bCs w:val="0"/>
          <w:i/>
          <w:iCs/>
          <w:sz w:val="24"/>
          <w:szCs w:val="24"/>
        </w:rPr>
      </w:pPr>
      <w:r w:rsidRPr="00D97B52">
        <w:rPr>
          <w:b w:val="0"/>
          <w:bCs w:val="0"/>
          <w:i/>
          <w:iCs/>
          <w:sz w:val="24"/>
          <w:szCs w:val="24"/>
        </w:rPr>
        <w:t xml:space="preserve">Figure </w:t>
      </w:r>
      <w:r w:rsidR="00390DC6" w:rsidRPr="00D97B52">
        <w:rPr>
          <w:b w:val="0"/>
          <w:bCs w:val="0"/>
          <w:i/>
          <w:iCs/>
          <w:sz w:val="24"/>
          <w:szCs w:val="24"/>
        </w:rPr>
        <w:t>4</w:t>
      </w:r>
      <w:r w:rsidRPr="00D97B52">
        <w:rPr>
          <w:b w:val="0"/>
          <w:bCs w:val="0"/>
          <w:i/>
          <w:iCs/>
          <w:sz w:val="24"/>
          <w:szCs w:val="24"/>
        </w:rPr>
        <w:t>: Output of a quadrature encoder with an index pulse.</w:t>
      </w:r>
    </w:p>
    <w:p w14:paraId="7AD85400" w14:textId="77777777" w:rsidR="002606C0" w:rsidRDefault="002606C0" w:rsidP="00540695">
      <w:pPr>
        <w:pStyle w:val="Heading1"/>
        <w:spacing w:line="360" w:lineRule="auto"/>
        <w:ind w:left="720" w:right="864"/>
        <w:rPr>
          <w:sz w:val="24"/>
          <w:szCs w:val="24"/>
        </w:rPr>
      </w:pPr>
    </w:p>
    <w:p w14:paraId="5FA3515E" w14:textId="77777777" w:rsidR="0077059B" w:rsidRDefault="0077059B" w:rsidP="00540695">
      <w:pPr>
        <w:pStyle w:val="Heading1"/>
        <w:spacing w:line="360" w:lineRule="auto"/>
        <w:ind w:left="720" w:right="864"/>
        <w:rPr>
          <w:sz w:val="24"/>
          <w:szCs w:val="24"/>
        </w:rPr>
      </w:pPr>
    </w:p>
    <w:p w14:paraId="00CF63BE" w14:textId="2A28D0A0" w:rsidR="00540695" w:rsidRDefault="002606C0" w:rsidP="00540695">
      <w:pPr>
        <w:pStyle w:val="Heading1"/>
        <w:spacing w:line="360" w:lineRule="auto"/>
        <w:ind w:left="720" w:right="864"/>
        <w:rPr>
          <w:sz w:val="24"/>
          <w:szCs w:val="24"/>
        </w:rPr>
      </w:pPr>
      <w:r>
        <w:rPr>
          <w:sz w:val="24"/>
          <w:szCs w:val="24"/>
        </w:rPr>
        <w:t>Procedure</w:t>
      </w:r>
    </w:p>
    <w:p w14:paraId="6CCC91DE" w14:textId="12229A7C" w:rsid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 xml:space="preserve">The Virtual Instrument (VI) used to collect data from and calibrate the encoder is shown in Figure </w:t>
      </w:r>
      <w:r w:rsidR="00503F29">
        <w:rPr>
          <w:b w:val="0"/>
          <w:bCs w:val="0"/>
          <w:sz w:val="24"/>
          <w:szCs w:val="24"/>
        </w:rPr>
        <w:t>5.</w:t>
      </w:r>
    </w:p>
    <w:p w14:paraId="4BD3D847" w14:textId="6B6A6124" w:rsidR="00503F29" w:rsidRPr="0065388D" w:rsidRDefault="00503F29" w:rsidP="00063B13">
      <w:pPr>
        <w:pStyle w:val="Heading1"/>
        <w:spacing w:line="360" w:lineRule="auto"/>
        <w:ind w:left="720" w:right="864"/>
        <w:jc w:val="center"/>
        <w:rPr>
          <w:b w:val="0"/>
          <w:bCs w:val="0"/>
          <w:sz w:val="24"/>
          <w:szCs w:val="24"/>
        </w:rPr>
      </w:pPr>
      <w:r w:rsidRPr="00503F29">
        <w:rPr>
          <w:b w:val="0"/>
          <w:bCs w:val="0"/>
          <w:noProof/>
          <w:sz w:val="24"/>
          <w:szCs w:val="24"/>
        </w:rPr>
        <w:lastRenderedPageBreak/>
        <w:drawing>
          <wp:inline distT="0" distB="0" distL="0" distR="0" wp14:anchorId="4B3A5BDB" wp14:editId="47D77710">
            <wp:extent cx="5030607" cy="378016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463" cy="378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04E329" w14:textId="5EF3C6B1" w:rsidR="0065388D" w:rsidRPr="00503F29" w:rsidRDefault="0065388D" w:rsidP="00503F29">
      <w:pPr>
        <w:pStyle w:val="Heading1"/>
        <w:spacing w:line="360" w:lineRule="auto"/>
        <w:ind w:left="720" w:right="864"/>
        <w:jc w:val="center"/>
        <w:rPr>
          <w:b w:val="0"/>
          <w:bCs w:val="0"/>
          <w:i/>
          <w:iCs/>
          <w:sz w:val="24"/>
          <w:szCs w:val="24"/>
        </w:rPr>
      </w:pPr>
      <w:r w:rsidRPr="00503F29">
        <w:rPr>
          <w:b w:val="0"/>
          <w:bCs w:val="0"/>
          <w:i/>
          <w:iCs/>
          <w:sz w:val="22"/>
          <w:szCs w:val="22"/>
        </w:rPr>
        <w:t xml:space="preserve">Figure </w:t>
      </w:r>
      <w:r w:rsidR="00FE667F" w:rsidRPr="00503F29">
        <w:rPr>
          <w:b w:val="0"/>
          <w:bCs w:val="0"/>
          <w:i/>
          <w:iCs/>
          <w:sz w:val="22"/>
          <w:szCs w:val="22"/>
        </w:rPr>
        <w:t>5</w:t>
      </w:r>
      <w:r w:rsidRPr="00503F29">
        <w:rPr>
          <w:b w:val="0"/>
          <w:bCs w:val="0"/>
          <w:i/>
          <w:iCs/>
          <w:sz w:val="22"/>
          <w:szCs w:val="22"/>
        </w:rPr>
        <w:t>: VI used to collect data from and calibrate the encoder.</w:t>
      </w:r>
    </w:p>
    <w:p w14:paraId="798BA349" w14:textId="77777777" w:rsidR="0065388D" w:rsidRPr="00F958E9" w:rsidRDefault="0065388D" w:rsidP="0065388D">
      <w:pPr>
        <w:pStyle w:val="Heading1"/>
        <w:spacing w:line="360" w:lineRule="auto"/>
        <w:ind w:left="720" w:right="864"/>
        <w:rPr>
          <w:sz w:val="24"/>
          <w:szCs w:val="24"/>
        </w:rPr>
      </w:pPr>
      <w:r w:rsidRPr="00F958E9">
        <w:rPr>
          <w:sz w:val="24"/>
          <w:szCs w:val="24"/>
        </w:rPr>
        <w:t>Analysis of Non-quadrature Decoding</w:t>
      </w:r>
    </w:p>
    <w:p w14:paraId="7D043069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1. Open QNET Mechatronic Sensors.lvproj .</w:t>
      </w:r>
    </w:p>
    <w:p w14:paraId="24C226F4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2. From the Project Explorer window, open QNET Sensors Encoder.vi .</w:t>
      </w:r>
    </w:p>
    <w:p w14:paraId="475D2D64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3. From the Device drop-down menu, select the device name.</w:t>
      </w:r>
    </w:p>
    <w:p w14:paraId="5CA32B7F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4. From the Decoding Algorithm drop-down menu, select non-quadrature (no index) .</w:t>
      </w:r>
    </w:p>
    <w:p w14:paraId="78620FFD" w14:textId="71034783" w:rsidR="0065388D" w:rsidRPr="0065388D" w:rsidRDefault="0065388D" w:rsidP="00A54544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5. Run the VI.</w:t>
      </w:r>
    </w:p>
    <w:p w14:paraId="279EE4CD" w14:textId="37EECB4A" w:rsidR="0065388D" w:rsidRPr="0065388D" w:rsidRDefault="0065388D" w:rsidP="00A54544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6. In non-quadrature decoding only A signal is used. Rotate the encoder knob in the</w:t>
      </w:r>
      <w:r w:rsidR="00A51E36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clockwise</w:t>
      </w:r>
      <w:r w:rsidR="00A54544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direction. How does the Edge (counts) numeric display change?</w:t>
      </w:r>
    </w:p>
    <w:p w14:paraId="15BC4545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Note : The index pulse is not used in non-quadrature decoding.</w:t>
      </w:r>
    </w:p>
    <w:p w14:paraId="6CAD87E7" w14:textId="2DFF445C" w:rsidR="0065388D" w:rsidRPr="0065388D" w:rsidRDefault="0065388D" w:rsidP="00A54544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 xml:space="preserve">7. Rotate the knob in the </w:t>
      </w:r>
      <w:r w:rsidR="00A54544" w:rsidRPr="0065388D">
        <w:rPr>
          <w:b w:val="0"/>
          <w:bCs w:val="0"/>
          <w:sz w:val="24"/>
          <w:szCs w:val="24"/>
        </w:rPr>
        <w:t>counterclockwise</w:t>
      </w:r>
      <w:r w:rsidRPr="0065388D">
        <w:rPr>
          <w:b w:val="0"/>
          <w:bCs w:val="0"/>
          <w:sz w:val="24"/>
          <w:szCs w:val="24"/>
        </w:rPr>
        <w:t xml:space="preserve"> direction. How does the Edge (counts) numeric display</w:t>
      </w:r>
      <w:r w:rsidR="00A54544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change?</w:t>
      </w:r>
    </w:p>
    <w:p w14:paraId="67EC29F3" w14:textId="77777777" w:rsidR="0052517F" w:rsidRDefault="0065388D" w:rsidP="00335E50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 xml:space="preserve">Note: At any </w:t>
      </w:r>
      <w:r w:rsidR="00335E50" w:rsidRPr="0065388D">
        <w:rPr>
          <w:b w:val="0"/>
          <w:bCs w:val="0"/>
          <w:sz w:val="24"/>
          <w:szCs w:val="24"/>
        </w:rPr>
        <w:t>time,</w:t>
      </w:r>
      <w:r w:rsidRPr="0065388D">
        <w:rPr>
          <w:b w:val="0"/>
          <w:bCs w:val="0"/>
          <w:sz w:val="24"/>
          <w:szCs w:val="24"/>
        </w:rPr>
        <w:t xml:space="preserve"> you can press the Reset button to reset the counter. This will rest the </w:t>
      </w:r>
    </w:p>
    <w:p w14:paraId="496991E8" w14:textId="77777777" w:rsidR="0052517F" w:rsidRDefault="0052517F" w:rsidP="00335E50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</w:p>
    <w:p w14:paraId="333B045C" w14:textId="6B878797" w:rsidR="0065388D" w:rsidRPr="0065388D" w:rsidRDefault="0065388D" w:rsidP="00335E50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Edge</w:t>
      </w:r>
      <w:r w:rsidR="00335E50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(counts) and Angle (deg) numeric displays to zero.</w:t>
      </w:r>
    </w:p>
    <w:p w14:paraId="2D716BD6" w14:textId="245FBF7A" w:rsidR="0065388D" w:rsidRPr="0065388D" w:rsidRDefault="0065388D" w:rsidP="00335E50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8. Using the Edge (counts) numeric display, measure the number of pulses the encoder generates per</w:t>
      </w:r>
      <w:r w:rsidR="00335E50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each full revolution (PPR).</w:t>
      </w:r>
    </w:p>
    <w:p w14:paraId="0A5538E2" w14:textId="6201C96D" w:rsidR="0065388D" w:rsidRPr="0065388D" w:rsidRDefault="00063B13" w:rsidP="00335E50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lastRenderedPageBreak/>
        <w:t>(</w:t>
      </w:r>
      <w:r w:rsidR="0065388D" w:rsidRPr="0065388D">
        <w:rPr>
          <w:b w:val="0"/>
          <w:bCs w:val="0"/>
          <w:sz w:val="24"/>
          <w:szCs w:val="24"/>
        </w:rPr>
        <w:t>Note: PPR is determined in non-quadrature mode. It refers to the total number of pulses generated</w:t>
      </w:r>
      <w:r w:rsidR="00335E50">
        <w:rPr>
          <w:b w:val="0"/>
          <w:bCs w:val="0"/>
          <w:sz w:val="24"/>
          <w:szCs w:val="24"/>
        </w:rPr>
        <w:t xml:space="preserve"> </w:t>
      </w:r>
      <w:r w:rsidR="0065388D" w:rsidRPr="0065388D">
        <w:rPr>
          <w:b w:val="0"/>
          <w:bCs w:val="0"/>
          <w:sz w:val="24"/>
          <w:szCs w:val="24"/>
        </w:rPr>
        <w:t>by the A signal when the encoder makes one full revolution. The value of PPR will be used to</w:t>
      </w:r>
      <w:r w:rsidR="00335E50">
        <w:rPr>
          <w:b w:val="0"/>
          <w:bCs w:val="0"/>
          <w:sz w:val="24"/>
          <w:szCs w:val="24"/>
        </w:rPr>
        <w:t xml:space="preserve"> </w:t>
      </w:r>
      <w:r w:rsidR="0065388D" w:rsidRPr="0065388D">
        <w:rPr>
          <w:b w:val="0"/>
          <w:bCs w:val="0"/>
          <w:sz w:val="24"/>
          <w:szCs w:val="24"/>
        </w:rPr>
        <w:t>calibrate the encoder pulses in terms of angular displacement in degrees.</w:t>
      </w:r>
      <w:r>
        <w:rPr>
          <w:b w:val="0"/>
          <w:bCs w:val="0"/>
          <w:sz w:val="24"/>
          <w:szCs w:val="24"/>
        </w:rPr>
        <w:t>)</w:t>
      </w:r>
    </w:p>
    <w:p w14:paraId="0273EE4D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9. Continue to the next section.</w:t>
      </w:r>
    </w:p>
    <w:p w14:paraId="3489BC4A" w14:textId="77777777" w:rsidR="0065388D" w:rsidRPr="00F958E9" w:rsidRDefault="0065388D" w:rsidP="0065388D">
      <w:pPr>
        <w:pStyle w:val="Heading1"/>
        <w:spacing w:line="360" w:lineRule="auto"/>
        <w:ind w:left="720" w:right="864"/>
        <w:rPr>
          <w:sz w:val="24"/>
          <w:szCs w:val="24"/>
        </w:rPr>
      </w:pPr>
      <w:r w:rsidRPr="00F958E9">
        <w:rPr>
          <w:sz w:val="24"/>
          <w:szCs w:val="24"/>
        </w:rPr>
        <w:t>Calibrate the Encoder</w:t>
      </w:r>
    </w:p>
    <w:p w14:paraId="23094531" w14:textId="6E771382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1</w:t>
      </w:r>
      <w:r w:rsidR="00F6481E">
        <w:rPr>
          <w:b w:val="0"/>
          <w:bCs w:val="0"/>
          <w:sz w:val="24"/>
          <w:szCs w:val="24"/>
        </w:rPr>
        <w:t>.</w:t>
      </w:r>
      <w:r w:rsidRPr="0065388D">
        <w:rPr>
          <w:b w:val="0"/>
          <w:bCs w:val="0"/>
          <w:sz w:val="24"/>
          <w:szCs w:val="24"/>
        </w:rPr>
        <w:t>Calibrate the pulses of the encoder in terms of angular displacement. To do this, enter the PPR</w:t>
      </w:r>
    </w:p>
    <w:p w14:paraId="45780512" w14:textId="3F4BC072" w:rsidR="0065388D" w:rsidRPr="0065388D" w:rsidRDefault="0065388D" w:rsidP="000B224C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value which was calculated in the previous section in the Pulses per revolution (PPR) numeric</w:t>
      </w:r>
      <w:r w:rsidR="000B224C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control and press the Enter key.</w:t>
      </w:r>
    </w:p>
    <w:p w14:paraId="1F708FAE" w14:textId="6075A3B4" w:rsidR="0065388D" w:rsidRPr="0065388D" w:rsidRDefault="0065388D" w:rsidP="000B224C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2. Verify the accuracy of your calibration. To do this, rotate the encoder knob and verify that the</w:t>
      </w:r>
      <w:r w:rsidR="000B224C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correct angular position is displayed in the Angle (deg) numeric indicator.</w:t>
      </w:r>
    </w:p>
    <w:p w14:paraId="37F8540B" w14:textId="3AB1155A" w:rsidR="0065388D" w:rsidRPr="0065388D" w:rsidRDefault="0065388D" w:rsidP="000B224C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3. Calculate the expected angular resolution using Equation 2 in the Concept Review . Rotate the</w:t>
      </w:r>
      <w:r w:rsidR="000B224C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encoder knob and verify if you measure the same resolution?</w:t>
      </w:r>
    </w:p>
    <w:p w14:paraId="4CBD034F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4. Continue to the next section.</w:t>
      </w:r>
    </w:p>
    <w:p w14:paraId="0A34DB53" w14:textId="77777777" w:rsidR="0065388D" w:rsidRPr="00F958E9" w:rsidRDefault="0065388D" w:rsidP="0065388D">
      <w:pPr>
        <w:pStyle w:val="Heading1"/>
        <w:spacing w:line="360" w:lineRule="auto"/>
        <w:ind w:left="720" w:right="864"/>
        <w:rPr>
          <w:sz w:val="24"/>
          <w:szCs w:val="24"/>
        </w:rPr>
      </w:pPr>
      <w:r w:rsidRPr="00F958E9">
        <w:rPr>
          <w:sz w:val="24"/>
          <w:szCs w:val="24"/>
        </w:rPr>
        <w:t>Analysis of X2 Decoding</w:t>
      </w:r>
    </w:p>
    <w:p w14:paraId="28CEA8AA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1. From the Decoding Algorithm drop-down menu, select X2 .</w:t>
      </w:r>
    </w:p>
    <w:p w14:paraId="1B294D5D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2. Press the Reset button.</w:t>
      </w:r>
    </w:p>
    <w:p w14:paraId="2DD1D5C7" w14:textId="0F23FDEA" w:rsidR="0065388D" w:rsidRPr="0065388D" w:rsidRDefault="0065388D" w:rsidP="00202077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 xml:space="preserve">3. In X2 decoding both A and B signals are used. Rotate the encoder knob in the clockwise </w:t>
      </w:r>
      <w:r w:rsidR="00202077" w:rsidRPr="0065388D">
        <w:rPr>
          <w:b w:val="0"/>
          <w:bCs w:val="0"/>
          <w:sz w:val="24"/>
          <w:szCs w:val="24"/>
        </w:rPr>
        <w:t>direction. How</w:t>
      </w:r>
      <w:r w:rsidRPr="0065388D">
        <w:rPr>
          <w:b w:val="0"/>
          <w:bCs w:val="0"/>
          <w:sz w:val="24"/>
          <w:szCs w:val="24"/>
        </w:rPr>
        <w:t xml:space="preserve"> do the Edge (counts) and Angle (deg) numeric displays change?</w:t>
      </w:r>
    </w:p>
    <w:p w14:paraId="66030710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Note : The PPR value remains constant regardless of the decoding algorithm used.</w:t>
      </w:r>
    </w:p>
    <w:p w14:paraId="4102756D" w14:textId="49ECE79B" w:rsidR="0065388D" w:rsidRPr="0065388D" w:rsidRDefault="0065388D" w:rsidP="00202077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 xml:space="preserve">4. Rotate the knob in the </w:t>
      </w:r>
      <w:r w:rsidR="00202077" w:rsidRPr="0065388D">
        <w:rPr>
          <w:b w:val="0"/>
          <w:bCs w:val="0"/>
          <w:sz w:val="24"/>
          <w:szCs w:val="24"/>
        </w:rPr>
        <w:t>counterclockwise</w:t>
      </w:r>
      <w:r w:rsidRPr="0065388D">
        <w:rPr>
          <w:b w:val="0"/>
          <w:bCs w:val="0"/>
          <w:sz w:val="24"/>
          <w:szCs w:val="24"/>
        </w:rPr>
        <w:t xml:space="preserve"> direction. How do the Edge (counts) and Angle (deg)</w:t>
      </w:r>
      <w:r w:rsidR="00202077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numeric displays change?</w:t>
      </w:r>
    </w:p>
    <w:p w14:paraId="165FACD8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5. Examine the response of the A and B signals.</w:t>
      </w:r>
    </w:p>
    <w:p w14:paraId="6F769090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6. What is the resolution of the measured angular displacement?</w:t>
      </w:r>
    </w:p>
    <w:p w14:paraId="3294EA10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7. Continue to the next section.</w:t>
      </w:r>
    </w:p>
    <w:p w14:paraId="6C4AE84B" w14:textId="79D311D8" w:rsidR="0065388D" w:rsidRPr="00F958E9" w:rsidRDefault="0065388D" w:rsidP="00F958E9">
      <w:pPr>
        <w:pStyle w:val="Heading1"/>
        <w:spacing w:line="360" w:lineRule="auto"/>
        <w:ind w:left="720" w:right="864"/>
        <w:rPr>
          <w:sz w:val="24"/>
          <w:szCs w:val="24"/>
        </w:rPr>
      </w:pPr>
      <w:r w:rsidRPr="00F958E9">
        <w:rPr>
          <w:sz w:val="24"/>
          <w:szCs w:val="24"/>
        </w:rPr>
        <w:t>2</w:t>
      </w:r>
      <w:r w:rsidR="00F958E9" w:rsidRPr="00F958E9">
        <w:rPr>
          <w:sz w:val="24"/>
          <w:szCs w:val="24"/>
        </w:rPr>
        <w:t xml:space="preserve">. </w:t>
      </w:r>
      <w:r w:rsidRPr="00F958E9">
        <w:rPr>
          <w:sz w:val="24"/>
          <w:szCs w:val="24"/>
        </w:rPr>
        <w:t>Analysis of X4 Decoding</w:t>
      </w:r>
    </w:p>
    <w:p w14:paraId="520C1B8D" w14:textId="01F28273" w:rsidR="0052517F" w:rsidRDefault="0065388D" w:rsidP="00F6481E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1. From the Decoding Algorithm drop-down menu, select X4 .</w:t>
      </w:r>
    </w:p>
    <w:p w14:paraId="741E8C0B" w14:textId="720F5A6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2. Press the Reset button.</w:t>
      </w:r>
    </w:p>
    <w:p w14:paraId="4948D183" w14:textId="303CD751" w:rsidR="0065388D" w:rsidRPr="0065388D" w:rsidRDefault="0065388D" w:rsidP="00EB7F16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 xml:space="preserve">3. Rotate the knob in the clockwise and </w:t>
      </w:r>
      <w:r w:rsidR="00202077" w:rsidRPr="0065388D">
        <w:rPr>
          <w:b w:val="0"/>
          <w:bCs w:val="0"/>
          <w:sz w:val="24"/>
          <w:szCs w:val="24"/>
        </w:rPr>
        <w:t>counterclockwise</w:t>
      </w:r>
      <w:r w:rsidRPr="0065388D">
        <w:rPr>
          <w:b w:val="0"/>
          <w:bCs w:val="0"/>
          <w:sz w:val="24"/>
          <w:szCs w:val="24"/>
        </w:rPr>
        <w:t xml:space="preserve"> directions. How do the Edge (counts) and</w:t>
      </w:r>
      <w:r w:rsidR="00EB7F16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Angle (deg) numeric displays change?</w:t>
      </w:r>
    </w:p>
    <w:p w14:paraId="099A74A5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4. What is the resolution of the measured angular displacement?</w:t>
      </w:r>
    </w:p>
    <w:p w14:paraId="0579A08E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lastRenderedPageBreak/>
        <w:t>5. Continue to the next section.</w:t>
      </w:r>
    </w:p>
    <w:p w14:paraId="26112D6C" w14:textId="77777777" w:rsidR="0065388D" w:rsidRPr="00F958E9" w:rsidRDefault="0065388D" w:rsidP="0065388D">
      <w:pPr>
        <w:pStyle w:val="Heading1"/>
        <w:spacing w:line="360" w:lineRule="auto"/>
        <w:ind w:left="720" w:right="864"/>
        <w:rPr>
          <w:sz w:val="24"/>
          <w:szCs w:val="24"/>
        </w:rPr>
      </w:pPr>
      <w:r w:rsidRPr="00F958E9">
        <w:rPr>
          <w:sz w:val="24"/>
          <w:szCs w:val="24"/>
        </w:rPr>
        <w:t>Analysis of the Index Pulse</w:t>
      </w:r>
    </w:p>
    <w:p w14:paraId="27E004BE" w14:textId="3C2415FF" w:rsidR="0065388D" w:rsidRPr="0065388D" w:rsidRDefault="0065388D" w:rsidP="00EB7F16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1. Before using the index pulse, you must first determine the unique combination of signal A and</w:t>
      </w:r>
      <w:r w:rsidR="00EB7F16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 xml:space="preserve">signal B that occurs only once during the width of the index pulse. It is </w:t>
      </w:r>
      <w:r w:rsidR="00EB7F16" w:rsidRPr="0065388D">
        <w:rPr>
          <w:b w:val="0"/>
          <w:bCs w:val="0"/>
          <w:sz w:val="24"/>
          <w:szCs w:val="24"/>
        </w:rPr>
        <w:t>preferred</w:t>
      </w:r>
      <w:r w:rsidRPr="0065388D">
        <w:rPr>
          <w:b w:val="0"/>
          <w:bCs w:val="0"/>
          <w:sz w:val="24"/>
          <w:szCs w:val="24"/>
        </w:rPr>
        <w:t xml:space="preserve"> to select a unique</w:t>
      </w:r>
      <w:r w:rsidR="00EB7F16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state that occurs closer to middle of the index pulse.</w:t>
      </w:r>
    </w:p>
    <w:p w14:paraId="465C9EAD" w14:textId="5B29B2AE" w:rsidR="0065388D" w:rsidRDefault="0065388D" w:rsidP="00F958E9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2. Slowly turn the encoder until you see a full index pulse. Immediately stop the VI using the Stop</w:t>
      </w:r>
      <w:r w:rsidR="00F958E9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button.</w:t>
      </w:r>
    </w:p>
    <w:p w14:paraId="0838D148" w14:textId="38E1EA00" w:rsidR="00D95867" w:rsidRPr="0065388D" w:rsidRDefault="00D95867" w:rsidP="00F57031">
      <w:pPr>
        <w:pStyle w:val="Heading1"/>
        <w:spacing w:line="360" w:lineRule="auto"/>
        <w:ind w:left="720" w:right="864"/>
        <w:jc w:val="center"/>
        <w:rPr>
          <w:b w:val="0"/>
          <w:bCs w:val="0"/>
          <w:sz w:val="24"/>
          <w:szCs w:val="24"/>
        </w:rPr>
      </w:pPr>
      <w:r w:rsidRPr="00D95867">
        <w:rPr>
          <w:b w:val="0"/>
          <w:bCs w:val="0"/>
          <w:noProof/>
          <w:sz w:val="24"/>
          <w:szCs w:val="24"/>
        </w:rPr>
        <w:drawing>
          <wp:inline distT="0" distB="0" distL="0" distR="0" wp14:anchorId="27BFB9E9" wp14:editId="220CAFCC">
            <wp:extent cx="4332956" cy="3940952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521" cy="3941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0330E" w14:textId="5FC63D90" w:rsidR="0065388D" w:rsidRPr="00D95867" w:rsidRDefault="0065388D" w:rsidP="00D95867">
      <w:pPr>
        <w:pStyle w:val="Heading1"/>
        <w:spacing w:line="360" w:lineRule="auto"/>
        <w:ind w:left="720" w:right="864"/>
        <w:jc w:val="center"/>
        <w:rPr>
          <w:b w:val="0"/>
          <w:bCs w:val="0"/>
          <w:i/>
          <w:iCs/>
          <w:sz w:val="22"/>
          <w:szCs w:val="22"/>
        </w:rPr>
      </w:pPr>
      <w:r w:rsidRPr="00D95867">
        <w:rPr>
          <w:b w:val="0"/>
          <w:bCs w:val="0"/>
          <w:i/>
          <w:iCs/>
          <w:sz w:val="22"/>
          <w:szCs w:val="22"/>
        </w:rPr>
        <w:t xml:space="preserve">Figure </w:t>
      </w:r>
      <w:r w:rsidR="00D95867" w:rsidRPr="00D95867">
        <w:rPr>
          <w:b w:val="0"/>
          <w:bCs w:val="0"/>
          <w:i/>
          <w:iCs/>
          <w:sz w:val="22"/>
          <w:szCs w:val="22"/>
        </w:rPr>
        <w:t>6</w:t>
      </w:r>
      <w:r w:rsidRPr="00D95867">
        <w:rPr>
          <w:b w:val="0"/>
          <w:bCs w:val="0"/>
          <w:i/>
          <w:iCs/>
          <w:sz w:val="22"/>
          <w:szCs w:val="22"/>
        </w:rPr>
        <w:t>: Response of the index pulse.</w:t>
      </w:r>
    </w:p>
    <w:p w14:paraId="752ACAFD" w14:textId="659744A3" w:rsidR="0065388D" w:rsidRPr="0065388D" w:rsidRDefault="0065388D" w:rsidP="00E1590E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 xml:space="preserve">3. Figure </w:t>
      </w:r>
      <w:r w:rsidR="00D95867">
        <w:rPr>
          <w:b w:val="0"/>
          <w:bCs w:val="0"/>
          <w:sz w:val="24"/>
          <w:szCs w:val="24"/>
        </w:rPr>
        <w:t>6</w:t>
      </w:r>
      <w:r w:rsidRPr="0065388D">
        <w:rPr>
          <w:b w:val="0"/>
          <w:bCs w:val="0"/>
          <w:sz w:val="24"/>
          <w:szCs w:val="24"/>
        </w:rPr>
        <w:t xml:space="preserve"> shows a typical response. If needed, use the Graph Palette to zoom into the waveform</w:t>
      </w:r>
      <w:r w:rsidR="00E1590E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chart. In this example, several unique combinations of signal A and signal B occur during the width</w:t>
      </w:r>
      <w:r w:rsidR="003113DA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3</w:t>
      </w:r>
      <w:r w:rsidR="003113DA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 xml:space="preserve">of the index pulse. For example, one combination is when both signal A and signal B are </w:t>
      </w:r>
      <w:r w:rsidR="00F57031" w:rsidRPr="0065388D">
        <w:rPr>
          <w:b w:val="0"/>
          <w:bCs w:val="0"/>
          <w:sz w:val="24"/>
          <w:szCs w:val="24"/>
        </w:rPr>
        <w:t>high. Determine</w:t>
      </w:r>
      <w:r w:rsidRPr="0065388D">
        <w:rPr>
          <w:b w:val="0"/>
          <w:bCs w:val="0"/>
          <w:sz w:val="24"/>
          <w:szCs w:val="24"/>
        </w:rPr>
        <w:t xml:space="preserve"> the unique state based on your results.</w:t>
      </w:r>
    </w:p>
    <w:p w14:paraId="05BA3291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4. Re-run the VI.</w:t>
      </w:r>
    </w:p>
    <w:p w14:paraId="53329275" w14:textId="77777777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5. Press the Reset button.</w:t>
      </w:r>
    </w:p>
    <w:p w14:paraId="56296BAB" w14:textId="1E2D31C6" w:rsidR="0065388D" w:rsidRP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6. Enable the Enable Index button.</w:t>
      </w:r>
    </w:p>
    <w:p w14:paraId="3E85DCF4" w14:textId="47264B08" w:rsidR="0065388D" w:rsidRPr="0065388D" w:rsidRDefault="0065388D" w:rsidP="003113DA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 xml:space="preserve">7. Set the A Polarity and B Polarity buttons based on your analysis of the index pulse. For </w:t>
      </w:r>
      <w:r w:rsidRPr="0065388D">
        <w:rPr>
          <w:b w:val="0"/>
          <w:bCs w:val="0"/>
          <w:sz w:val="24"/>
          <w:szCs w:val="24"/>
        </w:rPr>
        <w:lastRenderedPageBreak/>
        <w:t>example, to</w:t>
      </w:r>
      <w:r w:rsidR="003113DA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select a high state for both signal A and B, enable both A Polarity and B Polarity buttons.</w:t>
      </w:r>
    </w:p>
    <w:p w14:paraId="5E159838" w14:textId="20BF866C" w:rsidR="0065388D" w:rsidRPr="0065388D" w:rsidRDefault="0065388D" w:rsidP="003113DA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 xml:space="preserve">8. Rotate the encoder knob a few full revolutions. How does enabling the index </w:t>
      </w:r>
      <w:r w:rsidR="003113DA" w:rsidRPr="0065388D">
        <w:rPr>
          <w:b w:val="0"/>
          <w:bCs w:val="0"/>
          <w:sz w:val="24"/>
          <w:szCs w:val="24"/>
        </w:rPr>
        <w:t>to affect</w:t>
      </w:r>
      <w:r w:rsidRPr="0065388D">
        <w:rPr>
          <w:b w:val="0"/>
          <w:bCs w:val="0"/>
          <w:sz w:val="24"/>
          <w:szCs w:val="24"/>
        </w:rPr>
        <w:t xml:space="preserve"> the readings?</w:t>
      </w:r>
      <w:r w:rsidR="003113DA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What can this be used for?</w:t>
      </w:r>
    </w:p>
    <w:p w14:paraId="53E35B73" w14:textId="28471BE0" w:rsidR="0065388D" w:rsidRPr="0065388D" w:rsidRDefault="0065388D" w:rsidP="00DF74E4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Note: To observe the effect of the index pulse, you must rotate the encoder knob at least one full</w:t>
      </w:r>
      <w:r w:rsidR="00DF74E4">
        <w:rPr>
          <w:b w:val="0"/>
          <w:bCs w:val="0"/>
          <w:sz w:val="24"/>
          <w:szCs w:val="24"/>
        </w:rPr>
        <w:t xml:space="preserve"> </w:t>
      </w:r>
      <w:r w:rsidRPr="0065388D">
        <w:rPr>
          <w:b w:val="0"/>
          <w:bCs w:val="0"/>
          <w:sz w:val="24"/>
          <w:szCs w:val="24"/>
        </w:rPr>
        <w:t>revolution.</w:t>
      </w:r>
    </w:p>
    <w:p w14:paraId="54382451" w14:textId="77777777" w:rsidR="0065388D" w:rsidRDefault="0065388D" w:rsidP="0065388D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65388D">
        <w:rPr>
          <w:b w:val="0"/>
          <w:bCs w:val="0"/>
          <w:sz w:val="24"/>
          <w:szCs w:val="24"/>
        </w:rPr>
        <w:t>9. If no further experiments are required, press the Stop button and power down the experiment.</w:t>
      </w:r>
    </w:p>
    <w:p w14:paraId="634B72E6" w14:textId="77777777" w:rsidR="00D86004" w:rsidRPr="00D86004" w:rsidRDefault="00D86004" w:rsidP="0065388D">
      <w:pPr>
        <w:pStyle w:val="Heading1"/>
        <w:spacing w:line="360" w:lineRule="auto"/>
        <w:ind w:left="720" w:right="864"/>
        <w:rPr>
          <w:sz w:val="32"/>
          <w:szCs w:val="32"/>
        </w:rPr>
      </w:pPr>
    </w:p>
    <w:p w14:paraId="3DAF6A34" w14:textId="75DDB049" w:rsidR="00D86004" w:rsidRPr="00D86004" w:rsidRDefault="00D86004" w:rsidP="0065388D">
      <w:pPr>
        <w:pStyle w:val="Heading1"/>
        <w:spacing w:line="360" w:lineRule="auto"/>
        <w:ind w:left="720" w:right="864"/>
        <w:rPr>
          <w:sz w:val="32"/>
          <w:szCs w:val="32"/>
        </w:rPr>
      </w:pPr>
      <w:r w:rsidRPr="00D86004">
        <w:rPr>
          <w:sz w:val="32"/>
          <w:szCs w:val="32"/>
        </w:rPr>
        <w:t>Part 2: Potentiometer</w:t>
      </w:r>
    </w:p>
    <w:p w14:paraId="2C382D9E" w14:textId="77777777" w:rsidR="0040685B" w:rsidRPr="0040685B" w:rsidRDefault="0040685B" w:rsidP="0040685B">
      <w:pPr>
        <w:pStyle w:val="Heading1"/>
        <w:spacing w:line="360" w:lineRule="auto"/>
        <w:ind w:left="720" w:right="864"/>
        <w:rPr>
          <w:sz w:val="24"/>
          <w:szCs w:val="24"/>
        </w:rPr>
      </w:pPr>
      <w:r w:rsidRPr="0040685B">
        <w:rPr>
          <w:sz w:val="24"/>
          <w:szCs w:val="24"/>
        </w:rPr>
        <w:t>What is a Potentiometer?</w:t>
      </w:r>
    </w:p>
    <w:p w14:paraId="447979F4" w14:textId="70A90FA1" w:rsidR="0040685B" w:rsidRDefault="0040685B" w:rsidP="00B01F72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40685B">
        <w:rPr>
          <w:b w:val="0"/>
          <w:bCs w:val="0"/>
          <w:sz w:val="24"/>
          <w:szCs w:val="24"/>
        </w:rPr>
        <w:t>A rotary potentiometer, or pot, is a manually controlled variable resistor. As shown in Figure 1, it typically</w:t>
      </w:r>
      <w:r>
        <w:rPr>
          <w:b w:val="0"/>
          <w:bCs w:val="0"/>
          <w:sz w:val="24"/>
          <w:szCs w:val="24"/>
        </w:rPr>
        <w:t xml:space="preserve"> </w:t>
      </w:r>
      <w:r w:rsidRPr="0040685B">
        <w:rPr>
          <w:b w:val="0"/>
          <w:bCs w:val="0"/>
          <w:sz w:val="24"/>
          <w:szCs w:val="24"/>
        </w:rPr>
        <w:t>consists of an exposed shaft, three terminals (A, W, and B), an</w:t>
      </w:r>
      <w:r w:rsidR="00B01F72">
        <w:rPr>
          <w:b w:val="0"/>
          <w:bCs w:val="0"/>
          <w:sz w:val="24"/>
          <w:szCs w:val="24"/>
        </w:rPr>
        <w:t xml:space="preserve"> </w:t>
      </w:r>
      <w:r w:rsidRPr="0040685B">
        <w:rPr>
          <w:b w:val="0"/>
          <w:bCs w:val="0"/>
          <w:sz w:val="24"/>
          <w:szCs w:val="24"/>
        </w:rPr>
        <w:t>encased internal resistive element shaped</w:t>
      </w:r>
      <w:r>
        <w:rPr>
          <w:b w:val="0"/>
          <w:bCs w:val="0"/>
          <w:sz w:val="24"/>
          <w:szCs w:val="24"/>
        </w:rPr>
        <w:t xml:space="preserve"> </w:t>
      </w:r>
      <w:r w:rsidRPr="0040685B">
        <w:rPr>
          <w:b w:val="0"/>
          <w:bCs w:val="0"/>
          <w:sz w:val="24"/>
          <w:szCs w:val="24"/>
        </w:rPr>
        <w:t xml:space="preserve">in a circular pattern, and a sliding contact known as a wiper. By rotating the shaft, the internal wiper </w:t>
      </w:r>
      <w:r w:rsidR="00B01F72" w:rsidRPr="0040685B">
        <w:rPr>
          <w:b w:val="0"/>
          <w:bCs w:val="0"/>
          <w:sz w:val="24"/>
          <w:szCs w:val="24"/>
        </w:rPr>
        <w:t>contacts</w:t>
      </w:r>
      <w:r w:rsidRPr="0040685B">
        <w:rPr>
          <w:b w:val="0"/>
          <w:bCs w:val="0"/>
          <w:sz w:val="24"/>
          <w:szCs w:val="24"/>
        </w:rPr>
        <w:t xml:space="preserve"> the resistive element at different positions, causing a change in resistance when measured</w:t>
      </w:r>
      <w:r w:rsidR="00B01F72">
        <w:rPr>
          <w:b w:val="0"/>
          <w:bCs w:val="0"/>
          <w:sz w:val="24"/>
          <w:szCs w:val="24"/>
        </w:rPr>
        <w:t xml:space="preserve"> </w:t>
      </w:r>
      <w:r w:rsidRPr="0040685B">
        <w:rPr>
          <w:b w:val="0"/>
          <w:bCs w:val="0"/>
          <w:sz w:val="24"/>
          <w:szCs w:val="24"/>
        </w:rPr>
        <w:t>between the center terminal (W) and either of the side terminals (A or B). The total resistance of the</w:t>
      </w:r>
      <w:r w:rsidR="00B01F72">
        <w:rPr>
          <w:b w:val="0"/>
          <w:bCs w:val="0"/>
          <w:sz w:val="24"/>
          <w:szCs w:val="24"/>
        </w:rPr>
        <w:t xml:space="preserve"> </w:t>
      </w:r>
      <w:r w:rsidRPr="0040685B">
        <w:rPr>
          <w:b w:val="0"/>
          <w:bCs w:val="0"/>
          <w:sz w:val="24"/>
          <w:szCs w:val="24"/>
        </w:rPr>
        <w:t>potentiometer can be measured by clamping a multimeter to terminals A and B.</w:t>
      </w:r>
    </w:p>
    <w:p w14:paraId="2769FA04" w14:textId="49E72499" w:rsidR="00A95BC2" w:rsidRDefault="00A95BC2" w:rsidP="00B01F72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</w:p>
    <w:p w14:paraId="1EC979FD" w14:textId="4636B4E6" w:rsidR="00A95BC2" w:rsidRDefault="00A95BC2" w:rsidP="00B01F72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</w:p>
    <w:p w14:paraId="02432DD5" w14:textId="4373CE29" w:rsidR="00A12D00" w:rsidRPr="0040685B" w:rsidRDefault="00A95BC2" w:rsidP="00A95BC2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A12D00">
        <w:rPr>
          <w:b w:val="0"/>
          <w:bCs w:val="0"/>
          <w:noProof/>
          <w:sz w:val="24"/>
          <w:szCs w:val="24"/>
        </w:rPr>
        <w:drawing>
          <wp:anchor distT="0" distB="0" distL="114300" distR="114300" simplePos="0" relativeHeight="251679744" behindDoc="0" locked="0" layoutInCell="1" allowOverlap="1" wp14:anchorId="57A43B7C" wp14:editId="2A624BD2">
            <wp:simplePos x="0" y="0"/>
            <wp:positionH relativeFrom="margin">
              <wp:posOffset>526415</wp:posOffset>
            </wp:positionH>
            <wp:positionV relativeFrom="paragraph">
              <wp:posOffset>11430</wp:posOffset>
            </wp:positionV>
            <wp:extent cx="1801495" cy="1863725"/>
            <wp:effectExtent l="0" t="0" r="8255" b="317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1495" cy="186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5BC2">
        <w:rPr>
          <w:b w:val="0"/>
          <w:bCs w:val="0"/>
          <w:noProof/>
          <w:sz w:val="24"/>
          <w:szCs w:val="24"/>
        </w:rPr>
        <w:drawing>
          <wp:inline distT="0" distB="0" distL="0" distR="0" wp14:anchorId="0C92D673" wp14:editId="0BB27799">
            <wp:extent cx="1624613" cy="1900331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613" cy="1900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 w:val="0"/>
          <w:bCs w:val="0"/>
          <w:sz w:val="24"/>
          <w:szCs w:val="24"/>
        </w:rPr>
        <w:br w:type="textWrapping" w:clear="all"/>
      </w:r>
    </w:p>
    <w:p w14:paraId="3A56C03E" w14:textId="50BC03D3" w:rsidR="0065388D" w:rsidRDefault="0040685B" w:rsidP="00A95BC2">
      <w:pPr>
        <w:pStyle w:val="Heading1"/>
        <w:spacing w:line="360" w:lineRule="auto"/>
        <w:ind w:left="720" w:right="864"/>
        <w:jc w:val="center"/>
        <w:rPr>
          <w:b w:val="0"/>
          <w:bCs w:val="0"/>
          <w:i/>
          <w:iCs/>
          <w:sz w:val="22"/>
          <w:szCs w:val="22"/>
        </w:rPr>
      </w:pPr>
      <w:r w:rsidRPr="00A95BC2">
        <w:rPr>
          <w:b w:val="0"/>
          <w:bCs w:val="0"/>
          <w:i/>
          <w:iCs/>
          <w:sz w:val="22"/>
          <w:szCs w:val="22"/>
        </w:rPr>
        <w:t>Figure</w:t>
      </w:r>
      <w:r w:rsidR="00A95BC2" w:rsidRPr="00A95BC2">
        <w:rPr>
          <w:b w:val="0"/>
          <w:bCs w:val="0"/>
          <w:i/>
          <w:iCs/>
          <w:sz w:val="22"/>
          <w:szCs w:val="22"/>
        </w:rPr>
        <w:t>: A typical rotary potentiometer</w:t>
      </w:r>
    </w:p>
    <w:p w14:paraId="79C469EC" w14:textId="77777777" w:rsidR="00A95BC2" w:rsidRDefault="00A95BC2" w:rsidP="00A95BC2">
      <w:pPr>
        <w:pStyle w:val="Heading1"/>
        <w:spacing w:line="360" w:lineRule="auto"/>
        <w:ind w:left="720" w:right="864"/>
        <w:jc w:val="center"/>
        <w:rPr>
          <w:b w:val="0"/>
          <w:bCs w:val="0"/>
          <w:i/>
          <w:iCs/>
          <w:sz w:val="22"/>
          <w:szCs w:val="22"/>
        </w:rPr>
      </w:pPr>
    </w:p>
    <w:p w14:paraId="4E263FD6" w14:textId="232E7284" w:rsidR="00BE48C3" w:rsidRPr="00BE48C3" w:rsidRDefault="00BE48C3" w:rsidP="00FA3B93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BE48C3">
        <w:rPr>
          <w:b w:val="0"/>
          <w:bCs w:val="0"/>
          <w:sz w:val="24"/>
          <w:szCs w:val="24"/>
        </w:rPr>
        <w:lastRenderedPageBreak/>
        <w:t>A schematic diagram of the voltage dividing characteristic of a potentiometer is illustrated in Figure 3. By</w:t>
      </w:r>
      <w:r w:rsidR="00FA3B93">
        <w:rPr>
          <w:b w:val="0"/>
          <w:bCs w:val="0"/>
          <w:sz w:val="24"/>
          <w:szCs w:val="24"/>
        </w:rPr>
        <w:t xml:space="preserve"> </w:t>
      </w:r>
      <w:r w:rsidRPr="00BE48C3">
        <w:rPr>
          <w:b w:val="0"/>
          <w:bCs w:val="0"/>
          <w:sz w:val="24"/>
          <w:szCs w:val="24"/>
        </w:rPr>
        <w:t xml:space="preserve">applying a known voltage between </w:t>
      </w:r>
      <w:r w:rsidR="00646297" w:rsidRPr="00BE48C3">
        <w:rPr>
          <w:b w:val="0"/>
          <w:bCs w:val="0"/>
          <w:sz w:val="24"/>
          <w:szCs w:val="24"/>
        </w:rPr>
        <w:t>terminals,</w:t>
      </w:r>
      <w:r w:rsidRPr="00BE48C3">
        <w:rPr>
          <w:b w:val="0"/>
          <w:bCs w:val="0"/>
          <w:sz w:val="24"/>
          <w:szCs w:val="24"/>
        </w:rPr>
        <w:t xml:space="preserve"> A and B ( ), voltage is divided between terminals AW and</w:t>
      </w:r>
      <w:r w:rsidR="00646297">
        <w:rPr>
          <w:b w:val="0"/>
          <w:bCs w:val="0"/>
          <w:sz w:val="24"/>
          <w:szCs w:val="24"/>
        </w:rPr>
        <w:t xml:space="preserve"> </w:t>
      </w:r>
      <w:r w:rsidRPr="00BE48C3">
        <w:rPr>
          <w:b w:val="0"/>
          <w:bCs w:val="0"/>
          <w:sz w:val="24"/>
          <w:szCs w:val="24"/>
        </w:rPr>
        <w:t>WB such that:</w:t>
      </w:r>
    </w:p>
    <w:p w14:paraId="2C6BCE95" w14:textId="6E477260" w:rsidR="00BE48C3" w:rsidRPr="00D65AA7" w:rsidRDefault="00C35226" w:rsidP="00CE185F">
      <w:pPr>
        <w:pStyle w:val="Heading1"/>
        <w:spacing w:line="360" w:lineRule="auto"/>
        <w:ind w:left="720" w:right="864"/>
        <w:jc w:val="center"/>
        <w:rPr>
          <w:b w:val="0"/>
          <w:bCs w:val="0"/>
          <w:sz w:val="24"/>
          <w:szCs w:val="24"/>
          <w:vertAlign w:val="subscript"/>
        </w:rPr>
      </w:pPr>
      <w:r>
        <w:rPr>
          <w:b w:val="0"/>
          <w:bCs w:val="0"/>
          <w:sz w:val="24"/>
          <w:szCs w:val="24"/>
        </w:rPr>
        <w:t>V</w:t>
      </w:r>
      <w:r>
        <w:rPr>
          <w:b w:val="0"/>
          <w:bCs w:val="0"/>
          <w:sz w:val="24"/>
          <w:szCs w:val="24"/>
          <w:vertAlign w:val="subscript"/>
        </w:rPr>
        <w:t xml:space="preserve">AB </w:t>
      </w:r>
      <w:r>
        <w:rPr>
          <w:b w:val="0"/>
          <w:bCs w:val="0"/>
          <w:sz w:val="24"/>
          <w:szCs w:val="24"/>
        </w:rPr>
        <w:t>=V</w:t>
      </w:r>
      <w:r>
        <w:rPr>
          <w:b w:val="0"/>
          <w:bCs w:val="0"/>
          <w:sz w:val="24"/>
          <w:szCs w:val="24"/>
          <w:vertAlign w:val="subscript"/>
        </w:rPr>
        <w:t>AW</w:t>
      </w:r>
      <w:r>
        <w:rPr>
          <w:b w:val="0"/>
          <w:bCs w:val="0"/>
          <w:sz w:val="24"/>
          <w:szCs w:val="24"/>
        </w:rPr>
        <w:t xml:space="preserve"> +</w:t>
      </w:r>
      <w:r w:rsidR="00D65AA7">
        <w:rPr>
          <w:b w:val="0"/>
          <w:bCs w:val="0"/>
          <w:sz w:val="24"/>
          <w:szCs w:val="24"/>
        </w:rPr>
        <w:t>V</w:t>
      </w:r>
      <w:r w:rsidR="00D65AA7">
        <w:rPr>
          <w:b w:val="0"/>
          <w:bCs w:val="0"/>
          <w:sz w:val="24"/>
          <w:szCs w:val="24"/>
          <w:vertAlign w:val="subscript"/>
        </w:rPr>
        <w:t>WB</w:t>
      </w:r>
    </w:p>
    <w:p w14:paraId="4A2A70B7" w14:textId="11C12C6D" w:rsidR="00A95BC2" w:rsidRDefault="00BE48C3" w:rsidP="009076B0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BE48C3">
        <w:rPr>
          <w:b w:val="0"/>
          <w:bCs w:val="0"/>
          <w:sz w:val="24"/>
          <w:szCs w:val="24"/>
        </w:rPr>
        <w:t>When connected to an external shaft, a rotary potentiometer can measure absolute angular</w:t>
      </w:r>
      <w:r w:rsidR="00646297">
        <w:rPr>
          <w:b w:val="0"/>
          <w:bCs w:val="0"/>
          <w:sz w:val="24"/>
          <w:szCs w:val="24"/>
        </w:rPr>
        <w:t xml:space="preserve"> </w:t>
      </w:r>
      <w:r w:rsidRPr="00BE48C3">
        <w:rPr>
          <w:b w:val="0"/>
          <w:bCs w:val="0"/>
          <w:sz w:val="24"/>
          <w:szCs w:val="24"/>
        </w:rPr>
        <w:t>displacement. In this application, by applying a known voltage to the outside terminals of the pot, we can</w:t>
      </w:r>
      <w:r w:rsidR="00646297">
        <w:rPr>
          <w:b w:val="0"/>
          <w:bCs w:val="0"/>
          <w:sz w:val="24"/>
          <w:szCs w:val="24"/>
        </w:rPr>
        <w:t xml:space="preserve"> </w:t>
      </w:r>
      <w:r w:rsidRPr="00BE48C3">
        <w:rPr>
          <w:b w:val="0"/>
          <w:bCs w:val="0"/>
          <w:sz w:val="24"/>
          <w:szCs w:val="24"/>
        </w:rPr>
        <w:t>determine the position of the sensor based on the output voltage or which will be directly</w:t>
      </w:r>
      <w:r w:rsidR="00646297">
        <w:rPr>
          <w:b w:val="0"/>
          <w:bCs w:val="0"/>
          <w:sz w:val="24"/>
          <w:szCs w:val="24"/>
        </w:rPr>
        <w:t xml:space="preserve"> </w:t>
      </w:r>
      <w:r w:rsidRPr="00BE48C3">
        <w:rPr>
          <w:b w:val="0"/>
          <w:bCs w:val="0"/>
          <w:sz w:val="24"/>
          <w:szCs w:val="24"/>
        </w:rPr>
        <w:t>proportional to the position of the shaft. One of the advantages of using a potentiometer as an absolute</w:t>
      </w:r>
      <w:r w:rsidR="00646297">
        <w:rPr>
          <w:b w:val="0"/>
          <w:bCs w:val="0"/>
          <w:sz w:val="24"/>
          <w:szCs w:val="24"/>
        </w:rPr>
        <w:t xml:space="preserve"> </w:t>
      </w:r>
      <w:r w:rsidRPr="00BE48C3">
        <w:rPr>
          <w:b w:val="0"/>
          <w:bCs w:val="0"/>
          <w:sz w:val="24"/>
          <w:szCs w:val="24"/>
        </w:rPr>
        <w:t>position sensor is that after power loss, position information is retained since the resistance of the pot</w:t>
      </w:r>
      <w:r w:rsidR="000515C0">
        <w:rPr>
          <w:b w:val="0"/>
          <w:bCs w:val="0"/>
          <w:sz w:val="24"/>
          <w:szCs w:val="24"/>
        </w:rPr>
        <w:t xml:space="preserve"> </w:t>
      </w:r>
      <w:r w:rsidRPr="00BE48C3">
        <w:rPr>
          <w:b w:val="0"/>
          <w:bCs w:val="0"/>
          <w:sz w:val="24"/>
          <w:szCs w:val="24"/>
        </w:rPr>
        <w:t>remains unchanged.</w:t>
      </w:r>
    </w:p>
    <w:p w14:paraId="51654678" w14:textId="3DEF6DE4" w:rsidR="001D4EE0" w:rsidRDefault="001D4EE0" w:rsidP="001D4EE0">
      <w:pPr>
        <w:pStyle w:val="Heading1"/>
        <w:spacing w:line="360" w:lineRule="auto"/>
        <w:ind w:left="720" w:right="864"/>
        <w:jc w:val="center"/>
        <w:rPr>
          <w:b w:val="0"/>
          <w:bCs w:val="0"/>
          <w:sz w:val="24"/>
          <w:szCs w:val="24"/>
        </w:rPr>
      </w:pPr>
      <w:r w:rsidRPr="001D4EE0">
        <w:rPr>
          <w:b w:val="0"/>
          <w:bCs w:val="0"/>
          <w:noProof/>
          <w:sz w:val="24"/>
          <w:szCs w:val="24"/>
        </w:rPr>
        <w:drawing>
          <wp:inline distT="0" distB="0" distL="0" distR="0" wp14:anchorId="1D2E1A95" wp14:editId="1656DC29">
            <wp:extent cx="3133818" cy="2425058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292" cy="242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49520" w14:textId="7BB18DFB" w:rsidR="001D4EE0" w:rsidRDefault="001D4EE0" w:rsidP="001D4EE0">
      <w:pPr>
        <w:pStyle w:val="Heading1"/>
        <w:spacing w:line="360" w:lineRule="auto"/>
        <w:ind w:left="720" w:right="864"/>
        <w:jc w:val="center"/>
        <w:rPr>
          <w:rFonts w:eastAsiaTheme="minorHAnsi"/>
          <w:b w:val="0"/>
          <w:bCs w:val="0"/>
          <w:i/>
          <w:iCs/>
          <w:color w:val="434343"/>
          <w:sz w:val="22"/>
          <w:szCs w:val="22"/>
        </w:rPr>
      </w:pPr>
      <w:r w:rsidRPr="00770AA4">
        <w:rPr>
          <w:rFonts w:eastAsiaTheme="minorHAnsi"/>
          <w:b w:val="0"/>
          <w:bCs w:val="0"/>
          <w:i/>
          <w:iCs/>
          <w:color w:val="434343"/>
          <w:sz w:val="22"/>
          <w:szCs w:val="22"/>
        </w:rPr>
        <w:t>Figure : Schematic diagram of the voltage dividing characteristic of a rotary potentiometer.</w:t>
      </w:r>
    </w:p>
    <w:bookmarkEnd w:id="0"/>
    <w:p w14:paraId="589CB25F" w14:textId="77777777" w:rsidR="0052517F" w:rsidRDefault="0052517F" w:rsidP="00E1590E">
      <w:pPr>
        <w:pStyle w:val="Heading1"/>
        <w:spacing w:line="360" w:lineRule="auto"/>
        <w:ind w:left="0" w:right="864"/>
        <w:jc w:val="both"/>
        <w:rPr>
          <w:b w:val="0"/>
          <w:bCs w:val="0"/>
          <w:sz w:val="24"/>
          <w:szCs w:val="24"/>
        </w:rPr>
      </w:pPr>
    </w:p>
    <w:p w14:paraId="241D1E2B" w14:textId="19407387" w:rsidR="00770AA4" w:rsidRDefault="00770AA4" w:rsidP="00770AA4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770AA4">
        <w:rPr>
          <w:b w:val="0"/>
          <w:bCs w:val="0"/>
          <w:sz w:val="24"/>
          <w:szCs w:val="24"/>
        </w:rPr>
        <w:t>The typical lifespan of a pot is a few thousand rotations. This is because the wiper makes physical contact</w:t>
      </w:r>
      <w:r>
        <w:rPr>
          <w:b w:val="0"/>
          <w:bCs w:val="0"/>
          <w:sz w:val="24"/>
          <w:szCs w:val="24"/>
        </w:rPr>
        <w:t xml:space="preserve"> </w:t>
      </w:r>
      <w:r w:rsidRPr="00770AA4">
        <w:rPr>
          <w:b w:val="0"/>
          <w:bCs w:val="0"/>
          <w:sz w:val="24"/>
          <w:szCs w:val="24"/>
        </w:rPr>
        <w:t>with the resistive element inside the pot, eventually wearing it out. This physical contact and the presence</w:t>
      </w:r>
      <w:r>
        <w:rPr>
          <w:b w:val="0"/>
          <w:bCs w:val="0"/>
          <w:sz w:val="24"/>
          <w:szCs w:val="24"/>
        </w:rPr>
        <w:t xml:space="preserve"> </w:t>
      </w:r>
      <w:r w:rsidRPr="00770AA4">
        <w:rPr>
          <w:b w:val="0"/>
          <w:bCs w:val="0"/>
          <w:sz w:val="24"/>
          <w:szCs w:val="24"/>
        </w:rPr>
        <w:t>of dust also causes both mechanical and electrical noise. While the mechanical noise is rather inaudible in</w:t>
      </w:r>
      <w:r>
        <w:rPr>
          <w:b w:val="0"/>
          <w:bCs w:val="0"/>
          <w:sz w:val="24"/>
          <w:szCs w:val="24"/>
        </w:rPr>
        <w:t xml:space="preserve"> </w:t>
      </w:r>
      <w:r w:rsidRPr="00770AA4">
        <w:rPr>
          <w:b w:val="0"/>
          <w:bCs w:val="0"/>
          <w:sz w:val="24"/>
          <w:szCs w:val="24"/>
        </w:rPr>
        <w:t>modern pots, electrical noise causes variations in the measured output. In audio applications where pots</w:t>
      </w:r>
      <w:r>
        <w:rPr>
          <w:b w:val="0"/>
          <w:bCs w:val="0"/>
          <w:sz w:val="24"/>
          <w:szCs w:val="24"/>
        </w:rPr>
        <w:t xml:space="preserve"> </w:t>
      </w:r>
      <w:r w:rsidRPr="00770AA4">
        <w:rPr>
          <w:b w:val="0"/>
          <w:bCs w:val="0"/>
          <w:sz w:val="24"/>
          <w:szCs w:val="24"/>
        </w:rPr>
        <w:t>are used for volume and tone control, the electrical noise manifests itself in the form of audible pops and</w:t>
      </w:r>
      <w:r>
        <w:rPr>
          <w:b w:val="0"/>
          <w:bCs w:val="0"/>
          <w:sz w:val="24"/>
          <w:szCs w:val="24"/>
        </w:rPr>
        <w:t xml:space="preserve"> </w:t>
      </w:r>
      <w:r w:rsidRPr="00770AA4">
        <w:rPr>
          <w:b w:val="0"/>
          <w:bCs w:val="0"/>
          <w:sz w:val="24"/>
          <w:szCs w:val="24"/>
        </w:rPr>
        <w:t>crackles.</w:t>
      </w:r>
    </w:p>
    <w:p w14:paraId="1DB5F6E9" w14:textId="3AF3A168" w:rsidR="006D772B" w:rsidRDefault="006D772B" w:rsidP="00770AA4">
      <w:pPr>
        <w:pStyle w:val="Heading1"/>
        <w:spacing w:line="360" w:lineRule="auto"/>
        <w:ind w:left="720" w:right="864"/>
        <w:jc w:val="both"/>
        <w:rPr>
          <w:sz w:val="24"/>
          <w:szCs w:val="24"/>
        </w:rPr>
      </w:pPr>
      <w:r w:rsidRPr="006D772B">
        <w:rPr>
          <w:sz w:val="24"/>
          <w:szCs w:val="24"/>
        </w:rPr>
        <w:t>Procedure</w:t>
      </w:r>
    </w:p>
    <w:p w14:paraId="5C8A4BDA" w14:textId="13B12FF3" w:rsidR="00ED6DF2" w:rsidRPr="00ED6DF2" w:rsidRDefault="00ED6DF2" w:rsidP="00770AA4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ED6DF2">
        <w:rPr>
          <w:b w:val="0"/>
          <w:bCs w:val="0"/>
          <w:sz w:val="24"/>
          <w:szCs w:val="24"/>
        </w:rPr>
        <w:t>The Virtual Instrument (VI) used to collect data from and calibrate the potentiometer is shown in Figure 1</w:t>
      </w:r>
      <w:r w:rsidRPr="00ED6DF2">
        <w:rPr>
          <w:sz w:val="24"/>
          <w:szCs w:val="24"/>
        </w:rPr>
        <w:t>.</w:t>
      </w:r>
    </w:p>
    <w:p w14:paraId="0414FB36" w14:textId="77777777" w:rsidR="00E1590E" w:rsidRDefault="000678F7" w:rsidP="00E1590E">
      <w:pPr>
        <w:pStyle w:val="Heading1"/>
        <w:tabs>
          <w:tab w:val="left" w:pos="1538"/>
        </w:tabs>
        <w:spacing w:line="360" w:lineRule="auto"/>
        <w:ind w:left="720" w:right="864"/>
        <w:rPr>
          <w:sz w:val="24"/>
          <w:szCs w:val="24"/>
        </w:rPr>
      </w:pPr>
      <w:r w:rsidRPr="000678F7">
        <w:rPr>
          <w:noProof/>
          <w:sz w:val="24"/>
          <w:szCs w:val="24"/>
        </w:rPr>
        <w:lastRenderedPageBreak/>
        <w:drawing>
          <wp:anchor distT="0" distB="0" distL="114300" distR="114300" simplePos="0" relativeHeight="251680768" behindDoc="0" locked="0" layoutInCell="1" allowOverlap="1" wp14:anchorId="5B691103" wp14:editId="322D88B7">
            <wp:simplePos x="1784412" y="1251751"/>
            <wp:positionH relativeFrom="column">
              <wp:posOffset>1781083</wp:posOffset>
            </wp:positionH>
            <wp:positionV relativeFrom="paragraph">
              <wp:align>top</wp:align>
            </wp:positionV>
            <wp:extent cx="4119202" cy="3618328"/>
            <wp:effectExtent l="0" t="0" r="0" b="127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202" cy="3618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1590E">
        <w:rPr>
          <w:sz w:val="24"/>
          <w:szCs w:val="24"/>
        </w:rPr>
        <w:tab/>
      </w:r>
    </w:p>
    <w:p w14:paraId="103F4DD2" w14:textId="1BE6E612" w:rsidR="000678F7" w:rsidRDefault="00E1590E" w:rsidP="00E1590E">
      <w:pPr>
        <w:pStyle w:val="Heading1"/>
        <w:tabs>
          <w:tab w:val="left" w:pos="1538"/>
        </w:tabs>
        <w:spacing w:line="360" w:lineRule="auto"/>
        <w:ind w:left="720" w:right="864"/>
        <w:rPr>
          <w:sz w:val="24"/>
          <w:szCs w:val="24"/>
        </w:rPr>
      </w:pPr>
      <w:r>
        <w:rPr>
          <w:sz w:val="24"/>
          <w:szCs w:val="24"/>
        </w:rPr>
        <w:br w:type="textWrapping" w:clear="all"/>
      </w:r>
    </w:p>
    <w:p w14:paraId="09FC9D91" w14:textId="0E11BA5E" w:rsidR="00BC63AC" w:rsidRPr="00530551" w:rsidRDefault="00BC63AC" w:rsidP="00BC63AC">
      <w:pPr>
        <w:pStyle w:val="Heading1"/>
        <w:spacing w:line="360" w:lineRule="auto"/>
        <w:ind w:left="720" w:right="864"/>
        <w:jc w:val="center"/>
        <w:rPr>
          <w:rFonts w:ascii="Raleway-Regular" w:eastAsiaTheme="minorHAnsi" w:hAnsi="Raleway-Regular" w:cs="Raleway-Regular"/>
          <w:b w:val="0"/>
          <w:bCs w:val="0"/>
          <w:color w:val="434343"/>
        </w:rPr>
      </w:pPr>
      <w:r w:rsidRPr="00530551">
        <w:rPr>
          <w:rFonts w:ascii="Raleway-Regular" w:eastAsiaTheme="minorHAnsi" w:hAnsi="Raleway-Regular" w:cs="Raleway-Regular"/>
          <w:b w:val="0"/>
          <w:bCs w:val="0"/>
          <w:i/>
          <w:iCs/>
          <w:color w:val="434343"/>
        </w:rPr>
        <w:t>Figure 1: VI used to collect data from and calibrate the potentiometer</w:t>
      </w:r>
      <w:r w:rsidRPr="00530551">
        <w:rPr>
          <w:rFonts w:ascii="Raleway-Regular" w:eastAsiaTheme="minorHAnsi" w:hAnsi="Raleway-Regular" w:cs="Raleway-Regular"/>
          <w:b w:val="0"/>
          <w:bCs w:val="0"/>
          <w:color w:val="434343"/>
        </w:rPr>
        <w:t>.</w:t>
      </w:r>
    </w:p>
    <w:p w14:paraId="37B67FF4" w14:textId="77777777" w:rsidR="00063B13" w:rsidRDefault="00063B13" w:rsidP="00530551">
      <w:pPr>
        <w:pStyle w:val="Heading1"/>
        <w:spacing w:line="360" w:lineRule="auto"/>
        <w:ind w:left="720" w:right="864"/>
        <w:rPr>
          <w:sz w:val="24"/>
          <w:szCs w:val="24"/>
        </w:rPr>
      </w:pPr>
    </w:p>
    <w:p w14:paraId="0D2BF5BD" w14:textId="77777777" w:rsidR="00063B13" w:rsidRDefault="00063B13" w:rsidP="00530551">
      <w:pPr>
        <w:pStyle w:val="Heading1"/>
        <w:spacing w:line="360" w:lineRule="auto"/>
        <w:ind w:left="720" w:right="864"/>
        <w:rPr>
          <w:sz w:val="24"/>
          <w:szCs w:val="24"/>
        </w:rPr>
      </w:pPr>
    </w:p>
    <w:p w14:paraId="341B55A6" w14:textId="6F578F93" w:rsidR="00530551" w:rsidRPr="00530551" w:rsidRDefault="00530551" w:rsidP="00530551">
      <w:pPr>
        <w:pStyle w:val="Heading1"/>
        <w:spacing w:line="360" w:lineRule="auto"/>
        <w:ind w:left="720" w:right="864"/>
        <w:rPr>
          <w:sz w:val="24"/>
          <w:szCs w:val="24"/>
        </w:rPr>
      </w:pPr>
      <w:r w:rsidRPr="00530551">
        <w:rPr>
          <w:sz w:val="24"/>
          <w:szCs w:val="24"/>
        </w:rPr>
        <w:t>Collect Data</w:t>
      </w:r>
    </w:p>
    <w:p w14:paraId="17B1A2CA" w14:textId="77777777" w:rsidR="00530551" w:rsidRPr="00530551" w:rsidRDefault="00530551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1. Open QNET Mechatronic Sensors.lvproj .</w:t>
      </w:r>
    </w:p>
    <w:p w14:paraId="797ADEC5" w14:textId="185752B5" w:rsidR="00530551" w:rsidRPr="00530551" w:rsidRDefault="00530551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2. From the Project Explorer window, open QNET Sensors Potentiometer.vi .</w:t>
      </w:r>
    </w:p>
    <w:p w14:paraId="79C12000" w14:textId="77777777" w:rsidR="00530551" w:rsidRPr="00530551" w:rsidRDefault="00530551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3. Click on the Collect Data tab.</w:t>
      </w:r>
    </w:p>
    <w:p w14:paraId="00F5AAB2" w14:textId="77777777" w:rsidR="00530551" w:rsidRPr="00530551" w:rsidRDefault="00530551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4. From the Device drop-down menu, select the device name.</w:t>
      </w:r>
    </w:p>
    <w:p w14:paraId="6BA22A88" w14:textId="77777777" w:rsidR="00530551" w:rsidRPr="00530551" w:rsidRDefault="00530551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5. Run the VI.</w:t>
      </w:r>
    </w:p>
    <w:p w14:paraId="47468244" w14:textId="77777777" w:rsidR="00530551" w:rsidRPr="00530551" w:rsidRDefault="00530551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6. Set the potentiometer knob to the 0° mark.</w:t>
      </w:r>
    </w:p>
    <w:p w14:paraId="77004E6E" w14:textId="77777777" w:rsidR="00530551" w:rsidRPr="00530551" w:rsidRDefault="00530551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7. Enter 0 in the Pot Angle (deg) array.</w:t>
      </w:r>
    </w:p>
    <w:p w14:paraId="2EA896BB" w14:textId="2F18B123" w:rsidR="00530551" w:rsidRPr="00530551" w:rsidRDefault="00530551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8. Using the Uncalibrated Output waveform chart, read the corresponding sensor output and enter</w:t>
      </w:r>
      <w:r w:rsidR="00885A6B">
        <w:rPr>
          <w:b w:val="0"/>
          <w:bCs w:val="0"/>
          <w:sz w:val="24"/>
          <w:szCs w:val="24"/>
        </w:rPr>
        <w:t xml:space="preserve"> </w:t>
      </w:r>
      <w:r w:rsidRPr="00530551">
        <w:rPr>
          <w:b w:val="0"/>
          <w:bCs w:val="0"/>
          <w:sz w:val="24"/>
          <w:szCs w:val="24"/>
        </w:rPr>
        <w:t>the value in the Sensor Output (V) array.</w:t>
      </w:r>
    </w:p>
    <w:p w14:paraId="77BE9DBE" w14:textId="72AFCF32" w:rsidR="00530551" w:rsidRPr="00530551" w:rsidRDefault="00530551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9. Continue taking measurements by rotating the potentiometer at 30° intervals. Enter the angular</w:t>
      </w:r>
      <w:r w:rsidR="00885A6B">
        <w:rPr>
          <w:b w:val="0"/>
          <w:bCs w:val="0"/>
          <w:sz w:val="24"/>
          <w:szCs w:val="24"/>
        </w:rPr>
        <w:t xml:space="preserve"> </w:t>
      </w:r>
      <w:r w:rsidRPr="00530551">
        <w:rPr>
          <w:b w:val="0"/>
          <w:bCs w:val="0"/>
          <w:sz w:val="24"/>
          <w:szCs w:val="24"/>
        </w:rPr>
        <w:t>position and measured sensor outputs in the Pot Angle (deg) and Sensor Output (V) arrays</w:t>
      </w:r>
      <w:r w:rsidR="00885A6B">
        <w:rPr>
          <w:b w:val="0"/>
          <w:bCs w:val="0"/>
          <w:sz w:val="24"/>
          <w:szCs w:val="24"/>
        </w:rPr>
        <w:t xml:space="preserve"> </w:t>
      </w:r>
      <w:r w:rsidRPr="00530551">
        <w:rPr>
          <w:b w:val="0"/>
          <w:bCs w:val="0"/>
          <w:sz w:val="24"/>
          <w:szCs w:val="24"/>
        </w:rPr>
        <w:t>respectively.</w:t>
      </w:r>
    </w:p>
    <w:p w14:paraId="2E710556" w14:textId="45E471DC" w:rsidR="00530551" w:rsidRPr="00530551" w:rsidRDefault="00530551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 xml:space="preserve">Note: As the measured readings are entered, a linear curve is automatically generated to </w:t>
      </w:r>
      <w:r w:rsidRPr="00530551">
        <w:rPr>
          <w:b w:val="0"/>
          <w:bCs w:val="0"/>
          <w:sz w:val="24"/>
          <w:szCs w:val="24"/>
        </w:rPr>
        <w:lastRenderedPageBreak/>
        <w:t>fit the</w:t>
      </w:r>
      <w:r w:rsidR="00885A6B">
        <w:rPr>
          <w:b w:val="0"/>
          <w:bCs w:val="0"/>
          <w:sz w:val="24"/>
          <w:szCs w:val="24"/>
        </w:rPr>
        <w:t xml:space="preserve"> </w:t>
      </w:r>
      <w:r w:rsidRPr="00530551">
        <w:rPr>
          <w:b w:val="0"/>
          <w:bCs w:val="0"/>
          <w:sz w:val="24"/>
          <w:szCs w:val="24"/>
        </w:rPr>
        <w:t>data. The curve is shown in the Sensor Readings waveform graph. This curve represents the</w:t>
      </w:r>
      <w:r w:rsidR="00885A6B">
        <w:rPr>
          <w:b w:val="0"/>
          <w:bCs w:val="0"/>
          <w:sz w:val="24"/>
          <w:szCs w:val="24"/>
        </w:rPr>
        <w:t xml:space="preserve"> </w:t>
      </w:r>
      <w:r w:rsidRPr="00530551">
        <w:rPr>
          <w:b w:val="0"/>
          <w:bCs w:val="0"/>
          <w:sz w:val="24"/>
          <w:szCs w:val="24"/>
        </w:rPr>
        <w:t>calibration curve of the sensor.</w:t>
      </w:r>
    </w:p>
    <w:p w14:paraId="66DD1932" w14:textId="74E2C822" w:rsidR="00530551" w:rsidRPr="00530551" w:rsidRDefault="00530551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10. The slope and offset of the calibration curve are automatically calculated by the VI and displayed</w:t>
      </w:r>
      <w:r w:rsidR="00885A6B">
        <w:rPr>
          <w:b w:val="0"/>
          <w:bCs w:val="0"/>
          <w:sz w:val="24"/>
          <w:szCs w:val="24"/>
        </w:rPr>
        <w:t xml:space="preserve"> </w:t>
      </w:r>
      <w:r w:rsidRPr="00530551">
        <w:rPr>
          <w:b w:val="0"/>
          <w:bCs w:val="0"/>
          <w:sz w:val="24"/>
          <w:szCs w:val="24"/>
        </w:rPr>
        <w:t>in the Slope (deg/V) and Offset (deg) indicators. Make a note of these values.</w:t>
      </w:r>
    </w:p>
    <w:p w14:paraId="4B1C8E6C" w14:textId="77777777" w:rsidR="00530551" w:rsidRPr="00530551" w:rsidRDefault="00530551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11. Record the collected data in Table 1.</w:t>
      </w:r>
    </w:p>
    <w:p w14:paraId="497F8CFD" w14:textId="134F3E8A" w:rsidR="00581D5D" w:rsidRPr="00530551" w:rsidRDefault="00581D5D" w:rsidP="0050116C">
      <w:pPr>
        <w:pStyle w:val="Heading1"/>
        <w:spacing w:line="360" w:lineRule="auto"/>
        <w:ind w:left="720" w:right="864"/>
        <w:jc w:val="center"/>
        <w:rPr>
          <w:b w:val="0"/>
          <w:bCs w:val="0"/>
          <w:sz w:val="24"/>
          <w:szCs w:val="24"/>
        </w:rPr>
      </w:pPr>
    </w:p>
    <w:tbl>
      <w:tblPr>
        <w:tblStyle w:val="TableGrid"/>
        <w:tblpPr w:leftFromText="180" w:rightFromText="180" w:vertAnchor="text" w:tblpX="260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335"/>
        <w:gridCol w:w="2160"/>
      </w:tblGrid>
      <w:tr w:rsidR="00B8489D" w:rsidRPr="00581D5D" w14:paraId="0DF87BA9" w14:textId="5DCE192F" w:rsidTr="00E13383">
        <w:tc>
          <w:tcPr>
            <w:tcW w:w="2335" w:type="dxa"/>
          </w:tcPr>
          <w:p w14:paraId="6D02580A" w14:textId="621EF5EB" w:rsidR="00B8489D" w:rsidRPr="003D6AD5" w:rsidRDefault="00B8489D" w:rsidP="00E13383">
            <w:pPr>
              <w:pStyle w:val="Heading1"/>
              <w:spacing w:line="360" w:lineRule="auto"/>
              <w:ind w:left="0"/>
              <w:jc w:val="center"/>
              <w:rPr>
                <w:sz w:val="24"/>
                <w:szCs w:val="24"/>
              </w:rPr>
            </w:pPr>
            <w:r w:rsidRPr="003D6AD5">
              <w:rPr>
                <w:sz w:val="24"/>
                <w:szCs w:val="24"/>
              </w:rPr>
              <w:t>(deg)</w:t>
            </w:r>
          </w:p>
        </w:tc>
        <w:tc>
          <w:tcPr>
            <w:tcW w:w="2160" w:type="dxa"/>
          </w:tcPr>
          <w:p w14:paraId="46A8F7DA" w14:textId="40AE4527" w:rsidR="00B8489D" w:rsidRPr="003D6AD5" w:rsidRDefault="00B8489D" w:rsidP="00E13383">
            <w:pPr>
              <w:pStyle w:val="Heading1"/>
              <w:spacing w:line="360" w:lineRule="auto"/>
              <w:ind w:left="0"/>
              <w:jc w:val="center"/>
              <w:rPr>
                <w:sz w:val="24"/>
                <w:szCs w:val="24"/>
              </w:rPr>
            </w:pPr>
            <w:r w:rsidRPr="003D6AD5">
              <w:rPr>
                <w:sz w:val="24"/>
                <w:szCs w:val="24"/>
              </w:rPr>
              <w:t>Output (V)</w:t>
            </w:r>
          </w:p>
        </w:tc>
      </w:tr>
      <w:tr w:rsidR="00B8489D" w:rsidRPr="00581D5D" w14:paraId="4D1A7A10" w14:textId="5CC11AA6" w:rsidTr="00E13383">
        <w:tc>
          <w:tcPr>
            <w:tcW w:w="2335" w:type="dxa"/>
          </w:tcPr>
          <w:p w14:paraId="10ACB7F9" w14:textId="77777777" w:rsidR="00B8489D" w:rsidRPr="00581D5D" w:rsidRDefault="00B8489D" w:rsidP="00E13383">
            <w:pPr>
              <w:pStyle w:val="Heading1"/>
              <w:spacing w:line="360" w:lineRule="auto"/>
              <w:ind w:left="0"/>
              <w:jc w:val="center"/>
              <w:rPr>
                <w:b w:val="0"/>
                <w:bCs w:val="0"/>
                <w:sz w:val="24"/>
                <w:szCs w:val="24"/>
              </w:rPr>
            </w:pPr>
            <w:r w:rsidRPr="00581D5D">
              <w:rPr>
                <w:b w:val="0"/>
                <w:bCs w:val="0"/>
                <w:sz w:val="24"/>
                <w:szCs w:val="24"/>
              </w:rPr>
              <w:t>0°</w:t>
            </w:r>
          </w:p>
        </w:tc>
        <w:tc>
          <w:tcPr>
            <w:tcW w:w="2160" w:type="dxa"/>
          </w:tcPr>
          <w:p w14:paraId="772831FC" w14:textId="77777777" w:rsidR="00B8489D" w:rsidRPr="00581D5D" w:rsidRDefault="00B8489D" w:rsidP="00E13383">
            <w:pPr>
              <w:pStyle w:val="Heading1"/>
              <w:spacing w:line="360" w:lineRule="auto"/>
              <w:ind w:left="0"/>
              <w:jc w:val="center"/>
              <w:rPr>
                <w:b w:val="0"/>
                <w:bCs w:val="0"/>
                <w:sz w:val="24"/>
                <w:szCs w:val="24"/>
              </w:rPr>
            </w:pPr>
          </w:p>
        </w:tc>
      </w:tr>
      <w:tr w:rsidR="00B8489D" w:rsidRPr="00581D5D" w14:paraId="4EC8C6A2" w14:textId="2C327024" w:rsidTr="00E13383">
        <w:tc>
          <w:tcPr>
            <w:tcW w:w="2335" w:type="dxa"/>
          </w:tcPr>
          <w:p w14:paraId="0BC990E8" w14:textId="77777777" w:rsidR="00B8489D" w:rsidRPr="00581D5D" w:rsidRDefault="00B8489D" w:rsidP="00E13383">
            <w:pPr>
              <w:pStyle w:val="Heading1"/>
              <w:spacing w:line="360" w:lineRule="auto"/>
              <w:ind w:left="0"/>
              <w:jc w:val="center"/>
              <w:rPr>
                <w:b w:val="0"/>
                <w:bCs w:val="0"/>
                <w:sz w:val="24"/>
                <w:szCs w:val="24"/>
              </w:rPr>
            </w:pPr>
            <w:r w:rsidRPr="00581D5D">
              <w:rPr>
                <w:b w:val="0"/>
                <w:bCs w:val="0"/>
                <w:sz w:val="24"/>
                <w:szCs w:val="24"/>
              </w:rPr>
              <w:t>30°</w:t>
            </w:r>
          </w:p>
        </w:tc>
        <w:tc>
          <w:tcPr>
            <w:tcW w:w="2160" w:type="dxa"/>
          </w:tcPr>
          <w:p w14:paraId="2604DAB0" w14:textId="77777777" w:rsidR="00B8489D" w:rsidRPr="00581D5D" w:rsidRDefault="00B8489D" w:rsidP="00E13383">
            <w:pPr>
              <w:pStyle w:val="Heading1"/>
              <w:spacing w:line="360" w:lineRule="auto"/>
              <w:ind w:left="0"/>
              <w:jc w:val="center"/>
              <w:rPr>
                <w:b w:val="0"/>
                <w:bCs w:val="0"/>
                <w:sz w:val="24"/>
                <w:szCs w:val="24"/>
              </w:rPr>
            </w:pPr>
          </w:p>
        </w:tc>
      </w:tr>
      <w:tr w:rsidR="00B8489D" w:rsidRPr="00581D5D" w14:paraId="4A9169D5" w14:textId="6421E771" w:rsidTr="00E13383">
        <w:tc>
          <w:tcPr>
            <w:tcW w:w="2335" w:type="dxa"/>
          </w:tcPr>
          <w:p w14:paraId="07791118" w14:textId="77777777" w:rsidR="00B8489D" w:rsidRPr="00581D5D" w:rsidRDefault="00B8489D" w:rsidP="00E13383">
            <w:pPr>
              <w:pStyle w:val="Heading1"/>
              <w:spacing w:line="360" w:lineRule="auto"/>
              <w:ind w:left="0"/>
              <w:jc w:val="center"/>
              <w:rPr>
                <w:b w:val="0"/>
                <w:bCs w:val="0"/>
                <w:sz w:val="24"/>
                <w:szCs w:val="24"/>
              </w:rPr>
            </w:pPr>
            <w:r w:rsidRPr="00581D5D">
              <w:rPr>
                <w:b w:val="0"/>
                <w:bCs w:val="0"/>
                <w:sz w:val="24"/>
                <w:szCs w:val="24"/>
              </w:rPr>
              <w:t>60°</w:t>
            </w:r>
          </w:p>
        </w:tc>
        <w:tc>
          <w:tcPr>
            <w:tcW w:w="2160" w:type="dxa"/>
          </w:tcPr>
          <w:p w14:paraId="03B8C3EE" w14:textId="77777777" w:rsidR="00B8489D" w:rsidRPr="00581D5D" w:rsidRDefault="00B8489D" w:rsidP="00E13383">
            <w:pPr>
              <w:pStyle w:val="Heading1"/>
              <w:spacing w:line="360" w:lineRule="auto"/>
              <w:ind w:left="0"/>
              <w:jc w:val="center"/>
              <w:rPr>
                <w:b w:val="0"/>
                <w:bCs w:val="0"/>
                <w:sz w:val="24"/>
                <w:szCs w:val="24"/>
              </w:rPr>
            </w:pPr>
          </w:p>
        </w:tc>
      </w:tr>
      <w:tr w:rsidR="00B8489D" w:rsidRPr="00581D5D" w14:paraId="6071D38B" w14:textId="6C09EA71" w:rsidTr="00E13383">
        <w:tc>
          <w:tcPr>
            <w:tcW w:w="2335" w:type="dxa"/>
          </w:tcPr>
          <w:p w14:paraId="4795FF59" w14:textId="79C0AAF8" w:rsidR="00B8489D" w:rsidRPr="00581D5D" w:rsidRDefault="00B8489D" w:rsidP="00E13383">
            <w:pPr>
              <w:pStyle w:val="Heading1"/>
              <w:spacing w:line="360" w:lineRule="auto"/>
              <w:ind w:left="0"/>
              <w:jc w:val="center"/>
              <w:rPr>
                <w:b w:val="0"/>
                <w:bCs w:val="0"/>
                <w:sz w:val="24"/>
                <w:szCs w:val="24"/>
              </w:rPr>
            </w:pPr>
            <w:r w:rsidRPr="00581D5D">
              <w:rPr>
                <w:b w:val="0"/>
                <w:bCs w:val="0"/>
                <w:sz w:val="24"/>
                <w:szCs w:val="24"/>
              </w:rPr>
              <w:t>90°</w:t>
            </w:r>
          </w:p>
        </w:tc>
        <w:tc>
          <w:tcPr>
            <w:tcW w:w="2160" w:type="dxa"/>
          </w:tcPr>
          <w:p w14:paraId="5373F0F4" w14:textId="77777777" w:rsidR="00B8489D" w:rsidRPr="00581D5D" w:rsidRDefault="00B8489D" w:rsidP="00E13383">
            <w:pPr>
              <w:pStyle w:val="Heading1"/>
              <w:spacing w:line="360" w:lineRule="auto"/>
              <w:ind w:left="0"/>
              <w:jc w:val="center"/>
              <w:rPr>
                <w:b w:val="0"/>
                <w:bCs w:val="0"/>
                <w:sz w:val="24"/>
                <w:szCs w:val="24"/>
              </w:rPr>
            </w:pPr>
          </w:p>
        </w:tc>
      </w:tr>
      <w:tr w:rsidR="00B8489D" w:rsidRPr="00581D5D" w14:paraId="294EE7E0" w14:textId="5193E2F3" w:rsidTr="00E13383">
        <w:tc>
          <w:tcPr>
            <w:tcW w:w="2335" w:type="dxa"/>
          </w:tcPr>
          <w:p w14:paraId="09CD7003" w14:textId="77777777" w:rsidR="00B8489D" w:rsidRPr="00581D5D" w:rsidRDefault="00B8489D" w:rsidP="00E13383">
            <w:pPr>
              <w:pStyle w:val="Heading1"/>
              <w:spacing w:line="360" w:lineRule="auto"/>
              <w:ind w:left="0"/>
              <w:jc w:val="center"/>
              <w:rPr>
                <w:b w:val="0"/>
                <w:bCs w:val="0"/>
                <w:sz w:val="24"/>
                <w:szCs w:val="24"/>
              </w:rPr>
            </w:pPr>
            <w:r w:rsidRPr="00581D5D">
              <w:rPr>
                <w:b w:val="0"/>
                <w:bCs w:val="0"/>
                <w:sz w:val="24"/>
                <w:szCs w:val="24"/>
              </w:rPr>
              <w:t>120°</w:t>
            </w:r>
          </w:p>
        </w:tc>
        <w:tc>
          <w:tcPr>
            <w:tcW w:w="2160" w:type="dxa"/>
          </w:tcPr>
          <w:p w14:paraId="31765E7E" w14:textId="77777777" w:rsidR="00B8489D" w:rsidRPr="00581D5D" w:rsidRDefault="00B8489D" w:rsidP="00E13383">
            <w:pPr>
              <w:pStyle w:val="Heading1"/>
              <w:spacing w:line="360" w:lineRule="auto"/>
              <w:ind w:left="0"/>
              <w:jc w:val="center"/>
              <w:rPr>
                <w:b w:val="0"/>
                <w:bCs w:val="0"/>
                <w:sz w:val="24"/>
                <w:szCs w:val="24"/>
              </w:rPr>
            </w:pPr>
          </w:p>
        </w:tc>
      </w:tr>
      <w:tr w:rsidR="00B8489D" w:rsidRPr="00581D5D" w14:paraId="65DC9E76" w14:textId="070B7E36" w:rsidTr="00E13383">
        <w:tc>
          <w:tcPr>
            <w:tcW w:w="2335" w:type="dxa"/>
          </w:tcPr>
          <w:p w14:paraId="53224C79" w14:textId="77777777" w:rsidR="00B8489D" w:rsidRPr="00581D5D" w:rsidRDefault="00B8489D" w:rsidP="00E13383">
            <w:pPr>
              <w:pStyle w:val="Heading1"/>
              <w:spacing w:line="360" w:lineRule="auto"/>
              <w:ind w:left="0"/>
              <w:jc w:val="center"/>
              <w:rPr>
                <w:b w:val="0"/>
                <w:bCs w:val="0"/>
                <w:sz w:val="24"/>
                <w:szCs w:val="24"/>
              </w:rPr>
            </w:pPr>
            <w:r w:rsidRPr="00581D5D">
              <w:rPr>
                <w:b w:val="0"/>
                <w:bCs w:val="0"/>
                <w:sz w:val="24"/>
                <w:szCs w:val="24"/>
              </w:rPr>
              <w:t>150°</w:t>
            </w:r>
          </w:p>
        </w:tc>
        <w:tc>
          <w:tcPr>
            <w:tcW w:w="2160" w:type="dxa"/>
          </w:tcPr>
          <w:p w14:paraId="5EF592F7" w14:textId="77777777" w:rsidR="00B8489D" w:rsidRPr="00581D5D" w:rsidRDefault="00B8489D" w:rsidP="00E13383">
            <w:pPr>
              <w:pStyle w:val="Heading1"/>
              <w:spacing w:line="360" w:lineRule="auto"/>
              <w:ind w:left="0"/>
              <w:jc w:val="center"/>
              <w:rPr>
                <w:b w:val="0"/>
                <w:bCs w:val="0"/>
                <w:sz w:val="24"/>
                <w:szCs w:val="24"/>
              </w:rPr>
            </w:pPr>
          </w:p>
        </w:tc>
      </w:tr>
      <w:tr w:rsidR="00B8489D" w:rsidRPr="00581D5D" w14:paraId="3FC82851" w14:textId="138FA624" w:rsidTr="00E13383">
        <w:tc>
          <w:tcPr>
            <w:tcW w:w="2335" w:type="dxa"/>
          </w:tcPr>
          <w:p w14:paraId="5BB81345" w14:textId="77777777" w:rsidR="00B8489D" w:rsidRPr="00581D5D" w:rsidRDefault="00B8489D" w:rsidP="00E13383">
            <w:pPr>
              <w:pStyle w:val="Heading1"/>
              <w:spacing w:line="360" w:lineRule="auto"/>
              <w:ind w:left="0"/>
              <w:jc w:val="center"/>
              <w:rPr>
                <w:b w:val="0"/>
                <w:bCs w:val="0"/>
                <w:sz w:val="24"/>
                <w:szCs w:val="24"/>
              </w:rPr>
            </w:pPr>
            <w:r w:rsidRPr="00581D5D">
              <w:rPr>
                <w:b w:val="0"/>
                <w:bCs w:val="0"/>
                <w:sz w:val="24"/>
                <w:szCs w:val="24"/>
              </w:rPr>
              <w:t>180°</w:t>
            </w:r>
          </w:p>
        </w:tc>
        <w:tc>
          <w:tcPr>
            <w:tcW w:w="2160" w:type="dxa"/>
          </w:tcPr>
          <w:p w14:paraId="08E57385" w14:textId="77777777" w:rsidR="00B8489D" w:rsidRPr="00581D5D" w:rsidRDefault="00B8489D" w:rsidP="00E13383">
            <w:pPr>
              <w:pStyle w:val="Heading1"/>
              <w:spacing w:line="360" w:lineRule="auto"/>
              <w:ind w:left="0"/>
              <w:jc w:val="center"/>
              <w:rPr>
                <w:b w:val="0"/>
                <w:bCs w:val="0"/>
                <w:sz w:val="24"/>
                <w:szCs w:val="24"/>
              </w:rPr>
            </w:pPr>
          </w:p>
        </w:tc>
      </w:tr>
    </w:tbl>
    <w:p w14:paraId="05EEBF51" w14:textId="77777777" w:rsidR="00E13383" w:rsidRDefault="0050116C" w:rsidP="00530551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br w:type="textWrapping" w:clear="all"/>
      </w:r>
    </w:p>
    <w:p w14:paraId="5D7721F0" w14:textId="240599EC" w:rsidR="00530551" w:rsidRPr="00530551" w:rsidRDefault="00530551" w:rsidP="003D6AD5">
      <w:pPr>
        <w:pStyle w:val="Heading1"/>
        <w:spacing w:line="360" w:lineRule="auto"/>
        <w:ind w:left="720" w:right="864"/>
        <w:jc w:val="center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Table 1: Recorded potentiometer measurements.</w:t>
      </w:r>
    </w:p>
    <w:p w14:paraId="312B6367" w14:textId="31B62EE6" w:rsidR="00530551" w:rsidRPr="00530551" w:rsidRDefault="00530551" w:rsidP="00AE4920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 xml:space="preserve">12. Export a copy of the Sensor Readings graph. To do this, right-click on the graph and select Export </w:t>
      </w:r>
      <w:r w:rsidR="00AE4920">
        <w:rPr>
          <w:b w:val="0"/>
          <w:bCs w:val="0"/>
          <w:sz w:val="24"/>
          <w:szCs w:val="24"/>
        </w:rPr>
        <w:t>.</w:t>
      </w:r>
      <w:r w:rsidRPr="00530551">
        <w:rPr>
          <w:b w:val="0"/>
          <w:bCs w:val="0"/>
          <w:sz w:val="24"/>
          <w:szCs w:val="24"/>
        </w:rPr>
        <w:t>Export Simplified Image .</w:t>
      </w:r>
    </w:p>
    <w:p w14:paraId="68914127" w14:textId="77777777" w:rsidR="00530551" w:rsidRDefault="00530551" w:rsidP="00530551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13. Continue to the next section.</w:t>
      </w:r>
    </w:p>
    <w:p w14:paraId="262A9C6C" w14:textId="77777777" w:rsidR="00063B13" w:rsidRPr="00530551" w:rsidRDefault="00063B13" w:rsidP="00530551">
      <w:pPr>
        <w:pStyle w:val="Heading1"/>
        <w:spacing w:line="360" w:lineRule="auto"/>
        <w:ind w:left="720" w:right="864"/>
        <w:rPr>
          <w:b w:val="0"/>
          <w:bCs w:val="0"/>
          <w:sz w:val="24"/>
          <w:szCs w:val="24"/>
        </w:rPr>
      </w:pPr>
    </w:p>
    <w:p w14:paraId="277D7419" w14:textId="77777777" w:rsidR="00530551" w:rsidRPr="00EF6139" w:rsidRDefault="00530551" w:rsidP="00530551">
      <w:pPr>
        <w:pStyle w:val="Heading1"/>
        <w:spacing w:line="360" w:lineRule="auto"/>
        <w:ind w:left="720" w:right="864"/>
        <w:rPr>
          <w:sz w:val="24"/>
          <w:szCs w:val="24"/>
        </w:rPr>
      </w:pPr>
      <w:r w:rsidRPr="00EF6139">
        <w:rPr>
          <w:sz w:val="24"/>
          <w:szCs w:val="24"/>
        </w:rPr>
        <w:t>Calibrate the Potentiometer</w:t>
      </w:r>
    </w:p>
    <w:p w14:paraId="1130CF53" w14:textId="3CFC7209" w:rsidR="00530551" w:rsidRPr="00530551" w:rsidRDefault="00530551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1. Click on the Calibrate Sensor tab to calibrate the output of the potentiometer in terms of angular</w:t>
      </w:r>
      <w:r w:rsidR="00C939B9">
        <w:rPr>
          <w:b w:val="0"/>
          <w:bCs w:val="0"/>
          <w:sz w:val="24"/>
          <w:szCs w:val="24"/>
        </w:rPr>
        <w:t xml:space="preserve"> </w:t>
      </w:r>
      <w:r w:rsidRPr="00530551">
        <w:rPr>
          <w:b w:val="0"/>
          <w:bCs w:val="0"/>
          <w:sz w:val="24"/>
          <w:szCs w:val="24"/>
        </w:rPr>
        <w:t>position (in degrees).</w:t>
      </w:r>
    </w:p>
    <w:p w14:paraId="257AF08C" w14:textId="75180E2D" w:rsidR="00530551" w:rsidRPr="00530551" w:rsidRDefault="00530551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2. Use the Slope (deg/V) and Offset (deg) numeric controls to enter the slope and offset values you</w:t>
      </w:r>
      <w:r w:rsidR="00C939B9">
        <w:rPr>
          <w:b w:val="0"/>
          <w:bCs w:val="0"/>
          <w:sz w:val="24"/>
          <w:szCs w:val="24"/>
        </w:rPr>
        <w:t xml:space="preserve"> </w:t>
      </w:r>
      <w:r w:rsidRPr="00530551">
        <w:rPr>
          <w:b w:val="0"/>
          <w:bCs w:val="0"/>
          <w:sz w:val="24"/>
          <w:szCs w:val="24"/>
        </w:rPr>
        <w:t>obtained during the data collection step.</w:t>
      </w:r>
    </w:p>
    <w:p w14:paraId="4FD57AAE" w14:textId="4E35DBAB" w:rsidR="00530551" w:rsidRPr="00530551" w:rsidRDefault="00530551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3. Test the accuracy of your calibration. To do this, set the potentiometer knob to different angles and</w:t>
      </w:r>
      <w:r w:rsidR="00C939B9">
        <w:rPr>
          <w:b w:val="0"/>
          <w:bCs w:val="0"/>
          <w:sz w:val="24"/>
          <w:szCs w:val="24"/>
        </w:rPr>
        <w:t xml:space="preserve"> </w:t>
      </w:r>
      <w:r w:rsidRPr="00530551">
        <w:rPr>
          <w:b w:val="0"/>
          <w:bCs w:val="0"/>
          <w:sz w:val="24"/>
          <w:szCs w:val="24"/>
        </w:rPr>
        <w:t>verify that the correct angular position is displayed in the Calibrated Output waveform chart as well</w:t>
      </w:r>
      <w:r w:rsidR="00C939B9">
        <w:rPr>
          <w:b w:val="0"/>
          <w:bCs w:val="0"/>
          <w:sz w:val="24"/>
          <w:szCs w:val="24"/>
        </w:rPr>
        <w:t xml:space="preserve"> </w:t>
      </w:r>
      <w:r w:rsidRPr="00530551">
        <w:rPr>
          <w:b w:val="0"/>
          <w:bCs w:val="0"/>
          <w:sz w:val="24"/>
          <w:szCs w:val="24"/>
        </w:rPr>
        <w:t>as the Pot Angle (deg) meter indicator.</w:t>
      </w:r>
    </w:p>
    <w:p w14:paraId="4BD057DA" w14:textId="77777777" w:rsidR="00530551" w:rsidRDefault="00530551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530551">
        <w:rPr>
          <w:b w:val="0"/>
          <w:bCs w:val="0"/>
          <w:sz w:val="24"/>
          <w:szCs w:val="24"/>
        </w:rPr>
        <w:t>4. If no further experiments are required, press the Stop button and power down the experiment.</w:t>
      </w:r>
    </w:p>
    <w:p w14:paraId="250CBC14" w14:textId="77777777" w:rsidR="00063B13" w:rsidRPr="00530551" w:rsidRDefault="00063B13" w:rsidP="00170A27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</w:p>
    <w:p w14:paraId="3D391388" w14:textId="05302010" w:rsidR="00BC63AC" w:rsidRPr="00063B13" w:rsidRDefault="00063B13" w:rsidP="00530551">
      <w:pPr>
        <w:pStyle w:val="Heading1"/>
        <w:spacing w:line="360" w:lineRule="auto"/>
        <w:ind w:left="720" w:right="864"/>
        <w:rPr>
          <w:sz w:val="28"/>
          <w:szCs w:val="28"/>
        </w:rPr>
      </w:pPr>
      <w:r w:rsidRPr="00063B13">
        <w:rPr>
          <w:sz w:val="28"/>
          <w:szCs w:val="28"/>
        </w:rPr>
        <w:lastRenderedPageBreak/>
        <w:t>Conclusion:</w:t>
      </w:r>
    </w:p>
    <w:sectPr w:rsidR="00BC63AC" w:rsidRPr="00063B13" w:rsidSect="004F30C0">
      <w:headerReference w:type="even" r:id="rId19"/>
      <w:headerReference w:type="default" r:id="rId20"/>
      <w:pgSz w:w="12240" w:h="15840"/>
      <w:pgMar w:top="1280" w:right="540" w:bottom="920" w:left="540" w:header="946" w:footer="724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DA33F" w14:textId="77777777" w:rsidR="000535FD" w:rsidRDefault="000535FD">
      <w:r>
        <w:separator/>
      </w:r>
    </w:p>
  </w:endnote>
  <w:endnote w:type="continuationSeparator" w:id="0">
    <w:p w14:paraId="05E90777" w14:textId="77777777" w:rsidR="000535FD" w:rsidRDefault="000535FD">
      <w:r>
        <w:continuationSeparator/>
      </w:r>
    </w:p>
  </w:endnote>
  <w:endnote w:type="continuationNotice" w:id="1">
    <w:p w14:paraId="6434DC90" w14:textId="77777777" w:rsidR="000535FD" w:rsidRDefault="000535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leway-Regular">
    <w:altName w:val="Raleway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64659" w14:textId="77777777" w:rsidR="000535FD" w:rsidRDefault="000535FD">
      <w:r>
        <w:separator/>
      </w:r>
    </w:p>
  </w:footnote>
  <w:footnote w:type="continuationSeparator" w:id="0">
    <w:p w14:paraId="72D48857" w14:textId="77777777" w:rsidR="000535FD" w:rsidRDefault="000535FD">
      <w:r>
        <w:continuationSeparator/>
      </w:r>
    </w:p>
  </w:footnote>
  <w:footnote w:type="continuationNotice" w:id="1">
    <w:p w14:paraId="59830C6D" w14:textId="77777777" w:rsidR="000535FD" w:rsidRDefault="000535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F68F7" w14:textId="23292E3D" w:rsidR="00753566" w:rsidRDefault="005E6B3C" w:rsidP="005E6B3C">
    <w:pPr>
      <w:pStyle w:val="Header"/>
      <w:jc w:val="center"/>
    </w:pPr>
    <w:r w:rsidRPr="00852ED4">
      <w:rPr>
        <w:noProof/>
      </w:rPr>
      <w:drawing>
        <wp:inline distT="0" distB="0" distL="0" distR="0" wp14:anchorId="7DDF9739" wp14:editId="433BFDC8">
          <wp:extent cx="5019878" cy="647357"/>
          <wp:effectExtent l="19050" t="0" r="9322" b="0"/>
          <wp:docPr id="2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019878" cy="64735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BB051" w14:textId="75966353" w:rsidR="00753566" w:rsidRPr="00753566" w:rsidRDefault="00895355" w:rsidP="00ED44B1">
    <w:pPr>
      <w:pStyle w:val="Header"/>
      <w:jc w:val="center"/>
    </w:pPr>
    <w:r w:rsidRPr="00852ED4">
      <w:rPr>
        <w:noProof/>
      </w:rPr>
      <w:drawing>
        <wp:inline distT="0" distB="0" distL="0" distR="0" wp14:anchorId="7E2C29D5" wp14:editId="3BE5150B">
          <wp:extent cx="5017614" cy="540533"/>
          <wp:effectExtent l="0" t="0" r="0" b="0"/>
          <wp:docPr id="6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059314" cy="545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06703"/>
    <w:multiLevelType w:val="hybridMultilevel"/>
    <w:tmpl w:val="68B6A44E"/>
    <w:lvl w:ilvl="0" w:tplc="FFFFFFFF">
      <w:start w:val="1"/>
      <w:numFmt w:val="decimal"/>
      <w:lvlText w:val="%1."/>
      <w:lvlJc w:val="left"/>
      <w:pPr>
        <w:ind w:left="2927" w:hanging="285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3744" w:hanging="285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4568" w:hanging="285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5392" w:hanging="285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6216" w:hanging="285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7040" w:hanging="285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864" w:hanging="285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688" w:hanging="285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512" w:hanging="285"/>
      </w:pPr>
      <w:rPr>
        <w:rFonts w:hint="default"/>
        <w:lang w:val="en-US" w:eastAsia="en-US" w:bidi="ar-SA"/>
      </w:rPr>
    </w:lvl>
  </w:abstractNum>
  <w:abstractNum w:abstractNumId="1" w15:restartNumberingAfterBreak="0">
    <w:nsid w:val="033E1161"/>
    <w:multiLevelType w:val="hybridMultilevel"/>
    <w:tmpl w:val="7D444004"/>
    <w:lvl w:ilvl="0" w:tplc="0409000F">
      <w:start w:val="1"/>
      <w:numFmt w:val="decimal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2" w15:restartNumberingAfterBreak="0">
    <w:nsid w:val="0FDE7B36"/>
    <w:multiLevelType w:val="hybridMultilevel"/>
    <w:tmpl w:val="BFEEC7B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90614C"/>
    <w:multiLevelType w:val="hybridMultilevel"/>
    <w:tmpl w:val="FA5AD938"/>
    <w:lvl w:ilvl="0" w:tplc="C18C9D66">
      <w:numFmt w:val="bullet"/>
      <w:lvlText w:val="•"/>
      <w:lvlJc w:val="left"/>
      <w:pPr>
        <w:ind w:left="3328" w:hanging="269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8B2E9EE">
      <w:numFmt w:val="bullet"/>
      <w:lvlText w:val="•"/>
      <w:lvlJc w:val="left"/>
      <w:pPr>
        <w:ind w:left="4104" w:hanging="269"/>
      </w:pPr>
      <w:rPr>
        <w:rFonts w:hint="default"/>
        <w:lang w:val="en-US" w:eastAsia="en-US" w:bidi="ar-SA"/>
      </w:rPr>
    </w:lvl>
    <w:lvl w:ilvl="2" w:tplc="04208286">
      <w:numFmt w:val="bullet"/>
      <w:lvlText w:val="•"/>
      <w:lvlJc w:val="left"/>
      <w:pPr>
        <w:ind w:left="4888" w:hanging="269"/>
      </w:pPr>
      <w:rPr>
        <w:rFonts w:hint="default"/>
        <w:lang w:val="en-US" w:eastAsia="en-US" w:bidi="ar-SA"/>
      </w:rPr>
    </w:lvl>
    <w:lvl w:ilvl="3" w:tplc="B0F4FEC2">
      <w:numFmt w:val="bullet"/>
      <w:lvlText w:val="•"/>
      <w:lvlJc w:val="left"/>
      <w:pPr>
        <w:ind w:left="5672" w:hanging="269"/>
      </w:pPr>
      <w:rPr>
        <w:rFonts w:hint="default"/>
        <w:lang w:val="en-US" w:eastAsia="en-US" w:bidi="ar-SA"/>
      </w:rPr>
    </w:lvl>
    <w:lvl w:ilvl="4" w:tplc="FC4815FA">
      <w:numFmt w:val="bullet"/>
      <w:lvlText w:val="•"/>
      <w:lvlJc w:val="left"/>
      <w:pPr>
        <w:ind w:left="6456" w:hanging="269"/>
      </w:pPr>
      <w:rPr>
        <w:rFonts w:hint="default"/>
        <w:lang w:val="en-US" w:eastAsia="en-US" w:bidi="ar-SA"/>
      </w:rPr>
    </w:lvl>
    <w:lvl w:ilvl="5" w:tplc="54BC3BE4">
      <w:numFmt w:val="bullet"/>
      <w:lvlText w:val="•"/>
      <w:lvlJc w:val="left"/>
      <w:pPr>
        <w:ind w:left="7240" w:hanging="269"/>
      </w:pPr>
      <w:rPr>
        <w:rFonts w:hint="default"/>
        <w:lang w:val="en-US" w:eastAsia="en-US" w:bidi="ar-SA"/>
      </w:rPr>
    </w:lvl>
    <w:lvl w:ilvl="6" w:tplc="FF9E011E">
      <w:numFmt w:val="bullet"/>
      <w:lvlText w:val="•"/>
      <w:lvlJc w:val="left"/>
      <w:pPr>
        <w:ind w:left="8024" w:hanging="269"/>
      </w:pPr>
      <w:rPr>
        <w:rFonts w:hint="default"/>
        <w:lang w:val="en-US" w:eastAsia="en-US" w:bidi="ar-SA"/>
      </w:rPr>
    </w:lvl>
    <w:lvl w:ilvl="7" w:tplc="1BE8DDFA">
      <w:numFmt w:val="bullet"/>
      <w:lvlText w:val="•"/>
      <w:lvlJc w:val="left"/>
      <w:pPr>
        <w:ind w:left="8808" w:hanging="269"/>
      </w:pPr>
      <w:rPr>
        <w:rFonts w:hint="default"/>
        <w:lang w:val="en-US" w:eastAsia="en-US" w:bidi="ar-SA"/>
      </w:rPr>
    </w:lvl>
    <w:lvl w:ilvl="8" w:tplc="495845C8">
      <w:numFmt w:val="bullet"/>
      <w:lvlText w:val="•"/>
      <w:lvlJc w:val="left"/>
      <w:pPr>
        <w:ind w:left="9592" w:hanging="269"/>
      </w:pPr>
      <w:rPr>
        <w:rFonts w:hint="default"/>
        <w:lang w:val="en-US" w:eastAsia="en-US" w:bidi="ar-SA"/>
      </w:rPr>
    </w:lvl>
  </w:abstractNum>
  <w:abstractNum w:abstractNumId="4" w15:restartNumberingAfterBreak="0">
    <w:nsid w:val="181926FD"/>
    <w:multiLevelType w:val="hybridMultilevel"/>
    <w:tmpl w:val="6CBE3D64"/>
    <w:lvl w:ilvl="0" w:tplc="3E2C8C28">
      <w:numFmt w:val="bullet"/>
      <w:lvlText w:val="•"/>
      <w:lvlJc w:val="left"/>
      <w:pPr>
        <w:ind w:left="1224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5" w15:restartNumberingAfterBreak="0">
    <w:nsid w:val="1C1D330D"/>
    <w:multiLevelType w:val="hybridMultilevel"/>
    <w:tmpl w:val="5F54B84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5C50A7"/>
    <w:multiLevelType w:val="hybridMultilevel"/>
    <w:tmpl w:val="F0626E7C"/>
    <w:lvl w:ilvl="0" w:tplc="06A2D826">
      <w:start w:val="5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2931779A"/>
    <w:multiLevelType w:val="hybridMultilevel"/>
    <w:tmpl w:val="68B6A44E"/>
    <w:lvl w:ilvl="0" w:tplc="FFFFFFFF">
      <w:start w:val="1"/>
      <w:numFmt w:val="decimal"/>
      <w:lvlText w:val="%1."/>
      <w:lvlJc w:val="left"/>
      <w:pPr>
        <w:ind w:left="2927" w:hanging="285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3744" w:hanging="285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4568" w:hanging="285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5392" w:hanging="285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6216" w:hanging="285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7040" w:hanging="285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864" w:hanging="285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688" w:hanging="285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512" w:hanging="285"/>
      </w:pPr>
      <w:rPr>
        <w:rFonts w:hint="default"/>
        <w:lang w:val="en-US" w:eastAsia="en-US" w:bidi="ar-SA"/>
      </w:rPr>
    </w:lvl>
  </w:abstractNum>
  <w:abstractNum w:abstractNumId="8" w15:restartNumberingAfterBreak="0">
    <w:nsid w:val="386955F4"/>
    <w:multiLevelType w:val="hybridMultilevel"/>
    <w:tmpl w:val="651A0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6D5C2C"/>
    <w:multiLevelType w:val="hybridMultilevel"/>
    <w:tmpl w:val="8F5EB2D6"/>
    <w:lvl w:ilvl="0" w:tplc="55FC1E7E">
      <w:start w:val="1"/>
      <w:numFmt w:val="decimal"/>
      <w:lvlText w:val="%1."/>
      <w:lvlJc w:val="left"/>
      <w:pPr>
        <w:ind w:left="2556" w:hanging="361"/>
        <w:jc w:val="right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4CCA4AD4">
      <w:numFmt w:val="bullet"/>
      <w:lvlText w:val="•"/>
      <w:lvlJc w:val="left"/>
      <w:pPr>
        <w:ind w:left="3420" w:hanging="361"/>
      </w:pPr>
      <w:rPr>
        <w:rFonts w:hint="default"/>
        <w:lang w:val="en-US" w:eastAsia="en-US" w:bidi="ar-SA"/>
      </w:rPr>
    </w:lvl>
    <w:lvl w:ilvl="2" w:tplc="1138E056">
      <w:numFmt w:val="bullet"/>
      <w:lvlText w:val="•"/>
      <w:lvlJc w:val="left"/>
      <w:pPr>
        <w:ind w:left="4280" w:hanging="361"/>
      </w:pPr>
      <w:rPr>
        <w:rFonts w:hint="default"/>
        <w:lang w:val="en-US" w:eastAsia="en-US" w:bidi="ar-SA"/>
      </w:rPr>
    </w:lvl>
    <w:lvl w:ilvl="3" w:tplc="F7286D2C">
      <w:numFmt w:val="bullet"/>
      <w:lvlText w:val="•"/>
      <w:lvlJc w:val="left"/>
      <w:pPr>
        <w:ind w:left="5140" w:hanging="361"/>
      </w:pPr>
      <w:rPr>
        <w:rFonts w:hint="default"/>
        <w:lang w:val="en-US" w:eastAsia="en-US" w:bidi="ar-SA"/>
      </w:rPr>
    </w:lvl>
    <w:lvl w:ilvl="4" w:tplc="CF720484">
      <w:numFmt w:val="bullet"/>
      <w:lvlText w:val="•"/>
      <w:lvlJc w:val="left"/>
      <w:pPr>
        <w:ind w:left="6000" w:hanging="361"/>
      </w:pPr>
      <w:rPr>
        <w:rFonts w:hint="default"/>
        <w:lang w:val="en-US" w:eastAsia="en-US" w:bidi="ar-SA"/>
      </w:rPr>
    </w:lvl>
    <w:lvl w:ilvl="5" w:tplc="ABD0008A">
      <w:numFmt w:val="bullet"/>
      <w:lvlText w:val="•"/>
      <w:lvlJc w:val="left"/>
      <w:pPr>
        <w:ind w:left="6860" w:hanging="361"/>
      </w:pPr>
      <w:rPr>
        <w:rFonts w:hint="default"/>
        <w:lang w:val="en-US" w:eastAsia="en-US" w:bidi="ar-SA"/>
      </w:rPr>
    </w:lvl>
    <w:lvl w:ilvl="6" w:tplc="F3CA4006">
      <w:numFmt w:val="bullet"/>
      <w:lvlText w:val="•"/>
      <w:lvlJc w:val="left"/>
      <w:pPr>
        <w:ind w:left="7720" w:hanging="361"/>
      </w:pPr>
      <w:rPr>
        <w:rFonts w:hint="default"/>
        <w:lang w:val="en-US" w:eastAsia="en-US" w:bidi="ar-SA"/>
      </w:rPr>
    </w:lvl>
    <w:lvl w:ilvl="7" w:tplc="7F58DE5C">
      <w:numFmt w:val="bullet"/>
      <w:lvlText w:val="•"/>
      <w:lvlJc w:val="left"/>
      <w:pPr>
        <w:ind w:left="8580" w:hanging="361"/>
      </w:pPr>
      <w:rPr>
        <w:rFonts w:hint="default"/>
        <w:lang w:val="en-US" w:eastAsia="en-US" w:bidi="ar-SA"/>
      </w:rPr>
    </w:lvl>
    <w:lvl w:ilvl="8" w:tplc="FFD4FF32">
      <w:numFmt w:val="bullet"/>
      <w:lvlText w:val="•"/>
      <w:lvlJc w:val="left"/>
      <w:pPr>
        <w:ind w:left="9440" w:hanging="361"/>
      </w:pPr>
      <w:rPr>
        <w:rFonts w:hint="default"/>
        <w:lang w:val="en-US" w:eastAsia="en-US" w:bidi="ar-SA"/>
      </w:rPr>
    </w:lvl>
  </w:abstractNum>
  <w:abstractNum w:abstractNumId="10" w15:restartNumberingAfterBreak="0">
    <w:nsid w:val="57B87F0C"/>
    <w:multiLevelType w:val="hybridMultilevel"/>
    <w:tmpl w:val="68B6A44E"/>
    <w:lvl w:ilvl="0" w:tplc="E12AC754">
      <w:start w:val="1"/>
      <w:numFmt w:val="decimal"/>
      <w:lvlText w:val="%1."/>
      <w:lvlJc w:val="left"/>
      <w:pPr>
        <w:ind w:left="9555" w:hanging="285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8E141BCC">
      <w:numFmt w:val="bullet"/>
      <w:lvlText w:val="•"/>
      <w:lvlJc w:val="left"/>
      <w:pPr>
        <w:ind w:left="3744" w:hanging="285"/>
      </w:pPr>
      <w:rPr>
        <w:rFonts w:hint="default"/>
        <w:lang w:val="en-US" w:eastAsia="en-US" w:bidi="ar-SA"/>
      </w:rPr>
    </w:lvl>
    <w:lvl w:ilvl="2" w:tplc="AD30A9C2">
      <w:numFmt w:val="bullet"/>
      <w:lvlText w:val="•"/>
      <w:lvlJc w:val="left"/>
      <w:pPr>
        <w:ind w:left="4568" w:hanging="285"/>
      </w:pPr>
      <w:rPr>
        <w:rFonts w:hint="default"/>
        <w:lang w:val="en-US" w:eastAsia="en-US" w:bidi="ar-SA"/>
      </w:rPr>
    </w:lvl>
    <w:lvl w:ilvl="3" w:tplc="2244E018">
      <w:numFmt w:val="bullet"/>
      <w:lvlText w:val="•"/>
      <w:lvlJc w:val="left"/>
      <w:pPr>
        <w:ind w:left="5392" w:hanging="285"/>
      </w:pPr>
      <w:rPr>
        <w:rFonts w:hint="default"/>
        <w:lang w:val="en-US" w:eastAsia="en-US" w:bidi="ar-SA"/>
      </w:rPr>
    </w:lvl>
    <w:lvl w:ilvl="4" w:tplc="B0B0CF4E">
      <w:numFmt w:val="bullet"/>
      <w:lvlText w:val="•"/>
      <w:lvlJc w:val="left"/>
      <w:pPr>
        <w:ind w:left="6216" w:hanging="285"/>
      </w:pPr>
      <w:rPr>
        <w:rFonts w:hint="default"/>
        <w:lang w:val="en-US" w:eastAsia="en-US" w:bidi="ar-SA"/>
      </w:rPr>
    </w:lvl>
    <w:lvl w:ilvl="5" w:tplc="9F4A470A">
      <w:numFmt w:val="bullet"/>
      <w:lvlText w:val="•"/>
      <w:lvlJc w:val="left"/>
      <w:pPr>
        <w:ind w:left="7040" w:hanging="285"/>
      </w:pPr>
      <w:rPr>
        <w:rFonts w:hint="default"/>
        <w:lang w:val="en-US" w:eastAsia="en-US" w:bidi="ar-SA"/>
      </w:rPr>
    </w:lvl>
    <w:lvl w:ilvl="6" w:tplc="CF1A9C18">
      <w:numFmt w:val="bullet"/>
      <w:lvlText w:val="•"/>
      <w:lvlJc w:val="left"/>
      <w:pPr>
        <w:ind w:left="7864" w:hanging="285"/>
      </w:pPr>
      <w:rPr>
        <w:rFonts w:hint="default"/>
        <w:lang w:val="en-US" w:eastAsia="en-US" w:bidi="ar-SA"/>
      </w:rPr>
    </w:lvl>
    <w:lvl w:ilvl="7" w:tplc="DD580898">
      <w:numFmt w:val="bullet"/>
      <w:lvlText w:val="•"/>
      <w:lvlJc w:val="left"/>
      <w:pPr>
        <w:ind w:left="8688" w:hanging="285"/>
      </w:pPr>
      <w:rPr>
        <w:rFonts w:hint="default"/>
        <w:lang w:val="en-US" w:eastAsia="en-US" w:bidi="ar-SA"/>
      </w:rPr>
    </w:lvl>
    <w:lvl w:ilvl="8" w:tplc="1ACA38AA">
      <w:numFmt w:val="bullet"/>
      <w:lvlText w:val="•"/>
      <w:lvlJc w:val="left"/>
      <w:pPr>
        <w:ind w:left="9512" w:hanging="285"/>
      </w:pPr>
      <w:rPr>
        <w:rFonts w:hint="default"/>
        <w:lang w:val="en-US" w:eastAsia="en-US" w:bidi="ar-SA"/>
      </w:rPr>
    </w:lvl>
  </w:abstractNum>
  <w:abstractNum w:abstractNumId="11" w15:restartNumberingAfterBreak="0">
    <w:nsid w:val="61EE3BAC"/>
    <w:multiLevelType w:val="hybridMultilevel"/>
    <w:tmpl w:val="5F54B84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249236D"/>
    <w:multiLevelType w:val="hybridMultilevel"/>
    <w:tmpl w:val="BD342834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3" w15:restartNumberingAfterBreak="0">
    <w:nsid w:val="75175109"/>
    <w:multiLevelType w:val="hybridMultilevel"/>
    <w:tmpl w:val="7D444004"/>
    <w:lvl w:ilvl="0" w:tplc="FFFFFFFF">
      <w:start w:val="1"/>
      <w:numFmt w:val="decimal"/>
      <w:lvlText w:val="%1."/>
      <w:lvlJc w:val="left"/>
      <w:pPr>
        <w:ind w:left="1584" w:hanging="360"/>
      </w:pPr>
    </w:lvl>
    <w:lvl w:ilvl="1" w:tplc="FFFFFFFF" w:tentative="1">
      <w:start w:val="1"/>
      <w:numFmt w:val="lowerLetter"/>
      <w:lvlText w:val="%2."/>
      <w:lvlJc w:val="left"/>
      <w:pPr>
        <w:ind w:left="2304" w:hanging="360"/>
      </w:pPr>
    </w:lvl>
    <w:lvl w:ilvl="2" w:tplc="FFFFFFFF" w:tentative="1">
      <w:start w:val="1"/>
      <w:numFmt w:val="lowerRoman"/>
      <w:lvlText w:val="%3."/>
      <w:lvlJc w:val="right"/>
      <w:pPr>
        <w:ind w:left="3024" w:hanging="180"/>
      </w:pPr>
    </w:lvl>
    <w:lvl w:ilvl="3" w:tplc="FFFFFFFF" w:tentative="1">
      <w:start w:val="1"/>
      <w:numFmt w:val="decimal"/>
      <w:lvlText w:val="%4."/>
      <w:lvlJc w:val="left"/>
      <w:pPr>
        <w:ind w:left="3744" w:hanging="360"/>
      </w:pPr>
    </w:lvl>
    <w:lvl w:ilvl="4" w:tplc="FFFFFFFF" w:tentative="1">
      <w:start w:val="1"/>
      <w:numFmt w:val="lowerLetter"/>
      <w:lvlText w:val="%5."/>
      <w:lvlJc w:val="left"/>
      <w:pPr>
        <w:ind w:left="4464" w:hanging="360"/>
      </w:pPr>
    </w:lvl>
    <w:lvl w:ilvl="5" w:tplc="FFFFFFFF" w:tentative="1">
      <w:start w:val="1"/>
      <w:numFmt w:val="lowerRoman"/>
      <w:lvlText w:val="%6."/>
      <w:lvlJc w:val="right"/>
      <w:pPr>
        <w:ind w:left="5184" w:hanging="180"/>
      </w:pPr>
    </w:lvl>
    <w:lvl w:ilvl="6" w:tplc="FFFFFFFF" w:tentative="1">
      <w:start w:val="1"/>
      <w:numFmt w:val="decimal"/>
      <w:lvlText w:val="%7."/>
      <w:lvlJc w:val="left"/>
      <w:pPr>
        <w:ind w:left="5904" w:hanging="360"/>
      </w:pPr>
    </w:lvl>
    <w:lvl w:ilvl="7" w:tplc="FFFFFFFF" w:tentative="1">
      <w:start w:val="1"/>
      <w:numFmt w:val="lowerLetter"/>
      <w:lvlText w:val="%8."/>
      <w:lvlJc w:val="left"/>
      <w:pPr>
        <w:ind w:left="6624" w:hanging="360"/>
      </w:pPr>
    </w:lvl>
    <w:lvl w:ilvl="8" w:tplc="FFFFFFFF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4" w15:restartNumberingAfterBreak="0">
    <w:nsid w:val="7BED0B87"/>
    <w:multiLevelType w:val="hybridMultilevel"/>
    <w:tmpl w:val="40CEAB94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3"/>
  </w:num>
  <w:num w:numId="4">
    <w:abstractNumId w:val="2"/>
  </w:num>
  <w:num w:numId="5">
    <w:abstractNumId w:val="7"/>
  </w:num>
  <w:num w:numId="6">
    <w:abstractNumId w:val="0"/>
  </w:num>
  <w:num w:numId="7">
    <w:abstractNumId w:val="5"/>
  </w:num>
  <w:num w:numId="8">
    <w:abstractNumId w:val="11"/>
  </w:num>
  <w:num w:numId="9">
    <w:abstractNumId w:val="6"/>
  </w:num>
  <w:num w:numId="10">
    <w:abstractNumId w:val="12"/>
  </w:num>
  <w:num w:numId="11">
    <w:abstractNumId w:val="1"/>
  </w:num>
  <w:num w:numId="12">
    <w:abstractNumId w:val="13"/>
  </w:num>
  <w:num w:numId="13">
    <w:abstractNumId w:val="14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NbMwsjA0NDY3NrRQ0lEKTi0uzszPAykwqQUAWwWteywAAAA="/>
  </w:docVars>
  <w:rsids>
    <w:rsidRoot w:val="00983054"/>
    <w:rsid w:val="0000458F"/>
    <w:rsid w:val="00013910"/>
    <w:rsid w:val="000170E5"/>
    <w:rsid w:val="00017872"/>
    <w:rsid w:val="000236C1"/>
    <w:rsid w:val="00045DC3"/>
    <w:rsid w:val="000515C0"/>
    <w:rsid w:val="000535FD"/>
    <w:rsid w:val="00062140"/>
    <w:rsid w:val="00063B13"/>
    <w:rsid w:val="000659E7"/>
    <w:rsid w:val="00066161"/>
    <w:rsid w:val="000678F7"/>
    <w:rsid w:val="0008475A"/>
    <w:rsid w:val="000A5405"/>
    <w:rsid w:val="000B224C"/>
    <w:rsid w:val="000B287D"/>
    <w:rsid w:val="000C00BE"/>
    <w:rsid w:val="000D2660"/>
    <w:rsid w:val="000E36CC"/>
    <w:rsid w:val="000E4BC4"/>
    <w:rsid w:val="001039AB"/>
    <w:rsid w:val="00103DDB"/>
    <w:rsid w:val="00113195"/>
    <w:rsid w:val="0011600D"/>
    <w:rsid w:val="00130118"/>
    <w:rsid w:val="00130B5A"/>
    <w:rsid w:val="001574C5"/>
    <w:rsid w:val="00157B5E"/>
    <w:rsid w:val="001700DA"/>
    <w:rsid w:val="00170A27"/>
    <w:rsid w:val="00172DDE"/>
    <w:rsid w:val="001979F3"/>
    <w:rsid w:val="001B093E"/>
    <w:rsid w:val="001B7E5D"/>
    <w:rsid w:val="001C317A"/>
    <w:rsid w:val="001D4EE0"/>
    <w:rsid w:val="001F5682"/>
    <w:rsid w:val="00201A81"/>
    <w:rsid w:val="00202077"/>
    <w:rsid w:val="002055AD"/>
    <w:rsid w:val="002606C0"/>
    <w:rsid w:val="00264464"/>
    <w:rsid w:val="00265EF9"/>
    <w:rsid w:val="0028139E"/>
    <w:rsid w:val="00290F6C"/>
    <w:rsid w:val="00304FBA"/>
    <w:rsid w:val="003113DA"/>
    <w:rsid w:val="00312538"/>
    <w:rsid w:val="00314FC4"/>
    <w:rsid w:val="00327694"/>
    <w:rsid w:val="00335E50"/>
    <w:rsid w:val="00351B76"/>
    <w:rsid w:val="00375009"/>
    <w:rsid w:val="00390DC6"/>
    <w:rsid w:val="003A7AB3"/>
    <w:rsid w:val="003D6AD5"/>
    <w:rsid w:val="003E3F7A"/>
    <w:rsid w:val="00405E3C"/>
    <w:rsid w:val="0040685B"/>
    <w:rsid w:val="00422B81"/>
    <w:rsid w:val="00447D80"/>
    <w:rsid w:val="004571C2"/>
    <w:rsid w:val="00462CA5"/>
    <w:rsid w:val="004641B3"/>
    <w:rsid w:val="004655C8"/>
    <w:rsid w:val="00474033"/>
    <w:rsid w:val="004814E9"/>
    <w:rsid w:val="00483290"/>
    <w:rsid w:val="004851B8"/>
    <w:rsid w:val="00485EE0"/>
    <w:rsid w:val="00486DE9"/>
    <w:rsid w:val="00492D04"/>
    <w:rsid w:val="004A3033"/>
    <w:rsid w:val="004B186E"/>
    <w:rsid w:val="004C08F4"/>
    <w:rsid w:val="004E195A"/>
    <w:rsid w:val="004F30C0"/>
    <w:rsid w:val="0050116C"/>
    <w:rsid w:val="00503F29"/>
    <w:rsid w:val="0052517F"/>
    <w:rsid w:val="00530551"/>
    <w:rsid w:val="00540695"/>
    <w:rsid w:val="00566E3E"/>
    <w:rsid w:val="00571E1F"/>
    <w:rsid w:val="0058005C"/>
    <w:rsid w:val="00581D5D"/>
    <w:rsid w:val="005C5D4D"/>
    <w:rsid w:val="005C6B05"/>
    <w:rsid w:val="005D54E4"/>
    <w:rsid w:val="005D68B6"/>
    <w:rsid w:val="005E6B3C"/>
    <w:rsid w:val="00605B56"/>
    <w:rsid w:val="00621F87"/>
    <w:rsid w:val="00646297"/>
    <w:rsid w:val="0064771A"/>
    <w:rsid w:val="0065388D"/>
    <w:rsid w:val="00654C9C"/>
    <w:rsid w:val="0068380F"/>
    <w:rsid w:val="006973CB"/>
    <w:rsid w:val="006D1508"/>
    <w:rsid w:val="006D6337"/>
    <w:rsid w:val="006D772B"/>
    <w:rsid w:val="006F74AB"/>
    <w:rsid w:val="00747854"/>
    <w:rsid w:val="00753566"/>
    <w:rsid w:val="00753A10"/>
    <w:rsid w:val="00761586"/>
    <w:rsid w:val="0077059B"/>
    <w:rsid w:val="00770AA4"/>
    <w:rsid w:val="007908FF"/>
    <w:rsid w:val="007A724C"/>
    <w:rsid w:val="007B6F7D"/>
    <w:rsid w:val="007C170B"/>
    <w:rsid w:val="007F5E0D"/>
    <w:rsid w:val="00800791"/>
    <w:rsid w:val="00801613"/>
    <w:rsid w:val="00822DE3"/>
    <w:rsid w:val="00841EEA"/>
    <w:rsid w:val="008430A2"/>
    <w:rsid w:val="00883BB5"/>
    <w:rsid w:val="00885A6B"/>
    <w:rsid w:val="00894B07"/>
    <w:rsid w:val="00895355"/>
    <w:rsid w:val="008D51AC"/>
    <w:rsid w:val="008E51ED"/>
    <w:rsid w:val="008F0D69"/>
    <w:rsid w:val="008F7D57"/>
    <w:rsid w:val="009076B0"/>
    <w:rsid w:val="009212EC"/>
    <w:rsid w:val="00921696"/>
    <w:rsid w:val="0095133D"/>
    <w:rsid w:val="00954252"/>
    <w:rsid w:val="00954549"/>
    <w:rsid w:val="009663B7"/>
    <w:rsid w:val="0097143D"/>
    <w:rsid w:val="0097733A"/>
    <w:rsid w:val="00983054"/>
    <w:rsid w:val="00987958"/>
    <w:rsid w:val="00992C16"/>
    <w:rsid w:val="00997964"/>
    <w:rsid w:val="009C583D"/>
    <w:rsid w:val="009C761B"/>
    <w:rsid w:val="00A0779E"/>
    <w:rsid w:val="00A12D00"/>
    <w:rsid w:val="00A17120"/>
    <w:rsid w:val="00A35D96"/>
    <w:rsid w:val="00A418E1"/>
    <w:rsid w:val="00A501B5"/>
    <w:rsid w:val="00A51E36"/>
    <w:rsid w:val="00A54544"/>
    <w:rsid w:val="00A6392F"/>
    <w:rsid w:val="00A8540E"/>
    <w:rsid w:val="00A95BC2"/>
    <w:rsid w:val="00AC1450"/>
    <w:rsid w:val="00AD14BE"/>
    <w:rsid w:val="00AE2A98"/>
    <w:rsid w:val="00AE4920"/>
    <w:rsid w:val="00AF07E0"/>
    <w:rsid w:val="00B00796"/>
    <w:rsid w:val="00B01F72"/>
    <w:rsid w:val="00B05A77"/>
    <w:rsid w:val="00B13228"/>
    <w:rsid w:val="00B267E3"/>
    <w:rsid w:val="00B3497F"/>
    <w:rsid w:val="00B41EE8"/>
    <w:rsid w:val="00B5329A"/>
    <w:rsid w:val="00B5519D"/>
    <w:rsid w:val="00B8489D"/>
    <w:rsid w:val="00BB5B3B"/>
    <w:rsid w:val="00BB7283"/>
    <w:rsid w:val="00BC63AC"/>
    <w:rsid w:val="00BE270F"/>
    <w:rsid w:val="00BE48C3"/>
    <w:rsid w:val="00BF06D3"/>
    <w:rsid w:val="00C12289"/>
    <w:rsid w:val="00C31370"/>
    <w:rsid w:val="00C35226"/>
    <w:rsid w:val="00C35338"/>
    <w:rsid w:val="00C51D23"/>
    <w:rsid w:val="00C572DE"/>
    <w:rsid w:val="00C6005A"/>
    <w:rsid w:val="00C939B9"/>
    <w:rsid w:val="00CA4807"/>
    <w:rsid w:val="00CD79A2"/>
    <w:rsid w:val="00CE185F"/>
    <w:rsid w:val="00CF3AB8"/>
    <w:rsid w:val="00D2436F"/>
    <w:rsid w:val="00D3655A"/>
    <w:rsid w:val="00D43487"/>
    <w:rsid w:val="00D55F35"/>
    <w:rsid w:val="00D65AA7"/>
    <w:rsid w:val="00D82EE5"/>
    <w:rsid w:val="00D86004"/>
    <w:rsid w:val="00D907AE"/>
    <w:rsid w:val="00D95867"/>
    <w:rsid w:val="00D97B52"/>
    <w:rsid w:val="00DF2111"/>
    <w:rsid w:val="00DF74E4"/>
    <w:rsid w:val="00E13383"/>
    <w:rsid w:val="00E1590E"/>
    <w:rsid w:val="00E204C7"/>
    <w:rsid w:val="00E31A50"/>
    <w:rsid w:val="00E477FB"/>
    <w:rsid w:val="00E71239"/>
    <w:rsid w:val="00EB7F16"/>
    <w:rsid w:val="00EC1B53"/>
    <w:rsid w:val="00EC4267"/>
    <w:rsid w:val="00ED44B1"/>
    <w:rsid w:val="00ED6DF2"/>
    <w:rsid w:val="00EF3942"/>
    <w:rsid w:val="00EF6139"/>
    <w:rsid w:val="00F033D6"/>
    <w:rsid w:val="00F07F17"/>
    <w:rsid w:val="00F23532"/>
    <w:rsid w:val="00F57031"/>
    <w:rsid w:val="00F6481E"/>
    <w:rsid w:val="00F814C1"/>
    <w:rsid w:val="00F958E9"/>
    <w:rsid w:val="00FA3B93"/>
    <w:rsid w:val="00FB3615"/>
    <w:rsid w:val="00FD31B1"/>
    <w:rsid w:val="00FE0632"/>
    <w:rsid w:val="00FE25CE"/>
    <w:rsid w:val="00FE6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3A4C24"/>
  <w15:docId w15:val="{5D3A7589-8C2C-4B69-871E-790C7932C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2195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uiPriority w:val="9"/>
    <w:unhideWhenUsed/>
    <w:qFormat/>
    <w:pPr>
      <w:ind w:left="2195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2930" w:hanging="288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85E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5EE0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85E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5EE0"/>
    <w:rPr>
      <w:rFonts w:ascii="Arial" w:eastAsia="Arial" w:hAnsi="Arial" w:cs="Arial"/>
    </w:rPr>
  </w:style>
  <w:style w:type="character" w:customStyle="1" w:styleId="fontstyle01">
    <w:name w:val="fontstyle01"/>
    <w:basedOn w:val="DefaultParagraphFont"/>
    <w:rsid w:val="00485EE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E3F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0779E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emf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D686C7-C7C0-4205-84CC-5C3CD8AFF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4</Pages>
  <Words>1949</Words>
  <Characters>11115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2606-00 Sensors Student Manual.pdf</vt:lpstr>
    </vt:vector>
  </TitlesOfParts>
  <Company/>
  <LinksUpToDate>false</LinksUpToDate>
  <CharactersWithSpaces>1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2606-00 Sensors Student Manual.pdf</dc:title>
  <dc:creator>RIMMS-LAB-Laptop</dc:creator>
  <cp:lastModifiedBy>Amna Zameer</cp:lastModifiedBy>
  <cp:revision>12</cp:revision>
  <dcterms:created xsi:type="dcterms:W3CDTF">2022-04-10T13:52:00Z</dcterms:created>
  <dcterms:modified xsi:type="dcterms:W3CDTF">2022-04-10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6T00:00:00Z</vt:filetime>
  </property>
  <property fmtid="{D5CDD505-2E9C-101B-9397-08002B2CF9AE}" pid="3" name="LastSaved">
    <vt:filetime>2022-02-20T00:00:00Z</vt:filetime>
  </property>
</Properties>
</file>